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B9DF3B" w14:textId="77777777" w:rsidR="00972286" w:rsidRDefault="00000000">
      <w:pPr>
        <w:pStyle w:val="Title"/>
      </w:pPr>
      <w:r>
        <w:t>Dubai Reach - AI-Powered Supplier Discovery Platform</w:t>
      </w:r>
    </w:p>
    <w:p w14:paraId="4BB5BD90" w14:textId="77777777" w:rsidR="00972286" w:rsidRDefault="00000000">
      <w:pPr>
        <w:pStyle w:val="Subtitle"/>
      </w:pPr>
      <w:r>
        <w:t>Project Scope and Approach</w:t>
      </w:r>
    </w:p>
    <w:p w14:paraId="16362311" w14:textId="77777777" w:rsidR="00972286" w:rsidRDefault="00000000">
      <w:pPr>
        <w:pStyle w:val="Heading1"/>
      </w:pPr>
      <w:bookmarkStart w:id="0" w:name="dubai-reach---project-scope-and-approach"/>
      <w:r>
        <w:t>Dubai Reach - Project Scope and Approach</w:t>
      </w:r>
    </w:p>
    <w:p w14:paraId="35EC1047" w14:textId="77777777" w:rsidR="00972286" w:rsidRDefault="00000000">
      <w:pPr>
        <w:pStyle w:val="Heading2"/>
      </w:pPr>
      <w:bookmarkStart w:id="1" w:name="executive-summary"/>
      <w:r>
        <w:t>Executive Summary</w:t>
      </w:r>
    </w:p>
    <w:p w14:paraId="3C394A1C" w14:textId="77777777" w:rsidR="00972286" w:rsidRDefault="00000000">
      <w:pPr>
        <w:pStyle w:val="FirstParagraph"/>
      </w:pPr>
      <w:r>
        <w:t xml:space="preserve">Dubai Chambers seeks to develop “Dubai Reach,” an AI-enabled supplier discovery platform that will serve as the foundational MVP for a future full-scale B2B marketplace. This 12-week accelerated development project will deliver a responsive web application enabling corporate buyers to discover Dubai Chambers member companies through conversational AI, built on an </w:t>
      </w:r>
      <w:r>
        <w:rPr>
          <w:b/>
          <w:bCs/>
        </w:rPr>
        <w:t>integrated platform stack combining Sharetribe marketplace software, Microsoft Copilot Studio, Azure AI Foundry, and Azure AI Search</w:t>
      </w:r>
      <w:r>
        <w:t xml:space="preserve"> to provide advanced natural language processing capabilities in both Arabic and English.</w:t>
      </w:r>
    </w:p>
    <w:p w14:paraId="7CDCF799" w14:textId="77777777" w:rsidR="00972286" w:rsidRDefault="00107873">
      <w:r>
        <w:rPr>
          <w:noProof/>
        </w:rPr>
        <w:pict w14:anchorId="42222CA2">
          <v:rect id="_x0000_i1064" alt="" style="width:468pt;height:.05pt;mso-width-percent:0;mso-height-percent:0;mso-width-percent:0;mso-height-percent:0" o:hralign="center" o:hrstd="t" o:hr="t"/>
        </w:pict>
      </w:r>
    </w:p>
    <w:p w14:paraId="4413AA35" w14:textId="77777777" w:rsidR="00972286" w:rsidRDefault="00000000">
      <w:pPr>
        <w:pStyle w:val="Heading2"/>
      </w:pPr>
      <w:bookmarkStart w:id="2" w:name="objective"/>
      <w:bookmarkEnd w:id="1"/>
      <w:r>
        <w:t>Objective</w:t>
      </w:r>
    </w:p>
    <w:p w14:paraId="4175963C" w14:textId="77777777" w:rsidR="00972286" w:rsidRDefault="00000000">
      <w:pPr>
        <w:pStyle w:val="FirstParagraph"/>
      </w:pPr>
      <w:r>
        <w:rPr>
          <w:b/>
          <w:bCs/>
        </w:rPr>
        <w:t>To deliver a production-ready AI-powered supplier discovery platform within 12 weeks that enables corporate buyers to find and connect with Dubai Chambers member companies through natural language search, while establishing a scalable technical foundation for future B2B marketplace evolution.</w:t>
      </w:r>
    </w:p>
    <w:p w14:paraId="5711539D" w14:textId="77777777" w:rsidR="00972286" w:rsidRDefault="00000000">
      <w:pPr>
        <w:pStyle w:val="Heading3"/>
      </w:pPr>
      <w:bookmarkStart w:id="3" w:name="key-components"/>
      <w:r>
        <w:t>Key Components</w:t>
      </w:r>
    </w:p>
    <w:p w14:paraId="4EC18361" w14:textId="77777777" w:rsidR="00972286" w:rsidRDefault="00000000">
      <w:pPr>
        <w:pStyle w:val="FirstParagraph"/>
      </w:pPr>
      <w:r>
        <w:rPr>
          <w:b/>
          <w:bCs/>
        </w:rPr>
        <w:t>What will be accomplished:</w:t>
      </w:r>
      <w:r>
        <w:t xml:space="preserve"> - A responsive web application with conversational AI interface supporting Arabic and English - AI-powered supplier matching and recommendation engine - Business connection facilitation through integrated communication tools - Enterprise-grade security via Azure AD B2C integration - Scalable PostgreSQL database architecture</w:t>
      </w:r>
    </w:p>
    <w:p w14:paraId="70D9F5CE" w14:textId="77777777" w:rsidR="00972286" w:rsidRDefault="00000000">
      <w:pPr>
        <w:pStyle w:val="BodyText"/>
      </w:pPr>
      <w:r>
        <w:rPr>
          <w:b/>
          <w:bCs/>
        </w:rPr>
        <w:t>Why it matters:</w:t>
      </w:r>
      <w:r>
        <w:t xml:space="preserve"> - Empowers Dubai Chambers members with digital business development capabilities - Reduces friction in buyer-supplier discovery and connection - Validates AI-driven approach before full marketplace investment - Demonstrates Dubai Chambers’ commitment to digital transformation</w:t>
      </w:r>
    </w:p>
    <w:p w14:paraId="74B7CA4E" w14:textId="77777777" w:rsidR="00972286" w:rsidRDefault="00000000">
      <w:pPr>
        <w:pStyle w:val="BodyText"/>
      </w:pPr>
      <w:r>
        <w:rPr>
          <w:b/>
          <w:bCs/>
        </w:rPr>
        <w:t>When it will be completed:</w:t>
      </w:r>
      <w:r>
        <w:t xml:space="preserve"> - MVP launch: Week 12 (12-week development timeline) - Initial member onboarding: Weeks 10-12 - Platform testing and refinement: Weeks 9-12</w:t>
      </w:r>
    </w:p>
    <w:p w14:paraId="49D916E2" w14:textId="77777777" w:rsidR="00972286" w:rsidRDefault="00000000">
      <w:pPr>
        <w:pStyle w:val="BodyText"/>
      </w:pPr>
      <w:r>
        <w:rPr>
          <w:b/>
          <w:bCs/>
        </w:rPr>
        <w:lastRenderedPageBreak/>
        <w:t>Who is involved:</w:t>
      </w:r>
      <w:r>
        <w:t xml:space="preserve"> - </w:t>
      </w:r>
      <w:r>
        <w:rPr>
          <w:b/>
          <w:bCs/>
        </w:rPr>
        <w:t>Primary Beneficiaries:</w:t>
      </w:r>
      <w:r>
        <w:t xml:space="preserve"> Dubai Chambers SME members (suppliers) and corporate buyers - </w:t>
      </w:r>
      <w:r>
        <w:rPr>
          <w:b/>
          <w:bCs/>
        </w:rPr>
        <w:t>Stakeholders:</w:t>
      </w:r>
      <w:r>
        <w:t xml:space="preserve"> Dubai Chambers leadership, IT team, member services - </w:t>
      </w:r>
      <w:r>
        <w:rPr>
          <w:b/>
          <w:bCs/>
        </w:rPr>
        <w:t>Development Partner:</w:t>
      </w:r>
      <w:r>
        <w:t xml:space="preserve"> New Era Technology - </w:t>
      </w:r>
      <w:r>
        <w:rPr>
          <w:b/>
          <w:bCs/>
        </w:rPr>
        <w:t>External Partners:</w:t>
      </w:r>
      <w:r>
        <w:t xml:space="preserve"> AI agent provider (supplier data enrichment), RFP processing partner</w:t>
      </w:r>
    </w:p>
    <w:p w14:paraId="284FC261" w14:textId="77777777" w:rsidR="00972286" w:rsidRDefault="00000000">
      <w:pPr>
        <w:pStyle w:val="BodyText"/>
      </w:pPr>
      <w:r>
        <w:rPr>
          <w:b/>
          <w:bCs/>
        </w:rPr>
        <w:t>How success will be measured:</w:t>
      </w:r>
      <w:r>
        <w:t xml:space="preserve"> - ≥20% communication initiation rate (buyer-supplier contact) - ≥80% search result relevance for common queries - ≥30% member onboarding from eligible pool - &lt;5 second query response time - ≥95% platform uptime</w:t>
      </w:r>
    </w:p>
    <w:p w14:paraId="16E0DAC2" w14:textId="77777777" w:rsidR="00972286" w:rsidRDefault="00107873">
      <w:r>
        <w:rPr>
          <w:noProof/>
        </w:rPr>
        <w:pict w14:anchorId="6AC1B476">
          <v:rect id="_x0000_i1063" alt="" style="width:468pt;height:.05pt;mso-width-percent:0;mso-height-percent:0;mso-width-percent:0;mso-height-percent:0" o:hralign="center" o:hrstd="t" o:hr="t"/>
        </w:pict>
      </w:r>
    </w:p>
    <w:p w14:paraId="4B34FDF2" w14:textId="77777777" w:rsidR="00972286" w:rsidRDefault="00000000">
      <w:pPr>
        <w:pStyle w:val="Heading2"/>
      </w:pPr>
      <w:bookmarkStart w:id="4" w:name="scope"/>
      <w:bookmarkEnd w:id="2"/>
      <w:bookmarkEnd w:id="3"/>
      <w:r>
        <w:t>Scope</w:t>
      </w:r>
    </w:p>
    <w:p w14:paraId="4AFF12F7" w14:textId="77777777" w:rsidR="00972286" w:rsidRDefault="00000000">
      <w:pPr>
        <w:pStyle w:val="Heading3"/>
      </w:pPr>
      <w:bookmarkStart w:id="5" w:name="project-deliverables"/>
      <w:r>
        <w:t>Project Deliverables</w:t>
      </w:r>
    </w:p>
    <w:p w14:paraId="368776B5" w14:textId="77777777" w:rsidR="00972286" w:rsidRDefault="00000000">
      <w:pPr>
        <w:pStyle w:val="FirstParagraph"/>
      </w:pPr>
      <w:r>
        <w:rPr>
          <w:b/>
          <w:bCs/>
        </w:rPr>
        <w:t>1. AI-Powered Web Application</w:t>
      </w:r>
      <w:r>
        <w:t xml:space="preserve"> - Responsive frontend optimized for desktop and mobile - Conversational AI chat interface with natural language processing - Bilingual support (Arabic and English) - Real-time supplier search and recommendation display - User authentication and profile management - Supplier shortlisting and contact management</w:t>
      </w:r>
    </w:p>
    <w:p w14:paraId="05E1C397" w14:textId="77777777" w:rsidR="00972286" w:rsidRDefault="00000000">
      <w:pPr>
        <w:pStyle w:val="BodyText"/>
      </w:pPr>
      <w:r>
        <w:rPr>
          <w:b/>
          <w:bCs/>
        </w:rPr>
        <w:t>2. Backend Services and Infrastructure</w:t>
      </w:r>
      <w:r>
        <w:t xml:space="preserve"> - </w:t>
      </w:r>
      <w:r>
        <w:rPr>
          <w:b/>
          <w:bCs/>
        </w:rPr>
        <w:t>Sharetribe Marketplace Platform</w:t>
      </w:r>
      <w:r>
        <w:t xml:space="preserve"> (Azure-hosted) - Core marketplace infrastructure - User profiles and supplier listings management - Messaging and communication system - Transaction workflow engine - Node.js/Express server foundation - </w:t>
      </w:r>
      <w:r>
        <w:rPr>
          <w:b/>
          <w:bCs/>
        </w:rPr>
        <w:t>Microsoft Copilot Studio</w:t>
      </w:r>
      <w:r>
        <w:t xml:space="preserve"> conversational AI platform (NLU+, multi-channel deployment) - </w:t>
      </w:r>
      <w:r>
        <w:rPr>
          <w:b/>
          <w:bCs/>
        </w:rPr>
        <w:t>Azure AI Search</w:t>
      </w:r>
      <w:r>
        <w:t xml:space="preserve"> semantic search and knowledge base (supplier profiles indexed from Sharetribe, RAG capabilities) - </w:t>
      </w:r>
      <w:r>
        <w:rPr>
          <w:b/>
          <w:bCs/>
        </w:rPr>
        <w:t>Azure AI Foundry</w:t>
      </w:r>
      <w:r>
        <w:t xml:space="preserve"> custom LLM orchestration (Phase 2 enhancement) - </w:t>
      </w:r>
      <w:r>
        <w:rPr>
          <w:b/>
          <w:bCs/>
        </w:rPr>
        <w:t>Sharetribe Integration API</w:t>
      </w:r>
      <w:r>
        <w:t xml:space="preserve"> - Real-time data synchronization with AI services - Azure AD B2C authentication integration (SSO with Sharetribe) - PostgreSQL database (Sharetribe-managed + custom extensions)</w:t>
      </w:r>
    </w:p>
    <w:p w14:paraId="4119366C" w14:textId="77777777" w:rsidR="00972286" w:rsidRDefault="00000000">
      <w:pPr>
        <w:pStyle w:val="BodyText"/>
      </w:pPr>
      <w:r>
        <w:rPr>
          <w:b/>
          <w:bCs/>
        </w:rPr>
        <w:t>Architectural Decision: Integrated Sharetribe + Microsoft AI Platform</w:t>
      </w:r>
    </w:p>
    <w:p w14:paraId="7F499A68" w14:textId="77777777" w:rsidR="00972286" w:rsidRDefault="00000000">
      <w:pPr>
        <w:pStyle w:val="BodyText"/>
      </w:pPr>
      <w:r>
        <w:t xml:space="preserve">Dubai Reach will use an </w:t>
      </w:r>
      <w:r>
        <w:rPr>
          <w:b/>
          <w:bCs/>
        </w:rPr>
        <w:t>integrated architecture</w:t>
      </w:r>
      <w:r>
        <w:t xml:space="preserve"> combining: - </w:t>
      </w:r>
      <w:r>
        <w:rPr>
          <w:b/>
          <w:bCs/>
        </w:rPr>
        <w:t>Sharetribe Marketplace Platform</w:t>
      </w:r>
      <w:r>
        <w:t xml:space="preserve"> (Azure-hosted) - Core marketplace infrastructure - </w:t>
      </w:r>
      <w:r>
        <w:rPr>
          <w:b/>
          <w:bCs/>
        </w:rPr>
        <w:t>Microsoft Copilot Studio</w:t>
      </w:r>
      <w:r>
        <w:t xml:space="preserve"> - Conversational AI interface layer - </w:t>
      </w:r>
      <w:r>
        <w:rPr>
          <w:b/>
          <w:bCs/>
        </w:rPr>
        <w:t>Azure AI Search</w:t>
      </w:r>
      <w:r>
        <w:t xml:space="preserve"> - Semantic search indexed from Sharetribe data via Integration API - </w:t>
      </w:r>
      <w:r>
        <w:rPr>
          <w:b/>
          <w:bCs/>
        </w:rPr>
        <w:t>Azure AI Foundry</w:t>
      </w:r>
      <w:r>
        <w:t xml:space="preserve"> - Advanced orchestration (Phase 2)</w:t>
      </w:r>
    </w:p>
    <w:p w14:paraId="45B58B6E" w14:textId="77777777" w:rsidR="00972286" w:rsidRDefault="00000000">
      <w:pPr>
        <w:pStyle w:val="BodyText"/>
      </w:pPr>
      <w:r>
        <w:rPr>
          <w:b/>
          <w:bCs/>
        </w:rPr>
        <w:t>Comparison: 100% Custom vs. Sharetribe + Microsoft AI (Integrated)</w:t>
      </w:r>
    </w:p>
    <w:tbl>
      <w:tblPr>
        <w:tblStyle w:val="Table"/>
        <w:tblW w:w="5000" w:type="pct"/>
        <w:tblLayout w:type="fixed"/>
        <w:tblLook w:val="0020" w:firstRow="1" w:lastRow="0" w:firstColumn="0" w:lastColumn="0" w:noHBand="0" w:noVBand="0"/>
      </w:tblPr>
      <w:tblGrid>
        <w:gridCol w:w="2394"/>
        <w:gridCol w:w="2793"/>
        <w:gridCol w:w="4389"/>
      </w:tblGrid>
      <w:tr w:rsidR="00972286" w14:paraId="64F1BA9B" w14:textId="77777777" w:rsidTr="0097228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0B2DA58" w14:textId="77777777" w:rsidR="00972286" w:rsidRDefault="00000000">
            <w:pPr>
              <w:pStyle w:val="Compact"/>
            </w:pPr>
            <w:r>
              <w:t>Criterion</w:t>
            </w:r>
          </w:p>
        </w:tc>
        <w:tc>
          <w:tcPr>
            <w:tcW w:w="2310" w:type="dxa"/>
          </w:tcPr>
          <w:p w14:paraId="486F4493" w14:textId="77777777" w:rsidR="00972286" w:rsidRDefault="00000000">
            <w:pPr>
              <w:pStyle w:val="Compact"/>
            </w:pPr>
            <w:r>
              <w:t>100% Custom Development</w:t>
            </w:r>
          </w:p>
        </w:tc>
        <w:tc>
          <w:tcPr>
            <w:tcW w:w="3630" w:type="dxa"/>
          </w:tcPr>
          <w:p w14:paraId="6FA696BD" w14:textId="77777777" w:rsidR="00972286" w:rsidRDefault="00000000">
            <w:pPr>
              <w:pStyle w:val="Compact"/>
            </w:pPr>
            <w:r>
              <w:rPr>
                <w:b/>
                <w:bCs/>
              </w:rPr>
              <w:t>Sharetribe (Azure) + Microsoft AI</w:t>
            </w:r>
          </w:p>
        </w:tc>
      </w:tr>
      <w:tr w:rsidR="00972286" w14:paraId="664EE188" w14:textId="77777777">
        <w:tc>
          <w:tcPr>
            <w:tcW w:w="1980" w:type="dxa"/>
          </w:tcPr>
          <w:p w14:paraId="2890C65E" w14:textId="77777777" w:rsidR="00972286" w:rsidRDefault="00000000">
            <w:pPr>
              <w:pStyle w:val="Compact"/>
            </w:pPr>
            <w:r>
              <w:rPr>
                <w:b/>
                <w:bCs/>
              </w:rPr>
              <w:t>Marketplace Foundation</w:t>
            </w:r>
          </w:p>
        </w:tc>
        <w:tc>
          <w:tcPr>
            <w:tcW w:w="2310" w:type="dxa"/>
          </w:tcPr>
          <w:p w14:paraId="5516D9DE" w14:textId="77777777" w:rsidR="00972286" w:rsidRDefault="00000000">
            <w:pPr>
              <w:pStyle w:val="Compact"/>
            </w:pPr>
            <w:r>
              <w:t>Custom-built from scratch</w:t>
            </w:r>
          </w:p>
        </w:tc>
        <w:tc>
          <w:tcPr>
            <w:tcW w:w="3630" w:type="dxa"/>
          </w:tcPr>
          <w:p w14:paraId="68B0EBB1" w14:textId="77777777" w:rsidR="00972286" w:rsidRDefault="00000000">
            <w:pPr>
              <w:pStyle w:val="Compact"/>
            </w:pPr>
            <w:r>
              <w:rPr>
                <w:b/>
                <w:bCs/>
              </w:rPr>
              <w:t>Proven platform</w:t>
            </w:r>
            <w:r>
              <w:t xml:space="preserve"> (Sharetribe)</w:t>
            </w:r>
          </w:p>
        </w:tc>
      </w:tr>
      <w:tr w:rsidR="00972286" w14:paraId="0E67FD76" w14:textId="77777777">
        <w:tc>
          <w:tcPr>
            <w:tcW w:w="1980" w:type="dxa"/>
          </w:tcPr>
          <w:p w14:paraId="7B2EFE63" w14:textId="77777777" w:rsidR="00972286" w:rsidRDefault="00000000">
            <w:pPr>
              <w:pStyle w:val="Compact"/>
            </w:pPr>
            <w:r>
              <w:rPr>
                <w:b/>
                <w:bCs/>
              </w:rPr>
              <w:t>Conversational AI</w:t>
            </w:r>
          </w:p>
        </w:tc>
        <w:tc>
          <w:tcPr>
            <w:tcW w:w="2310" w:type="dxa"/>
          </w:tcPr>
          <w:p w14:paraId="54E20FF4" w14:textId="77777777" w:rsidR="00972286" w:rsidRDefault="00000000">
            <w:pPr>
              <w:pStyle w:val="Compact"/>
            </w:pPr>
            <w:r>
              <w:t>Custom-built from scratch</w:t>
            </w:r>
          </w:p>
        </w:tc>
        <w:tc>
          <w:tcPr>
            <w:tcW w:w="3630" w:type="dxa"/>
          </w:tcPr>
          <w:p w14:paraId="7F8AE45F" w14:textId="77777777" w:rsidR="00972286" w:rsidRDefault="00000000">
            <w:pPr>
              <w:pStyle w:val="Compact"/>
            </w:pPr>
            <w:r>
              <w:rPr>
                <w:b/>
                <w:bCs/>
              </w:rPr>
              <w:t>Native</w:t>
            </w:r>
            <w:r>
              <w:t xml:space="preserve"> (Copilot Studio + Azure AI Search)</w:t>
            </w:r>
          </w:p>
        </w:tc>
      </w:tr>
      <w:tr w:rsidR="00972286" w14:paraId="34EB5F45" w14:textId="77777777">
        <w:tc>
          <w:tcPr>
            <w:tcW w:w="1980" w:type="dxa"/>
          </w:tcPr>
          <w:p w14:paraId="46734F64" w14:textId="77777777" w:rsidR="00972286" w:rsidRDefault="00000000">
            <w:pPr>
              <w:pStyle w:val="Compact"/>
            </w:pPr>
            <w:r>
              <w:rPr>
                <w:b/>
                <w:bCs/>
              </w:rPr>
              <w:t>Time to MVP</w:t>
            </w:r>
          </w:p>
        </w:tc>
        <w:tc>
          <w:tcPr>
            <w:tcW w:w="2310" w:type="dxa"/>
          </w:tcPr>
          <w:p w14:paraId="50B979A8" w14:textId="77777777" w:rsidR="00972286" w:rsidRDefault="00000000">
            <w:pPr>
              <w:pStyle w:val="Compact"/>
            </w:pPr>
            <w:r>
              <w:t xml:space="preserve">16-20 weeks (build </w:t>
            </w:r>
            <w:r>
              <w:lastRenderedPageBreak/>
              <w:t>everything)</w:t>
            </w:r>
          </w:p>
        </w:tc>
        <w:tc>
          <w:tcPr>
            <w:tcW w:w="3630" w:type="dxa"/>
          </w:tcPr>
          <w:p w14:paraId="767D030F" w14:textId="77777777" w:rsidR="00972286" w:rsidRDefault="00000000">
            <w:pPr>
              <w:pStyle w:val="Compact"/>
            </w:pPr>
            <w:r>
              <w:rPr>
                <w:b/>
                <w:bCs/>
              </w:rPr>
              <w:lastRenderedPageBreak/>
              <w:t>10-12 weeks</w:t>
            </w:r>
            <w:r>
              <w:t xml:space="preserve"> (platform + AI integration)</w:t>
            </w:r>
          </w:p>
        </w:tc>
      </w:tr>
      <w:tr w:rsidR="00972286" w14:paraId="4EF3FD79" w14:textId="77777777">
        <w:tc>
          <w:tcPr>
            <w:tcW w:w="1980" w:type="dxa"/>
          </w:tcPr>
          <w:p w14:paraId="44B2A778" w14:textId="77777777" w:rsidR="00972286" w:rsidRDefault="00000000">
            <w:pPr>
              <w:pStyle w:val="Compact"/>
            </w:pPr>
            <w:r>
              <w:rPr>
                <w:b/>
                <w:bCs/>
              </w:rPr>
              <w:t>Operational Cost</w:t>
            </w:r>
          </w:p>
        </w:tc>
        <w:tc>
          <w:tcPr>
            <w:tcW w:w="2310" w:type="dxa"/>
          </w:tcPr>
          <w:p w14:paraId="14CF726D" w14:textId="77777777" w:rsidR="00972286" w:rsidRDefault="00000000">
            <w:pPr>
              <w:pStyle w:val="Compact"/>
            </w:pPr>
            <w:r>
              <w:t>Hosting + ML team (~$15K-20K/month)</w:t>
            </w:r>
          </w:p>
        </w:tc>
        <w:tc>
          <w:tcPr>
            <w:tcW w:w="3630" w:type="dxa"/>
          </w:tcPr>
          <w:p w14:paraId="75656C2D" w14:textId="77777777" w:rsidR="00972286" w:rsidRDefault="00000000">
            <w:pPr>
              <w:pStyle w:val="Compact"/>
            </w:pPr>
            <w:r>
              <w:rPr>
                <w:b/>
                <w:bCs/>
              </w:rPr>
              <w:t>$2,500-4,000/month</w:t>
            </w:r>
            <w:r>
              <w:t xml:space="preserve"> (Azure hosting + AI services)</w:t>
            </w:r>
          </w:p>
        </w:tc>
      </w:tr>
      <w:tr w:rsidR="00972286" w14:paraId="11F371AB" w14:textId="77777777">
        <w:tc>
          <w:tcPr>
            <w:tcW w:w="1980" w:type="dxa"/>
          </w:tcPr>
          <w:p w14:paraId="014FDFDB" w14:textId="77777777" w:rsidR="00972286" w:rsidRDefault="00000000">
            <w:pPr>
              <w:pStyle w:val="Compact"/>
            </w:pPr>
            <w:r>
              <w:rPr>
                <w:b/>
                <w:bCs/>
              </w:rPr>
              <w:t>Azure Alignment</w:t>
            </w:r>
          </w:p>
        </w:tc>
        <w:tc>
          <w:tcPr>
            <w:tcW w:w="2310" w:type="dxa"/>
          </w:tcPr>
          <w:p w14:paraId="704B8050" w14:textId="77777777" w:rsidR="00972286" w:rsidRDefault="00000000">
            <w:pPr>
              <w:pStyle w:val="Compact"/>
            </w:pPr>
            <w:r>
              <w:t>Azure-native</w:t>
            </w:r>
          </w:p>
        </w:tc>
        <w:tc>
          <w:tcPr>
            <w:tcW w:w="3630" w:type="dxa"/>
          </w:tcPr>
          <w:p w14:paraId="1B868044" w14:textId="77777777" w:rsidR="00972286" w:rsidRDefault="00000000">
            <w:pPr>
              <w:pStyle w:val="Compact"/>
            </w:pPr>
            <w:r>
              <w:rPr>
                <w:b/>
                <w:bCs/>
              </w:rPr>
              <w:t>Azure-native</w:t>
            </w:r>
            <w:r>
              <w:t xml:space="preserve"> (self-hosted Sharetribe)</w:t>
            </w:r>
          </w:p>
        </w:tc>
      </w:tr>
      <w:tr w:rsidR="00972286" w14:paraId="4B2F08AC" w14:textId="77777777">
        <w:tc>
          <w:tcPr>
            <w:tcW w:w="1980" w:type="dxa"/>
          </w:tcPr>
          <w:p w14:paraId="435C731B" w14:textId="77777777" w:rsidR="00972286" w:rsidRDefault="00000000">
            <w:pPr>
              <w:pStyle w:val="Compact"/>
            </w:pPr>
            <w:r>
              <w:rPr>
                <w:b/>
                <w:bCs/>
              </w:rPr>
              <w:t>Transaction Fees</w:t>
            </w:r>
          </w:p>
        </w:tc>
        <w:tc>
          <w:tcPr>
            <w:tcW w:w="2310" w:type="dxa"/>
          </w:tcPr>
          <w:p w14:paraId="4CB89F4F" w14:textId="77777777" w:rsidR="00972286" w:rsidRDefault="00000000">
            <w:pPr>
              <w:pStyle w:val="Compact"/>
            </w:pPr>
            <w:r>
              <w:t>None</w:t>
            </w:r>
          </w:p>
        </w:tc>
        <w:tc>
          <w:tcPr>
            <w:tcW w:w="3630" w:type="dxa"/>
          </w:tcPr>
          <w:p w14:paraId="61C484FF" w14:textId="77777777" w:rsidR="00972286" w:rsidRDefault="00000000">
            <w:pPr>
              <w:pStyle w:val="Compact"/>
            </w:pPr>
            <w:r>
              <w:rPr>
                <w:b/>
                <w:bCs/>
              </w:rPr>
              <w:t>None</w:t>
            </w:r>
            <w:r>
              <w:t xml:space="preserve"> (self-hosted eliminates fees)</w:t>
            </w:r>
          </w:p>
        </w:tc>
      </w:tr>
      <w:tr w:rsidR="00972286" w14:paraId="1BF328F7" w14:textId="77777777">
        <w:tc>
          <w:tcPr>
            <w:tcW w:w="1980" w:type="dxa"/>
          </w:tcPr>
          <w:p w14:paraId="666C86BF" w14:textId="77777777" w:rsidR="00972286" w:rsidRDefault="00000000">
            <w:pPr>
              <w:pStyle w:val="Compact"/>
            </w:pPr>
            <w:r>
              <w:rPr>
                <w:b/>
                <w:bCs/>
              </w:rPr>
              <w:t>User Management</w:t>
            </w:r>
          </w:p>
        </w:tc>
        <w:tc>
          <w:tcPr>
            <w:tcW w:w="2310" w:type="dxa"/>
          </w:tcPr>
          <w:p w14:paraId="6C7A4C8A" w14:textId="77777777" w:rsidR="00972286" w:rsidRDefault="00000000">
            <w:pPr>
              <w:pStyle w:val="Compact"/>
            </w:pPr>
            <w:r>
              <w:t>Custom-built</w:t>
            </w:r>
          </w:p>
        </w:tc>
        <w:tc>
          <w:tcPr>
            <w:tcW w:w="3630" w:type="dxa"/>
          </w:tcPr>
          <w:p w14:paraId="2AD72D57" w14:textId="77777777" w:rsidR="00972286" w:rsidRDefault="00000000">
            <w:pPr>
              <w:pStyle w:val="Compact"/>
            </w:pPr>
            <w:r>
              <w:rPr>
                <w:b/>
                <w:bCs/>
              </w:rPr>
              <w:t>Built-in</w:t>
            </w:r>
            <w:r>
              <w:t xml:space="preserve"> (Sharetribe user profiles)</w:t>
            </w:r>
          </w:p>
        </w:tc>
      </w:tr>
      <w:tr w:rsidR="00972286" w14:paraId="0B1FC9D5" w14:textId="77777777">
        <w:tc>
          <w:tcPr>
            <w:tcW w:w="1980" w:type="dxa"/>
          </w:tcPr>
          <w:p w14:paraId="5A7754B6" w14:textId="77777777" w:rsidR="00972286" w:rsidRDefault="00000000">
            <w:pPr>
              <w:pStyle w:val="Compact"/>
            </w:pPr>
            <w:r>
              <w:rPr>
                <w:b/>
                <w:bCs/>
              </w:rPr>
              <w:t>Messaging System</w:t>
            </w:r>
          </w:p>
        </w:tc>
        <w:tc>
          <w:tcPr>
            <w:tcW w:w="2310" w:type="dxa"/>
          </w:tcPr>
          <w:p w14:paraId="2EF9A0D0" w14:textId="77777777" w:rsidR="00972286" w:rsidRDefault="00000000">
            <w:pPr>
              <w:pStyle w:val="Compact"/>
            </w:pPr>
            <w:r>
              <w:t>Custom-built</w:t>
            </w:r>
          </w:p>
        </w:tc>
        <w:tc>
          <w:tcPr>
            <w:tcW w:w="3630" w:type="dxa"/>
          </w:tcPr>
          <w:p w14:paraId="399B051C" w14:textId="77777777" w:rsidR="00972286" w:rsidRDefault="00000000">
            <w:pPr>
              <w:pStyle w:val="Compact"/>
            </w:pPr>
            <w:r>
              <w:rPr>
                <w:b/>
                <w:bCs/>
              </w:rPr>
              <w:t>Built-in</w:t>
            </w:r>
            <w:r>
              <w:t xml:space="preserve"> (Sharetribe messaging)</w:t>
            </w:r>
          </w:p>
        </w:tc>
      </w:tr>
      <w:tr w:rsidR="00972286" w14:paraId="504C94AF" w14:textId="77777777">
        <w:tc>
          <w:tcPr>
            <w:tcW w:w="1980" w:type="dxa"/>
          </w:tcPr>
          <w:p w14:paraId="5D8EAEDE" w14:textId="77777777" w:rsidR="00972286" w:rsidRDefault="00000000">
            <w:pPr>
              <w:pStyle w:val="Compact"/>
            </w:pPr>
            <w:r>
              <w:rPr>
                <w:b/>
                <w:bCs/>
              </w:rPr>
              <w:t>Listing Management</w:t>
            </w:r>
          </w:p>
        </w:tc>
        <w:tc>
          <w:tcPr>
            <w:tcW w:w="2310" w:type="dxa"/>
          </w:tcPr>
          <w:p w14:paraId="45D76738" w14:textId="77777777" w:rsidR="00972286" w:rsidRDefault="00000000">
            <w:pPr>
              <w:pStyle w:val="Compact"/>
            </w:pPr>
            <w:r>
              <w:t>Custom-built</w:t>
            </w:r>
          </w:p>
        </w:tc>
        <w:tc>
          <w:tcPr>
            <w:tcW w:w="3630" w:type="dxa"/>
          </w:tcPr>
          <w:p w14:paraId="739FB0BF" w14:textId="77777777" w:rsidR="00972286" w:rsidRDefault="00000000">
            <w:pPr>
              <w:pStyle w:val="Compact"/>
            </w:pPr>
            <w:r>
              <w:rPr>
                <w:b/>
                <w:bCs/>
              </w:rPr>
              <w:t>Built-in</w:t>
            </w:r>
            <w:r>
              <w:t xml:space="preserve"> (Sharetribe listings + custom fields)</w:t>
            </w:r>
          </w:p>
        </w:tc>
      </w:tr>
      <w:tr w:rsidR="00972286" w14:paraId="2900CF45" w14:textId="77777777">
        <w:tc>
          <w:tcPr>
            <w:tcW w:w="1980" w:type="dxa"/>
          </w:tcPr>
          <w:p w14:paraId="24F0DCCF" w14:textId="77777777" w:rsidR="00972286" w:rsidRDefault="00000000">
            <w:pPr>
              <w:pStyle w:val="Compact"/>
            </w:pPr>
            <w:r>
              <w:rPr>
                <w:b/>
                <w:bCs/>
              </w:rPr>
              <w:t>AI Quality Control</w:t>
            </w:r>
          </w:p>
        </w:tc>
        <w:tc>
          <w:tcPr>
            <w:tcW w:w="2310" w:type="dxa"/>
          </w:tcPr>
          <w:p w14:paraId="4753C5DE" w14:textId="77777777" w:rsidR="00972286" w:rsidRDefault="00000000">
            <w:pPr>
              <w:pStyle w:val="Compact"/>
            </w:pPr>
            <w:r>
              <w:t>Full control</w:t>
            </w:r>
          </w:p>
        </w:tc>
        <w:tc>
          <w:tcPr>
            <w:tcW w:w="3630" w:type="dxa"/>
          </w:tcPr>
          <w:p w14:paraId="73DAB93A" w14:textId="77777777" w:rsidR="00972286" w:rsidRDefault="00000000">
            <w:pPr>
              <w:pStyle w:val="Compact"/>
            </w:pPr>
            <w:r>
              <w:rPr>
                <w:b/>
                <w:bCs/>
              </w:rPr>
              <w:t>Full control</w:t>
            </w:r>
            <w:r>
              <w:t xml:space="preserve"> (Azure AI Foundry)</w:t>
            </w:r>
          </w:p>
        </w:tc>
      </w:tr>
      <w:tr w:rsidR="00972286" w14:paraId="7F943190" w14:textId="77777777">
        <w:tc>
          <w:tcPr>
            <w:tcW w:w="1980" w:type="dxa"/>
          </w:tcPr>
          <w:p w14:paraId="1F1C64CF" w14:textId="77777777" w:rsidR="00972286" w:rsidRDefault="00000000">
            <w:pPr>
              <w:pStyle w:val="Compact"/>
            </w:pPr>
            <w:r>
              <w:rPr>
                <w:b/>
                <w:bCs/>
              </w:rPr>
              <w:t>Arabic NLU Support</w:t>
            </w:r>
          </w:p>
        </w:tc>
        <w:tc>
          <w:tcPr>
            <w:tcW w:w="2310" w:type="dxa"/>
          </w:tcPr>
          <w:p w14:paraId="1F540B67" w14:textId="77777777" w:rsidR="00972286" w:rsidRDefault="00000000">
            <w:pPr>
              <w:pStyle w:val="Compact"/>
            </w:pPr>
            <w:r>
              <w:t>Custom-built required</w:t>
            </w:r>
          </w:p>
        </w:tc>
        <w:tc>
          <w:tcPr>
            <w:tcW w:w="3630" w:type="dxa"/>
          </w:tcPr>
          <w:p w14:paraId="76463CB7" w14:textId="77777777" w:rsidR="00972286" w:rsidRDefault="00000000">
            <w:pPr>
              <w:pStyle w:val="Compact"/>
            </w:pPr>
            <w:r>
              <w:rPr>
                <w:b/>
                <w:bCs/>
              </w:rPr>
              <w:t>Built-in</w:t>
            </w:r>
            <w:r>
              <w:t xml:space="preserve"> (Copilot Studio NLU+)</w:t>
            </w:r>
          </w:p>
        </w:tc>
      </w:tr>
      <w:tr w:rsidR="00972286" w14:paraId="391E5C47" w14:textId="77777777">
        <w:tc>
          <w:tcPr>
            <w:tcW w:w="1980" w:type="dxa"/>
          </w:tcPr>
          <w:p w14:paraId="733E4F87" w14:textId="77777777" w:rsidR="00972286" w:rsidRDefault="00000000">
            <w:pPr>
              <w:pStyle w:val="Compact"/>
            </w:pPr>
            <w:r>
              <w:rPr>
                <w:b/>
                <w:bCs/>
              </w:rPr>
              <w:t>Scalability</w:t>
            </w:r>
          </w:p>
        </w:tc>
        <w:tc>
          <w:tcPr>
            <w:tcW w:w="2310" w:type="dxa"/>
          </w:tcPr>
          <w:p w14:paraId="387DF5BD" w14:textId="77777777" w:rsidR="00972286" w:rsidRDefault="00000000">
            <w:pPr>
              <w:pStyle w:val="Compact"/>
            </w:pPr>
            <w:r>
              <w:t>Custom-designed</w:t>
            </w:r>
          </w:p>
        </w:tc>
        <w:tc>
          <w:tcPr>
            <w:tcW w:w="3630" w:type="dxa"/>
          </w:tcPr>
          <w:p w14:paraId="53492BB3" w14:textId="77777777" w:rsidR="00972286" w:rsidRDefault="00000000">
            <w:pPr>
              <w:pStyle w:val="Compact"/>
            </w:pPr>
            <w:r>
              <w:rPr>
                <w:b/>
                <w:bCs/>
              </w:rPr>
              <w:t>Azure auto-scaling</w:t>
            </w:r>
            <w:r>
              <w:t xml:space="preserve"> (both Sharetribe + AI)</w:t>
            </w:r>
          </w:p>
        </w:tc>
      </w:tr>
      <w:tr w:rsidR="00972286" w14:paraId="58EECEC0" w14:textId="77777777">
        <w:tc>
          <w:tcPr>
            <w:tcW w:w="1980" w:type="dxa"/>
          </w:tcPr>
          <w:p w14:paraId="5CC6D8FF" w14:textId="77777777" w:rsidR="00972286" w:rsidRDefault="00000000">
            <w:pPr>
              <w:pStyle w:val="Compact"/>
            </w:pPr>
            <w:r>
              <w:rPr>
                <w:b/>
                <w:bCs/>
              </w:rPr>
              <w:t>2026 Marketplace Evolution</w:t>
            </w:r>
          </w:p>
        </w:tc>
        <w:tc>
          <w:tcPr>
            <w:tcW w:w="2310" w:type="dxa"/>
          </w:tcPr>
          <w:p w14:paraId="537F9A3C" w14:textId="77777777" w:rsidR="00972286" w:rsidRDefault="00000000">
            <w:pPr>
              <w:pStyle w:val="Compact"/>
            </w:pPr>
            <w:r>
              <w:t>Full control</w:t>
            </w:r>
          </w:p>
        </w:tc>
        <w:tc>
          <w:tcPr>
            <w:tcW w:w="3630" w:type="dxa"/>
          </w:tcPr>
          <w:p w14:paraId="614CC357" w14:textId="77777777" w:rsidR="00972286" w:rsidRDefault="00000000">
            <w:pPr>
              <w:pStyle w:val="Compact"/>
            </w:pPr>
            <w:r>
              <w:rPr>
                <w:b/>
                <w:bCs/>
              </w:rPr>
              <w:t>Built-in marketplace features</w:t>
            </w:r>
            <w:r>
              <w:t xml:space="preserve"> + AI enhancements</w:t>
            </w:r>
          </w:p>
        </w:tc>
      </w:tr>
      <w:tr w:rsidR="00972286" w14:paraId="03C260D8" w14:textId="77777777">
        <w:tc>
          <w:tcPr>
            <w:tcW w:w="1980" w:type="dxa"/>
          </w:tcPr>
          <w:p w14:paraId="5C7E760A" w14:textId="77777777" w:rsidR="00972286" w:rsidRDefault="00000000">
            <w:pPr>
              <w:pStyle w:val="Compact"/>
            </w:pPr>
            <w:r>
              <w:rPr>
                <w:b/>
                <w:bCs/>
              </w:rPr>
              <w:t>Integration Complexity</w:t>
            </w:r>
          </w:p>
        </w:tc>
        <w:tc>
          <w:tcPr>
            <w:tcW w:w="2310" w:type="dxa"/>
          </w:tcPr>
          <w:p w14:paraId="7A8332C0" w14:textId="77777777" w:rsidR="00972286" w:rsidRDefault="00000000">
            <w:pPr>
              <w:pStyle w:val="Compact"/>
            </w:pPr>
            <w:r>
              <w:t>N/A (monolithic)</w:t>
            </w:r>
          </w:p>
        </w:tc>
        <w:tc>
          <w:tcPr>
            <w:tcW w:w="3630" w:type="dxa"/>
          </w:tcPr>
          <w:p w14:paraId="163ED6C7" w14:textId="77777777" w:rsidR="00972286" w:rsidRDefault="00000000">
            <w:pPr>
              <w:pStyle w:val="Compact"/>
            </w:pPr>
            <w:r>
              <w:rPr>
                <w:b/>
                <w:bCs/>
              </w:rPr>
              <w:t>Moderate</w:t>
            </w:r>
            <w:r>
              <w:t xml:space="preserve"> (Sharetribe APIs + webhooks)</w:t>
            </w:r>
          </w:p>
        </w:tc>
      </w:tr>
      <w:tr w:rsidR="00972286" w14:paraId="3A1850B3" w14:textId="77777777">
        <w:tc>
          <w:tcPr>
            <w:tcW w:w="1980" w:type="dxa"/>
          </w:tcPr>
          <w:p w14:paraId="5309FC0F" w14:textId="77777777" w:rsidR="00972286" w:rsidRDefault="00000000">
            <w:pPr>
              <w:pStyle w:val="Compact"/>
            </w:pPr>
            <w:r>
              <w:rPr>
                <w:b/>
                <w:bCs/>
              </w:rPr>
              <w:t>Vendor Lock-In</w:t>
            </w:r>
          </w:p>
        </w:tc>
        <w:tc>
          <w:tcPr>
            <w:tcW w:w="2310" w:type="dxa"/>
          </w:tcPr>
          <w:p w14:paraId="4117B121" w14:textId="77777777" w:rsidR="00972286" w:rsidRDefault="00000000">
            <w:pPr>
              <w:pStyle w:val="Compact"/>
            </w:pPr>
            <w:r>
              <w:t>⚠️ Custom code maintenance</w:t>
            </w:r>
          </w:p>
        </w:tc>
        <w:tc>
          <w:tcPr>
            <w:tcW w:w="3630" w:type="dxa"/>
          </w:tcPr>
          <w:p w14:paraId="44F3051F" w14:textId="77777777" w:rsidR="00972286" w:rsidRDefault="00000000">
            <w:pPr>
              <w:pStyle w:val="Compact"/>
            </w:pPr>
            <w:r>
              <w:rPr>
                <w:b/>
                <w:bCs/>
              </w:rPr>
              <w:t>Sharetribe + Microsoft</w:t>
            </w:r>
            <w:r>
              <w:t xml:space="preserve"> (acceptable - Azure mandate)</w:t>
            </w:r>
          </w:p>
        </w:tc>
      </w:tr>
    </w:tbl>
    <w:p w14:paraId="51DCC615" w14:textId="77777777" w:rsidR="00972286" w:rsidRDefault="00000000">
      <w:pPr>
        <w:pStyle w:val="BodyText"/>
      </w:pPr>
      <w:r>
        <w:rPr>
          <w:b/>
          <w:bCs/>
        </w:rPr>
        <w:t>Recommended Approach: Integrated Sharetribe (Azure) + Microsoft AI Platform</w:t>
      </w:r>
      <w:r>
        <w:t xml:space="preserve"> This integrated approach provides: - </w:t>
      </w:r>
      <w:r>
        <w:rPr>
          <w:b/>
          <w:bCs/>
        </w:rPr>
        <w:t>Best of both worlds</w:t>
      </w:r>
      <w:r>
        <w:t xml:space="preserve"> - Proven marketplace platform + advanced AI capabilities - </w:t>
      </w:r>
      <w:r>
        <w:rPr>
          <w:b/>
          <w:bCs/>
        </w:rPr>
        <w:t>Unified Azure ecosystem</w:t>
      </w:r>
      <w:r>
        <w:t xml:space="preserve"> - Single cloud provider (simpler, faster, more secure) - </w:t>
      </w:r>
      <w:r>
        <w:rPr>
          <w:b/>
          <w:bCs/>
        </w:rPr>
        <w:t>No transaction fees</w:t>
      </w:r>
      <w:r>
        <w:t xml:space="preserve"> - Self-hosted deployment model - </w:t>
      </w:r>
      <w:r>
        <w:rPr>
          <w:b/>
          <w:bCs/>
        </w:rPr>
        <w:t>50% platform, 50% integration</w:t>
      </w:r>
      <w:r>
        <w:t xml:space="preserve"> - Sharetribe handles marketplace, Microsoft handles AI - </w:t>
      </w:r>
      <w:r>
        <w:rPr>
          <w:b/>
          <w:bCs/>
        </w:rPr>
        <w:t>Faster than 100% custom</w:t>
      </w:r>
      <w:r>
        <w:t xml:space="preserve"> - 10-12 weeks vs. 16-20 weeks - </w:t>
      </w:r>
      <w:r>
        <w:rPr>
          <w:b/>
          <w:bCs/>
        </w:rPr>
        <w:t>Lower risk</w:t>
      </w:r>
      <w:r>
        <w:t xml:space="preserve"> - Proven platforms vs. building from scratch - </w:t>
      </w:r>
      <w:r>
        <w:rPr>
          <w:b/>
          <w:bCs/>
        </w:rPr>
        <w:t>Lower TCO</w:t>
      </w:r>
      <w:r>
        <w:t xml:space="preserve"> - $2.5K-4K/month vs. $15K-20K/month for full custom maintenance - </w:t>
      </w:r>
      <w:r>
        <w:rPr>
          <w:b/>
          <w:bCs/>
        </w:rPr>
        <w:t>2026 marketplace evolution</w:t>
      </w:r>
      <w:r>
        <w:t xml:space="preserve"> - Built-in marketplace features ready for expansion</w:t>
      </w:r>
    </w:p>
    <w:p w14:paraId="1DA7F26A" w14:textId="77777777" w:rsidR="00972286" w:rsidRDefault="00107873">
      <w:r>
        <w:rPr>
          <w:noProof/>
        </w:rPr>
        <w:pict w14:anchorId="58424A5D">
          <v:rect id="_x0000_i1062" alt="" style="width:468pt;height:.05pt;mso-width-percent:0;mso-height-percent:0;mso-width-percent:0;mso-height-percent:0" o:hralign="center" o:hrstd="t" o:hr="t"/>
        </w:pict>
      </w:r>
    </w:p>
    <w:p w14:paraId="4F0B9DBB" w14:textId="77777777" w:rsidR="00972286" w:rsidRDefault="00000000">
      <w:pPr>
        <w:pStyle w:val="FirstParagraph"/>
      </w:pPr>
      <w:r>
        <w:rPr>
          <w:b/>
          <w:bCs/>
        </w:rPr>
        <w:t>Integrated Sharetribe + Microsoft AI Architecture:</w:t>
      </w:r>
    </w:p>
    <w:p w14:paraId="0BAEE4E1" w14:textId="77777777" w:rsidR="00972286" w:rsidRDefault="00000000">
      <w:pPr>
        <w:pStyle w:val="BodyText"/>
      </w:pPr>
      <w:r>
        <w:rPr>
          <w:i/>
          <w:iCs/>
        </w:rPr>
        <w:t>Phase 1 MVP Architecture (Weeks 1-12):</w:t>
      </w:r>
    </w:p>
    <w:p w14:paraId="4F8F4C53" w14:textId="77777777" w:rsidR="00972286" w:rsidRDefault="00000000">
      <w:pPr>
        <w:pStyle w:val="SourceCode"/>
      </w:pPr>
      <w:r>
        <w:rPr>
          <w:rStyle w:val="VerbatimChar"/>
        </w:rPr>
        <w:t>graph TD</w:t>
      </w:r>
      <w:r>
        <w:br/>
      </w:r>
      <w:r>
        <w:rPr>
          <w:rStyle w:val="VerbatimChar"/>
        </w:rPr>
        <w:t xml:space="preserve">    A[User] --&gt; B[Copilot Studio Conversational UI]</w:t>
      </w:r>
      <w:r>
        <w:br/>
      </w:r>
      <w:r>
        <w:rPr>
          <w:rStyle w:val="VerbatimChar"/>
        </w:rPr>
        <w:t xml:space="preserve">    A --&gt; S[Sharetribe Web UI&lt;br/&gt;Azure-hosted]</w:t>
      </w:r>
      <w:r>
        <w:br/>
      </w:r>
      <w:r>
        <w:br/>
      </w:r>
      <w:r>
        <w:rPr>
          <w:rStyle w:val="VerbatimChar"/>
        </w:rPr>
        <w:t xml:space="preserve">    S --&gt; ST[Sharetribe Platform]</w:t>
      </w:r>
      <w:r>
        <w:br/>
      </w:r>
      <w:r>
        <w:rPr>
          <w:rStyle w:val="VerbatimChar"/>
        </w:rPr>
        <w:lastRenderedPageBreak/>
        <w:t xml:space="preserve">    ST --&gt; ST1[User Profiles &amp; Listings]</w:t>
      </w:r>
      <w:r>
        <w:br/>
      </w:r>
      <w:r>
        <w:rPr>
          <w:rStyle w:val="VerbatimChar"/>
        </w:rPr>
        <w:t xml:space="preserve">    ST --&gt; ST2[Messaging System]</w:t>
      </w:r>
      <w:r>
        <w:br/>
      </w:r>
      <w:r>
        <w:rPr>
          <w:rStyle w:val="VerbatimChar"/>
        </w:rPr>
        <w:t xml:space="preserve">    ST --&gt; ST3[Transaction Workflows]</w:t>
      </w:r>
      <w:r>
        <w:br/>
      </w:r>
      <w:r>
        <w:rPr>
          <w:rStyle w:val="VerbatimChar"/>
        </w:rPr>
        <w:t xml:space="preserve">    ST --&gt; STDB[(PostgreSQL Database)]</w:t>
      </w:r>
      <w:r>
        <w:br/>
      </w:r>
      <w:r>
        <w:br/>
      </w:r>
      <w:r>
        <w:rPr>
          <w:rStyle w:val="VerbatimChar"/>
        </w:rPr>
        <w:t xml:space="preserve">    ST --&gt; API[Sharetribe Integration API]</w:t>
      </w:r>
      <w:r>
        <w:br/>
      </w:r>
      <w:r>
        <w:rPr>
          <w:rStyle w:val="VerbatimChar"/>
        </w:rPr>
        <w:t xml:space="preserve">    API --&gt; WH[Webhooks]</w:t>
      </w:r>
      <w:r>
        <w:br/>
      </w:r>
      <w:r>
        <w:rPr>
          <w:rStyle w:val="VerbatimChar"/>
        </w:rPr>
        <w:t xml:space="preserve">    WH --&gt; SYNC[Real-time Data Sync]</w:t>
      </w:r>
      <w:r>
        <w:br/>
      </w:r>
      <w:r>
        <w:br/>
      </w:r>
      <w:r>
        <w:rPr>
          <w:rStyle w:val="VerbatimChar"/>
        </w:rPr>
        <w:t xml:space="preserve">    SYNC --&gt; C[Azure AI Search Knowledge Base]</w:t>
      </w:r>
      <w:r>
        <w:br/>
      </w:r>
      <w:r>
        <w:rPr>
          <w:rStyle w:val="VerbatimChar"/>
        </w:rPr>
        <w:t xml:space="preserve">    B --&gt; C</w:t>
      </w:r>
      <w:r>
        <w:br/>
      </w:r>
      <w:r>
        <w:br/>
      </w:r>
      <w:r>
        <w:rPr>
          <w:rStyle w:val="VerbatimChar"/>
        </w:rPr>
        <w:t xml:space="preserve">    C --&gt; C1[Supplier Profiles&lt;br/&gt;synced from Sharetribe]</w:t>
      </w:r>
      <w:r>
        <w:br/>
      </w:r>
      <w:r>
        <w:rPr>
          <w:rStyle w:val="VerbatimChar"/>
        </w:rPr>
        <w:t xml:space="preserve">    C --&gt; C2[Product Catalogs&lt;br/&gt;synced from Sharetribe]</w:t>
      </w:r>
      <w:r>
        <w:br/>
      </w:r>
      <w:r>
        <w:rPr>
          <w:rStyle w:val="VerbatimChar"/>
        </w:rPr>
        <w:t xml:space="preserve">    C --&gt; C3[Certifications&lt;br/&gt;synced from Sharetribe]</w:t>
      </w:r>
      <w:r>
        <w:br/>
      </w:r>
      <w:r>
        <w:rPr>
          <w:rStyle w:val="VerbatimChar"/>
        </w:rPr>
        <w:t xml:space="preserve">    C --&gt; C4[Member Directory&lt;br/&gt;synced from Azure AD B2C]</w:t>
      </w:r>
      <w:r>
        <w:br/>
      </w:r>
      <w:r>
        <w:br/>
      </w:r>
      <w:r>
        <w:rPr>
          <w:rStyle w:val="VerbatimChar"/>
        </w:rPr>
        <w:t xml:space="preserve">    C --&gt; D[Azure OpenAI GPT-4/GPT-5]</w:t>
      </w:r>
      <w:r>
        <w:br/>
      </w:r>
      <w:r>
        <w:rPr>
          <w:rStyle w:val="VerbatimChar"/>
        </w:rPr>
        <w:t xml:space="preserve">    D --&gt; D1[Semantic Understanding]</w:t>
      </w:r>
      <w:r>
        <w:br/>
      </w:r>
      <w:r>
        <w:rPr>
          <w:rStyle w:val="VerbatimChar"/>
        </w:rPr>
        <w:t xml:space="preserve">    D --&gt; D2[Answer Generation]</w:t>
      </w:r>
      <w:r>
        <w:br/>
      </w:r>
      <w:r>
        <w:rPr>
          <w:rStyle w:val="VerbatimChar"/>
        </w:rPr>
        <w:t xml:space="preserve">    D1 --&gt; E[Conversational Response]</w:t>
      </w:r>
      <w:r>
        <w:br/>
      </w:r>
      <w:r>
        <w:rPr>
          <w:rStyle w:val="VerbatimChar"/>
        </w:rPr>
        <w:t xml:space="preserve">    D2 --&gt; E</w:t>
      </w:r>
      <w:r>
        <w:br/>
      </w:r>
      <w:r>
        <w:rPr>
          <w:rStyle w:val="VerbatimChar"/>
        </w:rPr>
        <w:t xml:space="preserve">    E --&gt; F[Supplier Recommendations + Citations]</w:t>
      </w:r>
      <w:r>
        <w:br/>
      </w:r>
      <w:r>
        <w:rPr>
          <w:rStyle w:val="VerbatimChar"/>
        </w:rPr>
        <w:t xml:space="preserve">    F --&gt; B</w:t>
      </w:r>
      <w:r>
        <w:br/>
      </w:r>
      <w:r>
        <w:rPr>
          <w:rStyle w:val="VerbatimChar"/>
        </w:rPr>
        <w:t xml:space="preserve">    F --&gt; S</w:t>
      </w:r>
      <w:r>
        <w:br/>
      </w:r>
      <w:r>
        <w:br/>
      </w:r>
      <w:r>
        <w:rPr>
          <w:rStyle w:val="VerbatimChar"/>
        </w:rPr>
        <w:t xml:space="preserve">    style S fill:#FF6B6B,stroke:#C92A2A,stroke-width:2px,color:#fff</w:t>
      </w:r>
      <w:r>
        <w:br/>
      </w:r>
      <w:r>
        <w:rPr>
          <w:rStyle w:val="VerbatimChar"/>
        </w:rPr>
        <w:t xml:space="preserve">    style ST fill:#FF8787,stroke:#C92A2A,stroke-width:2px</w:t>
      </w:r>
      <w:r>
        <w:br/>
      </w:r>
      <w:r>
        <w:rPr>
          <w:rStyle w:val="VerbatimChar"/>
        </w:rPr>
        <w:t xml:space="preserve">    style B fill:#0078D4,stroke:#004578,stroke-width:2px,color:#fff</w:t>
      </w:r>
      <w:r>
        <w:br/>
      </w:r>
      <w:r>
        <w:rPr>
          <w:rStyle w:val="VerbatimChar"/>
        </w:rPr>
        <w:t xml:space="preserve">    style C fill:#50E6FF,stroke:#0078D4,stroke-width:2px</w:t>
      </w:r>
      <w:r>
        <w:br/>
      </w:r>
      <w:r>
        <w:rPr>
          <w:rStyle w:val="VerbatimChar"/>
        </w:rPr>
        <w:t xml:space="preserve">    style D fill:#FFB900,stroke:#D83B01,stroke-width:2px</w:t>
      </w:r>
      <w:r>
        <w:br/>
      </w:r>
      <w:r>
        <w:rPr>
          <w:rStyle w:val="VerbatimChar"/>
        </w:rPr>
        <w:t xml:space="preserve">    style E fill:#00B294,stroke:#107C10,stroke-width:2px</w:t>
      </w:r>
    </w:p>
    <w:p w14:paraId="476FFC05" w14:textId="77777777" w:rsidR="00972286" w:rsidRDefault="00000000">
      <w:pPr>
        <w:pStyle w:val="FirstParagraph"/>
      </w:pPr>
      <w:r>
        <w:rPr>
          <w:b/>
          <w:bCs/>
        </w:rPr>
        <w:t>Why This Integrated Architecture:</w:t>
      </w:r>
      <w:r>
        <w:t xml:space="preserve"> - </w:t>
      </w:r>
      <w:r>
        <w:rPr>
          <w:b/>
          <w:bCs/>
        </w:rPr>
        <w:t>50% Platform Foundation, 50% AI Integration:</w:t>
      </w:r>
      <w:r>
        <w:t xml:space="preserve"> Sharetribe provides proven marketplace infrastructure (user management, listings, messaging, transactions) while Microsoft provides conversational AI layer (Copilot Studio, Azure AI Search, Azure AI Foundry) - </w:t>
      </w:r>
      <w:r>
        <w:rPr>
          <w:b/>
          <w:bCs/>
        </w:rPr>
        <w:t>Unified Azure Ecosystem:</w:t>
      </w:r>
      <w:r>
        <w:t xml:space="preserve"> Self-hosting Sharetribe on Azure eliminates multi-cloud complexity and transaction fees ($0.19/transaction saved) - </w:t>
      </w:r>
      <w:r>
        <w:rPr>
          <w:b/>
          <w:bCs/>
        </w:rPr>
        <w:t>Faster MVP:</w:t>
      </w:r>
      <w:r>
        <w:t xml:space="preserve"> 10-12 weeks to production vs. 16-20 weeks for 100% custom marketplace + AI - </w:t>
      </w:r>
      <w:r>
        <w:rPr>
          <w:b/>
          <w:bCs/>
        </w:rPr>
        <w:t>Lower TCO:</w:t>
      </w:r>
      <w:r>
        <w:t xml:space="preserve"> $2,500-4,000/month operational cost vs. $15K-20K/month for custom marketplace + ML team - </w:t>
      </w:r>
      <w:r>
        <w:rPr>
          <w:b/>
          <w:bCs/>
        </w:rPr>
        <w:t>Proven Technology Stack:</w:t>
      </w:r>
      <w:r>
        <w:t xml:space="preserve"> Sharetribe’s marketplace foundation (5,000+ deployments) + Microsoft’s 2025 AI platform updates (NLU+, MCP support, Agent Store) - </w:t>
      </w:r>
      <w:r>
        <w:rPr>
          <w:b/>
          <w:bCs/>
        </w:rPr>
        <w:t>Real-time Integration:</w:t>
      </w:r>
      <w:r>
        <w:t xml:space="preserve"> Sharetribe webhooks + Integration API enable event-driven synchronization with Azure AI Search - </w:t>
      </w:r>
      <w:r>
        <w:rPr>
          <w:b/>
          <w:bCs/>
        </w:rPr>
        <w:t>30-40% Less Custom Code:</w:t>
      </w:r>
      <w:r>
        <w:t xml:space="preserve"> Leverage Sharetribe’s built-in features instead of building user management, messaging, listings, and transactions from scratch</w:t>
      </w:r>
    </w:p>
    <w:p w14:paraId="2E242CED" w14:textId="77777777" w:rsidR="00972286" w:rsidRDefault="00000000">
      <w:pPr>
        <w:pStyle w:val="BodyText"/>
      </w:pPr>
      <w:r>
        <w:rPr>
          <w:i/>
          <w:iCs/>
        </w:rPr>
        <w:t>Phase 2 Enhancement (Post-MVP):</w:t>
      </w:r>
    </w:p>
    <w:p w14:paraId="3CDC4329" w14:textId="77777777" w:rsidR="00972286" w:rsidRDefault="00000000">
      <w:pPr>
        <w:pStyle w:val="SourceCode"/>
      </w:pPr>
      <w:r>
        <w:rPr>
          <w:rStyle w:val="VerbatimChar"/>
        </w:rPr>
        <w:lastRenderedPageBreak/>
        <w:t>graph TD</w:t>
      </w:r>
      <w:r>
        <w:br/>
      </w:r>
      <w:r>
        <w:rPr>
          <w:rStyle w:val="VerbatimChar"/>
        </w:rPr>
        <w:t xml:space="preserve">    A[User] --&gt; B[Copilot Studio UI Layer]</w:t>
      </w:r>
      <w:r>
        <w:br/>
      </w:r>
      <w:r>
        <w:rPr>
          <w:rStyle w:val="VerbatimChar"/>
        </w:rPr>
        <w:t xml:space="preserve">    A --&gt; S[Sharetribe Web UI]</w:t>
      </w:r>
      <w:r>
        <w:br/>
      </w:r>
      <w:r>
        <w:br/>
      </w:r>
      <w:r>
        <w:rPr>
          <w:rStyle w:val="VerbatimChar"/>
        </w:rPr>
        <w:t xml:space="preserve">    S --&gt; ST[Sharetribe Platform Foundation]</w:t>
      </w:r>
      <w:r>
        <w:br/>
      </w:r>
      <w:r>
        <w:rPr>
          <w:rStyle w:val="VerbatimChar"/>
        </w:rPr>
        <w:t xml:space="preserve">    ST --&gt; ST1[User Profiles &amp; Listings]</w:t>
      </w:r>
      <w:r>
        <w:br/>
      </w:r>
      <w:r>
        <w:rPr>
          <w:rStyle w:val="VerbatimChar"/>
        </w:rPr>
        <w:t xml:space="preserve">    ST --&gt; ST2[Messaging &amp; Transactions]</w:t>
      </w:r>
      <w:r>
        <w:br/>
      </w:r>
      <w:r>
        <w:rPr>
          <w:rStyle w:val="VerbatimChar"/>
        </w:rPr>
        <w:t xml:space="preserve">    ST --&gt; ST3[Workflow Engine]</w:t>
      </w:r>
      <w:r>
        <w:br/>
      </w:r>
      <w:r>
        <w:br/>
      </w:r>
      <w:r>
        <w:rPr>
          <w:rStyle w:val="VerbatimChar"/>
        </w:rPr>
        <w:t xml:space="preserve">    ST --&gt; API[Sharetribe Integration API]</w:t>
      </w:r>
      <w:r>
        <w:br/>
      </w:r>
      <w:r>
        <w:rPr>
          <w:rStyle w:val="VerbatimChar"/>
        </w:rPr>
        <w:t xml:space="preserve">    API --&gt; WH[Webhooks]</w:t>
      </w:r>
      <w:r>
        <w:br/>
      </w:r>
      <w:r>
        <w:br/>
      </w:r>
      <w:r>
        <w:rPr>
          <w:rStyle w:val="VerbatimChar"/>
        </w:rPr>
        <w:t xml:space="preserve">    B --&gt; C[Azure AI Foundry Agent Service]</w:t>
      </w:r>
      <w:r>
        <w:br/>
      </w:r>
      <w:r>
        <w:br/>
      </w:r>
      <w:r>
        <w:rPr>
          <w:rStyle w:val="VerbatimChar"/>
        </w:rPr>
        <w:t xml:space="preserve">    C --&gt; T1[Tool 1: Azure AI Search&lt;br/&gt;Sharetribe supplier data]</w:t>
      </w:r>
      <w:r>
        <w:br/>
      </w:r>
      <w:r>
        <w:rPr>
          <w:rStyle w:val="VerbatimChar"/>
        </w:rPr>
        <w:t xml:space="preserve">    C --&gt; T2[Tool 2: Custom Ranking Engine&lt;br/&gt;personalized matching]</w:t>
      </w:r>
      <w:r>
        <w:br/>
      </w:r>
      <w:r>
        <w:rPr>
          <w:rStyle w:val="VerbatimChar"/>
        </w:rPr>
        <w:t xml:space="preserve">    C --&gt; T3[Tool 3: RFP Generator API&lt;br/&gt;procurement requests]</w:t>
      </w:r>
      <w:r>
        <w:br/>
      </w:r>
      <w:r>
        <w:rPr>
          <w:rStyle w:val="VerbatimChar"/>
        </w:rPr>
        <w:t xml:space="preserve">    C --&gt; T4[Tool 4: Sharetribe Transaction API&lt;br/&gt;booking &amp; contact]</w:t>
      </w:r>
      <w:r>
        <w:br/>
      </w:r>
      <w:r>
        <w:rPr>
          <w:rStyle w:val="VerbatimChar"/>
        </w:rPr>
        <w:t xml:space="preserve">    C --&gt; T5[Tool 5: Analytics API&lt;br/&gt;usage tracking]</w:t>
      </w:r>
      <w:r>
        <w:br/>
      </w:r>
      <w:r>
        <w:br/>
      </w:r>
      <w:r>
        <w:rPr>
          <w:rStyle w:val="VerbatimChar"/>
        </w:rPr>
        <w:t xml:space="preserve">    WH --&gt; T1</w:t>
      </w:r>
      <w:r>
        <w:br/>
      </w:r>
      <w:r>
        <w:rPr>
          <w:rStyle w:val="VerbatimChar"/>
        </w:rPr>
        <w:t xml:space="preserve">    API --&gt; T1</w:t>
      </w:r>
      <w:r>
        <w:br/>
      </w:r>
      <w:r>
        <w:rPr>
          <w:rStyle w:val="VerbatimChar"/>
        </w:rPr>
        <w:t xml:space="preserve">    API --&gt; T4</w:t>
      </w:r>
      <w:r>
        <w:br/>
      </w:r>
      <w:r>
        <w:br/>
      </w:r>
      <w:r>
        <w:rPr>
          <w:rStyle w:val="VerbatimChar"/>
        </w:rPr>
        <w:t xml:space="preserve">    T1 --&gt; O[Multi-Agent Orchestration]</w:t>
      </w:r>
      <w:r>
        <w:br/>
      </w:r>
      <w:r>
        <w:rPr>
          <w:rStyle w:val="VerbatimChar"/>
        </w:rPr>
        <w:t xml:space="preserve">    T2 --&gt; O</w:t>
      </w:r>
      <w:r>
        <w:br/>
      </w:r>
      <w:r>
        <w:rPr>
          <w:rStyle w:val="VerbatimChar"/>
        </w:rPr>
        <w:t xml:space="preserve">    T3 --&gt; O</w:t>
      </w:r>
      <w:r>
        <w:br/>
      </w:r>
      <w:r>
        <w:rPr>
          <w:rStyle w:val="VerbatimChar"/>
        </w:rPr>
        <w:t xml:space="preserve">    T4 --&gt; O</w:t>
      </w:r>
      <w:r>
        <w:br/>
      </w:r>
      <w:r>
        <w:rPr>
          <w:rStyle w:val="VerbatimChar"/>
        </w:rPr>
        <w:t xml:space="preserve">    T5 --&gt; O</w:t>
      </w:r>
      <w:r>
        <w:br/>
      </w:r>
      <w:r>
        <w:br/>
      </w:r>
      <w:r>
        <w:rPr>
          <w:rStyle w:val="VerbatimChar"/>
        </w:rPr>
        <w:t xml:space="preserve">    O --&gt; A1[Discovery Agent&lt;br/&gt;supplier search + Sharetribe data]</w:t>
      </w:r>
      <w:r>
        <w:br/>
      </w:r>
      <w:r>
        <w:rPr>
          <w:rStyle w:val="VerbatimChar"/>
        </w:rPr>
        <w:t xml:space="preserve">    O --&gt; A2[RFP Agent&lt;br/&gt;procurement automation]</w:t>
      </w:r>
      <w:r>
        <w:br/>
      </w:r>
      <w:r>
        <w:rPr>
          <w:rStyle w:val="VerbatimChar"/>
        </w:rPr>
        <w:t xml:space="preserve">    O --&gt; A3[Comparison Agent&lt;br/&gt;side-by-side analysis]</w:t>
      </w:r>
      <w:r>
        <w:br/>
      </w:r>
      <w:r>
        <w:br/>
      </w:r>
      <w:r>
        <w:rPr>
          <w:rStyle w:val="VerbatimChar"/>
        </w:rPr>
        <w:t xml:space="preserve">    A1 --&gt; R[Intelligent Response]</w:t>
      </w:r>
      <w:r>
        <w:br/>
      </w:r>
      <w:r>
        <w:rPr>
          <w:rStyle w:val="VerbatimChar"/>
        </w:rPr>
        <w:t xml:space="preserve">    A2 --&gt; R</w:t>
      </w:r>
      <w:r>
        <w:br/>
      </w:r>
      <w:r>
        <w:rPr>
          <w:rStyle w:val="VerbatimChar"/>
        </w:rPr>
        <w:t xml:space="preserve">    A3 --&gt; R</w:t>
      </w:r>
      <w:r>
        <w:br/>
      </w:r>
      <w:r>
        <w:br/>
      </w:r>
      <w:r>
        <w:rPr>
          <w:rStyle w:val="VerbatimChar"/>
        </w:rPr>
        <w:t xml:space="preserve">    R --&gt; P[Proactive Recommendations]</w:t>
      </w:r>
      <w:r>
        <w:br/>
      </w:r>
      <w:r>
        <w:rPr>
          <w:rStyle w:val="VerbatimChar"/>
        </w:rPr>
        <w:t xml:space="preserve">    P --&gt; A</w:t>
      </w:r>
      <w:r>
        <w:br/>
      </w:r>
      <w:r>
        <w:rPr>
          <w:rStyle w:val="VerbatimChar"/>
        </w:rPr>
        <w:t xml:space="preserve">    P --&gt; S</w:t>
      </w:r>
      <w:r>
        <w:br/>
      </w:r>
      <w:r>
        <w:br/>
      </w:r>
      <w:r>
        <w:rPr>
          <w:rStyle w:val="VerbatimChar"/>
        </w:rPr>
        <w:t xml:space="preserve">    style S fill:#FF6B6B,stroke:#C92A2A,stroke-width:2px,color:#fff</w:t>
      </w:r>
      <w:r>
        <w:br/>
      </w:r>
      <w:r>
        <w:rPr>
          <w:rStyle w:val="VerbatimChar"/>
        </w:rPr>
        <w:t xml:space="preserve">    style ST fill:#FF8787,stroke:#C92A2A,stroke-width:2px</w:t>
      </w:r>
      <w:r>
        <w:br/>
      </w:r>
      <w:r>
        <w:rPr>
          <w:rStyle w:val="VerbatimChar"/>
        </w:rPr>
        <w:t xml:space="preserve">    style B fill:#0078D4,stroke:#004578,stroke-width:2px,color:#fff</w:t>
      </w:r>
      <w:r>
        <w:br/>
      </w:r>
      <w:r>
        <w:rPr>
          <w:rStyle w:val="VerbatimChar"/>
        </w:rPr>
        <w:t xml:space="preserve">    style C fill:#FFB900,stroke:#D83B01,stroke-width:2px</w:t>
      </w:r>
      <w:r>
        <w:br/>
      </w:r>
      <w:r>
        <w:rPr>
          <w:rStyle w:val="VerbatimChar"/>
        </w:rPr>
        <w:t xml:space="preserve">    style O fill:#50E6FF,stroke:#0078D4,stroke-width:2px</w:t>
      </w:r>
      <w:r>
        <w:br/>
      </w:r>
      <w:r>
        <w:rPr>
          <w:rStyle w:val="VerbatimChar"/>
        </w:rPr>
        <w:t xml:space="preserve">    style R fill:#00B294,stroke:#107C10,stroke-width:2px</w:t>
      </w:r>
    </w:p>
    <w:p w14:paraId="6909452C" w14:textId="77777777" w:rsidR="00972286" w:rsidRDefault="00000000">
      <w:pPr>
        <w:pStyle w:val="FirstParagraph"/>
      </w:pPr>
      <w:r>
        <w:rPr>
          <w:b/>
          <w:bCs/>
        </w:rPr>
        <w:lastRenderedPageBreak/>
        <w:t>Strategic Rationale:</w:t>
      </w:r>
      <w:r>
        <w:t xml:space="preserve"> - </w:t>
      </w:r>
      <w:r>
        <w:rPr>
          <w:b/>
          <w:bCs/>
        </w:rPr>
        <w:t>Unified Azure Platform:</w:t>
      </w:r>
      <w:r>
        <w:t xml:space="preserve"> Sharetribe (Azure-hosted) + Copilot Studio + Azure AI Foundry + Azure AI Search = single cloud provider, simplified security, lower latency - </w:t>
      </w:r>
      <w:r>
        <w:rPr>
          <w:b/>
          <w:bCs/>
        </w:rPr>
        <w:t>Leverages Existing Investments:</w:t>
      </w:r>
      <w:r>
        <w:t xml:space="preserve"> Aligns with Azure AD B2C mandate + potential Microsoft 365/Power Platform licensing synergies - </w:t>
      </w:r>
      <w:r>
        <w:rPr>
          <w:b/>
          <w:bCs/>
        </w:rPr>
        <w:t>Complete Stack Without Reinvention:</w:t>
      </w:r>
      <w:r>
        <w:t xml:space="preserve"> Sharetribe handles marketplace complexity (transactions, messaging, workflows) while Microsoft AI handles conversational intelligence - </w:t>
      </w:r>
      <w:r>
        <w:rPr>
          <w:b/>
          <w:bCs/>
        </w:rPr>
        <w:t>API-Driven Integration:</w:t>
      </w:r>
      <w:r>
        <w:t xml:space="preserve"> Sharetribe Integration API + webhooks enable real-time data synchronization without tight coupling - </w:t>
      </w:r>
      <w:r>
        <w:rPr>
          <w:b/>
          <w:bCs/>
        </w:rPr>
        <w:t>Future-Proof Foundation:</w:t>
      </w:r>
      <w:r>
        <w:t xml:space="preserve"> Proven marketplace platform enables 2026 full-scale marketplace evolution with mature technical foundation</w:t>
      </w:r>
    </w:p>
    <w:p w14:paraId="23AF9B8D" w14:textId="77777777" w:rsidR="00972286" w:rsidRDefault="00000000">
      <w:pPr>
        <w:pStyle w:val="BodyText"/>
      </w:pPr>
      <w:r>
        <w:rPr>
          <w:b/>
          <w:bCs/>
        </w:rPr>
        <w:t>3. Business Connection Features</w:t>
      </w:r>
      <w:r>
        <w:t xml:space="preserve"> - Meeting booking functionality - Supplier contact information management - RFP initiation and processing (via external partner) - Communication tracking and notifications</w:t>
      </w:r>
    </w:p>
    <w:p w14:paraId="22EF3FA6" w14:textId="77777777" w:rsidR="00972286" w:rsidRDefault="00000000">
      <w:pPr>
        <w:pStyle w:val="BodyText"/>
      </w:pPr>
      <w:r>
        <w:rPr>
          <w:b/>
          <w:bCs/>
        </w:rPr>
        <w:t>4. Administrative Capabilities</w:t>
      </w:r>
      <w:r>
        <w:t xml:space="preserve"> - Supplier catalog management tools - User management and monitoring - System configuration interface - Analytics and reporting dashboard</w:t>
      </w:r>
    </w:p>
    <w:p w14:paraId="4F698B76" w14:textId="77777777" w:rsidR="00972286" w:rsidRDefault="00000000">
      <w:pPr>
        <w:pStyle w:val="BodyText"/>
      </w:pPr>
      <w:r>
        <w:rPr>
          <w:b/>
          <w:bCs/>
        </w:rPr>
        <w:t>5. Documentation Package</w:t>
      </w:r>
      <w:r>
        <w:t xml:space="preserve"> - System architecture documentation - API documentation with endpoints and examples - Database schema and relationship diagrams - Deployment and configuration guides - End-to-end test case documentation - User guides for buyers and suppliers - Administrative user manual - Training materials and video guides</w:t>
      </w:r>
    </w:p>
    <w:p w14:paraId="1F1804A3" w14:textId="77777777" w:rsidR="00972286" w:rsidRDefault="00000000">
      <w:pPr>
        <w:pStyle w:val="Heading3"/>
      </w:pPr>
      <w:bookmarkStart w:id="6" w:name="project-boundaries"/>
      <w:bookmarkEnd w:id="5"/>
      <w:r>
        <w:t>Project Boundaries</w:t>
      </w:r>
    </w:p>
    <w:p w14:paraId="7776A1BA" w14:textId="77777777" w:rsidR="00972286" w:rsidRDefault="00000000">
      <w:pPr>
        <w:pStyle w:val="FirstParagraph"/>
      </w:pPr>
      <w:r>
        <w:rPr>
          <w:b/>
          <w:bCs/>
        </w:rPr>
        <w:t>In Scope:</w:t>
      </w:r>
    </w:p>
    <w:p w14:paraId="1D274579" w14:textId="77777777" w:rsidR="00972286" w:rsidRDefault="00000000">
      <w:pPr>
        <w:pStyle w:val="BodyText"/>
      </w:pPr>
      <w:r>
        <w:rPr>
          <w:b/>
          <w:bCs/>
        </w:rPr>
        <w:t>Core Search Functionality</w:t>
      </w:r>
      <w:r>
        <w:t xml:space="preserve"> - Natural language query processing (Arabic &amp; English) - AI-powered supplier matching and ranking - Conversational follow-up question handling - Search result display with supplier highlights</w:t>
      </w:r>
    </w:p>
    <w:p w14:paraId="06A0F1D3" w14:textId="77777777" w:rsidR="00972286" w:rsidRDefault="00000000">
      <w:pPr>
        <w:pStyle w:val="BodyText"/>
      </w:pPr>
      <w:r>
        <w:rPr>
          <w:b/>
          <w:bCs/>
        </w:rPr>
        <w:t>User Management</w:t>
      </w:r>
      <w:r>
        <w:t xml:space="preserve"> - Azure AD B2C authentication integration - User registration and profile management - Session management and security - Member verification workflow</w:t>
      </w:r>
    </w:p>
    <w:p w14:paraId="6769EE56" w14:textId="77777777" w:rsidR="00972286" w:rsidRDefault="00000000">
      <w:pPr>
        <w:pStyle w:val="BodyText"/>
      </w:pPr>
      <w:r>
        <w:rPr>
          <w:b/>
          <w:bCs/>
        </w:rPr>
        <w:t>Supplier Discovery</w:t>
      </w:r>
      <w:r>
        <w:t xml:space="preserve"> - Supplier profile display - Product/service catalog browsing - Company information and capabilities - Supplier shortlisting functionality</w:t>
      </w:r>
    </w:p>
    <w:p w14:paraId="65E94C68" w14:textId="77777777" w:rsidR="00972286" w:rsidRDefault="00000000">
      <w:pPr>
        <w:pStyle w:val="BodyText"/>
      </w:pPr>
      <w:r>
        <w:rPr>
          <w:b/>
          <w:bCs/>
        </w:rPr>
        <w:t>Business Connection</w:t>
      </w:r>
      <w:r>
        <w:t xml:space="preserve"> - Meeting booking interface - Contact information exchange - RFP initiation (via external partner) - Communication tracking</w:t>
      </w:r>
    </w:p>
    <w:p w14:paraId="42251297" w14:textId="77777777" w:rsidR="00972286" w:rsidRDefault="00000000">
      <w:pPr>
        <w:pStyle w:val="BodyText"/>
      </w:pPr>
      <w:r>
        <w:rPr>
          <w:b/>
          <w:bCs/>
        </w:rPr>
        <w:t>Technical Foundation</w:t>
      </w:r>
      <w:r>
        <w:t xml:space="preserve"> - Cloud-native architecture (Azure) - PostgreSQL database infrastructure - API Gateway and microservices architecture - Performance monitoring and logging - Security and compliance implementation</w:t>
      </w:r>
    </w:p>
    <w:p w14:paraId="2346F869" w14:textId="77777777" w:rsidR="00972286" w:rsidRDefault="00000000">
      <w:pPr>
        <w:pStyle w:val="BodyText"/>
      </w:pPr>
      <w:r>
        <w:rPr>
          <w:b/>
          <w:bCs/>
        </w:rPr>
        <w:t>Initial Data Population</w:t>
      </w:r>
      <w:r>
        <w:t xml:space="preserve"> - Supplier catalog creation via AI agents (external partner) - Initial member onboarding (≥30% of eligible members) - Data validation and quality assurance</w:t>
      </w:r>
    </w:p>
    <w:p w14:paraId="74B4878B" w14:textId="77777777" w:rsidR="00972286" w:rsidRDefault="00000000">
      <w:pPr>
        <w:pStyle w:val="BodyText"/>
      </w:pPr>
      <w:r>
        <w:rPr>
          <w:b/>
          <w:bCs/>
        </w:rPr>
        <w:t>Out of Scope:</w:t>
      </w:r>
    </w:p>
    <w:p w14:paraId="4CC0D090" w14:textId="77777777" w:rsidR="00972286" w:rsidRDefault="00000000">
      <w:pPr>
        <w:pStyle w:val="BodyText"/>
      </w:pPr>
      <w:r>
        <w:rPr>
          <w:b/>
          <w:bCs/>
        </w:rPr>
        <w:lastRenderedPageBreak/>
        <w:t>Full B2B Marketplace Features</w:t>
      </w:r>
      <w:r>
        <w:t xml:space="preserve"> - Transactional capabilities (payments, invoicing) - Order management and fulfillment - Inventory management - Pricing and quotation engines - Shipping and logistics integration</w:t>
      </w:r>
    </w:p>
    <w:p w14:paraId="1C0E01E7" w14:textId="77777777" w:rsidR="00972286" w:rsidRDefault="00000000">
      <w:pPr>
        <w:pStyle w:val="BodyText"/>
      </w:pPr>
      <w:r>
        <w:rPr>
          <w:b/>
          <w:bCs/>
        </w:rPr>
        <w:t>Advanced Platform Features</w:t>
      </w:r>
      <w:r>
        <w:t xml:space="preserve"> - Project collaboration tools - Success story showcase functionality - Opportunity marketplace - Advanced analytics and business intelligence - Mobile native applications (iOS/Android)</w:t>
      </w:r>
    </w:p>
    <w:p w14:paraId="606BA95F" w14:textId="77777777" w:rsidR="00972286" w:rsidRDefault="00000000">
      <w:pPr>
        <w:pStyle w:val="BodyText"/>
      </w:pPr>
      <w:r>
        <w:rPr>
          <w:b/>
          <w:bCs/>
        </w:rPr>
        <w:t>Content Management</w:t>
      </w:r>
      <w:r>
        <w:t xml:space="preserve"> - Member-generated content publishing - Blog or news functionality - Marketing campaign management - SEO optimization beyond basics</w:t>
      </w:r>
    </w:p>
    <w:p w14:paraId="1D4D9308" w14:textId="77777777" w:rsidR="00972286" w:rsidRDefault="00000000">
      <w:pPr>
        <w:pStyle w:val="BodyText"/>
      </w:pPr>
      <w:r>
        <w:rPr>
          <w:b/>
          <w:bCs/>
        </w:rPr>
        <w:t>External Integrations Beyond Specified</w:t>
      </w:r>
      <w:r>
        <w:t xml:space="preserve"> - CRM system integration - ERP system integration - Third-party business tools (beyond RFP partner) - Social media integration</w:t>
      </w:r>
    </w:p>
    <w:p w14:paraId="440E5480" w14:textId="77777777" w:rsidR="00972286" w:rsidRDefault="00000000">
      <w:pPr>
        <w:pStyle w:val="BodyText"/>
      </w:pPr>
      <w:r>
        <w:rPr>
          <w:b/>
          <w:bCs/>
        </w:rPr>
        <w:t>Post-Launch Operations</w:t>
      </w:r>
      <w:r>
        <w:t xml:space="preserve"> - Ongoing member onboarding beyond initial batch - Content moderation and management - Customer support operations - Marketing and user acquisition</w:t>
      </w:r>
    </w:p>
    <w:p w14:paraId="74CC8DFC" w14:textId="77777777" w:rsidR="00972286" w:rsidRDefault="00000000">
      <w:pPr>
        <w:pStyle w:val="BodyText"/>
      </w:pPr>
      <w:r>
        <w:rPr>
          <w:b/>
          <w:bCs/>
        </w:rPr>
        <w:t>Customization and White-Labeling</w:t>
      </w:r>
      <w:r>
        <w:t xml:space="preserve"> - Multi-tenant architecture - Custom branding for sub-organizations - Regional variations beyond Arabic/English</w:t>
      </w:r>
    </w:p>
    <w:p w14:paraId="666FF46E" w14:textId="77777777" w:rsidR="00972286" w:rsidRDefault="00000000">
      <w:pPr>
        <w:pStyle w:val="Heading3"/>
      </w:pPr>
      <w:bookmarkStart w:id="7" w:name="acceptance-criteria"/>
      <w:bookmarkEnd w:id="6"/>
      <w:r>
        <w:t>Acceptance Criteria</w:t>
      </w:r>
    </w:p>
    <w:p w14:paraId="700111C6" w14:textId="77777777" w:rsidR="00972286" w:rsidRDefault="00000000">
      <w:pPr>
        <w:pStyle w:val="FirstParagraph"/>
      </w:pPr>
      <w:r>
        <w:rPr>
          <w:b/>
          <w:bCs/>
        </w:rPr>
        <w:t>Platform Functionality:</w:t>
      </w:r>
      <w:r>
        <w:t xml:space="preserve"> - All search queries return results within 5 seconds - AI chat supports both Arabic and English with context retention - System supports 50+ concurrent users without performance degradation - 95% uptime during testing period</w:t>
      </w:r>
    </w:p>
    <w:p w14:paraId="7413D5C2" w14:textId="77777777" w:rsidR="00972286" w:rsidRDefault="00000000">
      <w:pPr>
        <w:pStyle w:val="BodyText"/>
      </w:pPr>
      <w:r>
        <w:rPr>
          <w:b/>
          <w:bCs/>
        </w:rPr>
        <w:t>Search Quality:</w:t>
      </w:r>
      <w:r>
        <w:t xml:space="preserve"> - 80% of common business queries return “relevant” or better results - AI maintains conversation context across follow-up questions - Search results include supplier highlights and explanation snippets</w:t>
      </w:r>
    </w:p>
    <w:p w14:paraId="37FC64D8" w14:textId="77777777" w:rsidR="00972286" w:rsidRDefault="00000000">
      <w:pPr>
        <w:pStyle w:val="BodyText"/>
      </w:pPr>
      <w:r>
        <w:rPr>
          <w:b/>
          <w:bCs/>
        </w:rPr>
        <w:t>User Experience:</w:t>
      </w:r>
      <w:r>
        <w:t xml:space="preserve"> - Intuitive conversational interface requires minimal user training - Mobile-responsive design functions on major devices (iOS, Android, tablets) - Authentication flow completes in under 3 clicks - Meeting booking requires 5 or fewer fields</w:t>
      </w:r>
    </w:p>
    <w:p w14:paraId="68B58590" w14:textId="77777777" w:rsidR="00972286" w:rsidRDefault="00000000">
      <w:pPr>
        <w:pStyle w:val="BodyText"/>
      </w:pPr>
      <w:r>
        <w:rPr>
          <w:b/>
          <w:bCs/>
        </w:rPr>
        <w:t>Security and Compliance:</w:t>
      </w:r>
      <w:r>
        <w:t xml:space="preserve"> - Azure AD B2C integration passes security audit - Data encryption implemented at rest and in transit - Protection against OWASP Top 10 vulnerabilities - Secure session management and token handling</w:t>
      </w:r>
    </w:p>
    <w:p w14:paraId="16D1D003" w14:textId="77777777" w:rsidR="00972286" w:rsidRDefault="00000000">
      <w:pPr>
        <w:pStyle w:val="BodyText"/>
      </w:pPr>
      <w:r>
        <w:rPr>
          <w:b/>
          <w:bCs/>
        </w:rPr>
        <w:t>Business Outcomes:</w:t>
      </w:r>
      <w:r>
        <w:t xml:space="preserve"> - Minimum 30% of eligible Dubai Chambers members onboarded - Minimum 20% of buyer sessions result in supplier contact initiation - Complete supplier dataset for initial member batch</w:t>
      </w:r>
    </w:p>
    <w:p w14:paraId="0A25CFBF" w14:textId="77777777" w:rsidR="00972286" w:rsidRDefault="00000000">
      <w:pPr>
        <w:pStyle w:val="Heading3"/>
      </w:pPr>
      <w:bookmarkStart w:id="8" w:name="assumptions"/>
      <w:bookmarkEnd w:id="7"/>
      <w:r>
        <w:t>Assumptions</w:t>
      </w:r>
    </w:p>
    <w:p w14:paraId="679F7EE4" w14:textId="77777777" w:rsidR="00972286" w:rsidRDefault="00000000">
      <w:pPr>
        <w:pStyle w:val="FirstParagraph"/>
      </w:pPr>
      <w:r>
        <w:rPr>
          <w:b/>
          <w:bCs/>
        </w:rPr>
        <w:t>Resource Assumptions:</w:t>
      </w:r>
      <w:r>
        <w:t xml:space="preserve"> 1. Dubai Chambers will provide dedicated product owner available for weekly reviews and daily questions throughout 12-week timeline 2. External AI </w:t>
      </w:r>
      <w:r>
        <w:lastRenderedPageBreak/>
        <w:t>agent partner will deliver enriched supplier data within Weeks 1-4 3. RFP processing partner API will be available for integration by Week 6 4. Azure cloud infrastructure and services will be provisioned by Week 1</w:t>
      </w:r>
    </w:p>
    <w:p w14:paraId="6CD3ECFB" w14:textId="77777777" w:rsidR="00972286" w:rsidRDefault="00000000">
      <w:pPr>
        <w:pStyle w:val="BodyText"/>
      </w:pPr>
      <w:r>
        <w:rPr>
          <w:b/>
          <w:bCs/>
        </w:rPr>
        <w:t>Technical Assumptions:</w:t>
      </w:r>
      <w:r>
        <w:t xml:space="preserve"> 5. Azure AD B2C can be configured and integrated within project timeline 6. </w:t>
      </w:r>
      <w:r>
        <w:rPr>
          <w:b/>
          <w:bCs/>
        </w:rPr>
        <w:t>Microsoft Copilot Studio</w:t>
      </w:r>
      <w:r>
        <w:t xml:space="preserve"> supports Arabic language NLU+ with sufficient quality for production use 7. </w:t>
      </w:r>
      <w:r>
        <w:rPr>
          <w:b/>
          <w:bCs/>
        </w:rPr>
        <w:t>Azure AI Search</w:t>
      </w:r>
      <w:r>
        <w:t xml:space="preserve"> semantic ranking provides ≥80% search relevance for supplier discovery queries 8. Azure OpenAI Service (GPT-4/GPT-5) will maintain current API structure and pricing 9. PostgreSQL can handle expected query load (50+ concurrent users) without major optimization 10. Current Azure infrastructure can support horizontal scaling needs</w:t>
      </w:r>
    </w:p>
    <w:p w14:paraId="19375890" w14:textId="77777777" w:rsidR="00972286" w:rsidRDefault="00000000">
      <w:pPr>
        <w:pStyle w:val="BodyText"/>
      </w:pPr>
      <w:r>
        <w:rPr>
          <w:b/>
          <w:bCs/>
        </w:rPr>
        <w:t>Microsoft Licensing Assumptions:</w:t>
      </w:r>
      <w:r>
        <w:t xml:space="preserve"> 11. Dubai Chambers’ current </w:t>
      </w:r>
      <w:r>
        <w:rPr>
          <w:b/>
          <w:bCs/>
        </w:rPr>
        <w:t>Microsoft 365 / Power Platform licensing status</w:t>
      </w:r>
      <w:r>
        <w:t xml:space="preserve"> to be confirmed in Week 1 discovery - </w:t>
      </w:r>
      <w:r>
        <w:rPr>
          <w:b/>
          <w:bCs/>
        </w:rPr>
        <w:t>If licensed:</w:t>
      </w:r>
      <w:r>
        <w:t xml:space="preserve"> May already have Copilot Studio entitlements (potential $500-1,000/month cost savings) - </w:t>
      </w:r>
      <w:r>
        <w:rPr>
          <w:b/>
          <w:bCs/>
        </w:rPr>
        <w:t>If not licensed:</w:t>
      </w:r>
      <w:r>
        <w:t xml:space="preserve"> Standalone Copilot Studio subscription required 12. Dubai Chambers has existing </w:t>
      </w:r>
      <w:r>
        <w:rPr>
          <w:b/>
          <w:bCs/>
        </w:rPr>
        <w:t>Azure subscription with Enterprise Agreement</w:t>
      </w:r>
      <w:r>
        <w:t xml:space="preserve"> (pricing and service availability assumptions) 13. No major Microsoft platform pricing changes during 12-week development timeline 14. Microsoft services available in </w:t>
      </w:r>
      <w:r>
        <w:rPr>
          <w:b/>
          <w:bCs/>
        </w:rPr>
        <w:t>Middle East Azure region</w:t>
      </w:r>
      <w:r>
        <w:t xml:space="preserve"> for data residency compliance</w:t>
      </w:r>
    </w:p>
    <w:p w14:paraId="7B4D5E0E" w14:textId="77777777" w:rsidR="00972286" w:rsidRDefault="00000000">
      <w:pPr>
        <w:pStyle w:val="BodyText"/>
      </w:pPr>
      <w:r>
        <w:rPr>
          <w:b/>
          <w:bCs/>
        </w:rPr>
        <w:t>Stakeholder Assumptions:</w:t>
      </w:r>
      <w:r>
        <w:t xml:space="preserve"> 9. Dubai Chambers will provide timely feedback on prototypes (within 2 business days) 10. Decision-makers will be available for milestone approvals 11. Initial member batch (for onboarding) will be identified by Dubai Chambers by Week 8 12. Members will participate in UAT testing during Weeks 10-11</w:t>
      </w:r>
    </w:p>
    <w:p w14:paraId="621E45CE" w14:textId="77777777" w:rsidR="00972286" w:rsidRDefault="00000000">
      <w:pPr>
        <w:pStyle w:val="BodyText"/>
      </w:pPr>
      <w:r>
        <w:rPr>
          <w:b/>
          <w:bCs/>
        </w:rPr>
        <w:t>Data Assumptions:</w:t>
      </w:r>
      <w:r>
        <w:t xml:space="preserve"> 13. Dubai Chambers member data is available in structured format for migration 14. Supplier data quality from AI agent enrichment will meet minimum standards 15. Member company information is accurate and up-to-date</w:t>
      </w:r>
    </w:p>
    <w:p w14:paraId="3E68E04E" w14:textId="77777777" w:rsidR="00972286" w:rsidRDefault="00000000">
      <w:pPr>
        <w:pStyle w:val="BodyText"/>
      </w:pPr>
      <w:r>
        <w:rPr>
          <w:b/>
          <w:bCs/>
        </w:rPr>
        <w:t>Business Assumptions:</w:t>
      </w:r>
      <w:r>
        <w:t xml:space="preserve"> 16. Project budget will remain committed throughout 12-week timeline 17. No major organizational restructuring during project execution 18. Regulatory environment for B2B platforms in Dubai will remain stable 19. Member interest in platform participation justifies 30% onboarding target</w:t>
      </w:r>
    </w:p>
    <w:p w14:paraId="5871DC76" w14:textId="77777777" w:rsidR="00972286" w:rsidRDefault="00000000">
      <w:pPr>
        <w:pStyle w:val="BodyText"/>
      </w:pPr>
      <w:r>
        <w:rPr>
          <w:b/>
          <w:bCs/>
        </w:rPr>
        <w:t>External Dependencies:</w:t>
      </w:r>
      <w:r>
        <w:t xml:space="preserve"> 20. External AI agent partner will meet data delivery commitments 21. RFP partner service will be production-ready for integration 22. No major changes to Azure services during development</w:t>
      </w:r>
    </w:p>
    <w:p w14:paraId="232389B0" w14:textId="77777777" w:rsidR="00972286" w:rsidRDefault="00000000">
      <w:pPr>
        <w:pStyle w:val="Heading3"/>
      </w:pPr>
      <w:bookmarkStart w:id="9" w:name="constraints"/>
      <w:bookmarkEnd w:id="8"/>
      <w:r>
        <w:t>Constraints</w:t>
      </w:r>
    </w:p>
    <w:p w14:paraId="2565F137" w14:textId="77777777" w:rsidR="00972286" w:rsidRDefault="00000000">
      <w:pPr>
        <w:pStyle w:val="FirstParagraph"/>
      </w:pPr>
      <w:r>
        <w:rPr>
          <w:b/>
          <w:bCs/>
        </w:rPr>
        <w:t>Time Constraints:</w:t>
      </w:r>
      <w:r>
        <w:t xml:space="preserve"> - Fixed 12-week development timeline (non-negotiable) - MVP must launch by end of Week 12 to align with 2026 marketplace roadmap - Weekly milestone deliverables required for progress tracking</w:t>
      </w:r>
    </w:p>
    <w:p w14:paraId="52E3A15F" w14:textId="77777777" w:rsidR="00972286" w:rsidRDefault="00000000">
      <w:pPr>
        <w:pStyle w:val="BodyText"/>
      </w:pPr>
      <w:r>
        <w:rPr>
          <w:b/>
          <w:bCs/>
        </w:rPr>
        <w:lastRenderedPageBreak/>
        <w:t>Budget Constraints:</w:t>
      </w:r>
      <w:r>
        <w:t xml:space="preserve"> - Fixed-price engagement (to be determined based on proposal) - No budget for scope expansion beyond defined deliverables - Cloud infrastructure costs must fit within Dubai Chambers’ operational budget</w:t>
      </w:r>
    </w:p>
    <w:p w14:paraId="01B2A3EA" w14:textId="77777777" w:rsidR="00972286" w:rsidRDefault="00000000">
      <w:pPr>
        <w:pStyle w:val="BodyText"/>
      </w:pPr>
      <w:r>
        <w:rPr>
          <w:b/>
          <w:bCs/>
        </w:rPr>
        <w:t>Technical Constraints:</w:t>
      </w:r>
      <w:r>
        <w:t xml:space="preserve"> - Must use Azure cloud platform (organizational standard) - Must integrate with Azure AD B2C (security requirement) - Must support Arabic and English languages - PostgreSQL database requirement (organizational standard) - Web-based only (no native mobile apps for MVP)</w:t>
      </w:r>
    </w:p>
    <w:p w14:paraId="3D46F8C9" w14:textId="77777777" w:rsidR="00972286" w:rsidRDefault="00000000">
      <w:pPr>
        <w:pStyle w:val="BodyText"/>
      </w:pPr>
      <w:r>
        <w:rPr>
          <w:b/>
          <w:bCs/>
        </w:rPr>
        <w:t>Regulatory Constraints:</w:t>
      </w:r>
      <w:r>
        <w:t xml:space="preserve"> - Must comply with UAE data protection regulations - Must adhere to Dubai Chambers’ security and compliance policies - Member data protection and privacy requirements</w:t>
      </w:r>
    </w:p>
    <w:p w14:paraId="66C31A60" w14:textId="77777777" w:rsidR="00972286" w:rsidRDefault="00000000">
      <w:pPr>
        <w:pStyle w:val="BodyText"/>
      </w:pPr>
      <w:r>
        <w:rPr>
          <w:b/>
          <w:bCs/>
        </w:rPr>
        <w:t>Resource Constraints:</w:t>
      </w:r>
      <w:r>
        <w:t xml:space="preserve"> - Limited availability of Dubai Chambers internal IT team for consultation - Single product owner from Dubai Chambers - External partner dependencies (AI agent, RFP processing)</w:t>
      </w:r>
    </w:p>
    <w:p w14:paraId="65D7C02C" w14:textId="77777777" w:rsidR="00972286" w:rsidRDefault="00000000">
      <w:pPr>
        <w:pStyle w:val="Heading3"/>
      </w:pPr>
      <w:bookmarkStart w:id="10" w:name="major-milestones"/>
      <w:bookmarkEnd w:id="9"/>
      <w:r>
        <w:t>Major Milestones</w:t>
      </w:r>
    </w:p>
    <w:tbl>
      <w:tblPr>
        <w:tblStyle w:val="Table"/>
        <w:tblW w:w="5000" w:type="pct"/>
        <w:tblLayout w:type="fixed"/>
        <w:tblLook w:val="0020" w:firstRow="1" w:lastRow="0" w:firstColumn="0" w:lastColumn="0" w:noHBand="0" w:noVBand="0"/>
      </w:tblPr>
      <w:tblGrid>
        <w:gridCol w:w="2967"/>
        <w:gridCol w:w="931"/>
        <w:gridCol w:w="5678"/>
      </w:tblGrid>
      <w:tr w:rsidR="00972286" w14:paraId="6F799813" w14:textId="77777777" w:rsidTr="00972286">
        <w:trPr>
          <w:cnfStyle w:val="100000000000" w:firstRow="1" w:lastRow="0" w:firstColumn="0" w:lastColumn="0" w:oddVBand="0" w:evenVBand="0" w:oddHBand="0" w:evenHBand="0" w:firstRowFirstColumn="0" w:firstRowLastColumn="0" w:lastRowFirstColumn="0" w:lastRowLastColumn="0"/>
          <w:tblHeader/>
        </w:trPr>
        <w:tc>
          <w:tcPr>
            <w:tcW w:w="2453" w:type="dxa"/>
          </w:tcPr>
          <w:p w14:paraId="20F43606" w14:textId="77777777" w:rsidR="00972286" w:rsidRDefault="00000000">
            <w:pPr>
              <w:pStyle w:val="Compact"/>
            </w:pPr>
            <w:r>
              <w:t>Milestone</w:t>
            </w:r>
          </w:p>
        </w:tc>
        <w:tc>
          <w:tcPr>
            <w:tcW w:w="770" w:type="dxa"/>
          </w:tcPr>
          <w:p w14:paraId="53C93615" w14:textId="77777777" w:rsidR="00972286" w:rsidRDefault="00000000">
            <w:pPr>
              <w:pStyle w:val="Compact"/>
            </w:pPr>
            <w:r>
              <w:t>Target Week</w:t>
            </w:r>
          </w:p>
        </w:tc>
        <w:tc>
          <w:tcPr>
            <w:tcW w:w="4695" w:type="dxa"/>
          </w:tcPr>
          <w:p w14:paraId="692C9C6B" w14:textId="77777777" w:rsidR="00972286" w:rsidRDefault="00000000">
            <w:pPr>
              <w:pStyle w:val="Compact"/>
            </w:pPr>
            <w:r>
              <w:t>Description</w:t>
            </w:r>
          </w:p>
        </w:tc>
      </w:tr>
      <w:tr w:rsidR="00972286" w14:paraId="778C9E4C" w14:textId="77777777">
        <w:tc>
          <w:tcPr>
            <w:tcW w:w="2453" w:type="dxa"/>
          </w:tcPr>
          <w:p w14:paraId="26CBFDA0" w14:textId="77777777" w:rsidR="00972286" w:rsidRDefault="00000000">
            <w:pPr>
              <w:pStyle w:val="Compact"/>
            </w:pPr>
            <w:r>
              <w:rPr>
                <w:b/>
                <w:bCs/>
              </w:rPr>
              <w:t>Project Kickoff</w:t>
            </w:r>
          </w:p>
        </w:tc>
        <w:tc>
          <w:tcPr>
            <w:tcW w:w="770" w:type="dxa"/>
          </w:tcPr>
          <w:p w14:paraId="7ACDAC2D" w14:textId="77777777" w:rsidR="00972286" w:rsidRDefault="00000000">
            <w:pPr>
              <w:pStyle w:val="Compact"/>
            </w:pPr>
            <w:r>
              <w:t>Week 1</w:t>
            </w:r>
          </w:p>
        </w:tc>
        <w:tc>
          <w:tcPr>
            <w:tcW w:w="4695" w:type="dxa"/>
          </w:tcPr>
          <w:p w14:paraId="3F533E5F" w14:textId="77777777" w:rsidR="00972286" w:rsidRDefault="00000000">
            <w:pPr>
              <w:pStyle w:val="Compact"/>
            </w:pPr>
            <w:r>
              <w:t>Project initiation, team mobilization, Azure environment setup</w:t>
            </w:r>
          </w:p>
        </w:tc>
      </w:tr>
      <w:tr w:rsidR="00972286" w14:paraId="219E09C5" w14:textId="77777777">
        <w:tc>
          <w:tcPr>
            <w:tcW w:w="2453" w:type="dxa"/>
          </w:tcPr>
          <w:p w14:paraId="68A1B701" w14:textId="77777777" w:rsidR="00972286" w:rsidRDefault="00000000">
            <w:pPr>
              <w:pStyle w:val="Compact"/>
            </w:pPr>
            <w:r>
              <w:rPr>
                <w:b/>
                <w:bCs/>
              </w:rPr>
              <w:t>Architecture Approval</w:t>
            </w:r>
          </w:p>
        </w:tc>
        <w:tc>
          <w:tcPr>
            <w:tcW w:w="770" w:type="dxa"/>
          </w:tcPr>
          <w:p w14:paraId="1EF682B3" w14:textId="77777777" w:rsidR="00972286" w:rsidRDefault="00000000">
            <w:pPr>
              <w:pStyle w:val="Compact"/>
            </w:pPr>
            <w:r>
              <w:t>Week 2</w:t>
            </w:r>
          </w:p>
        </w:tc>
        <w:tc>
          <w:tcPr>
            <w:tcW w:w="4695" w:type="dxa"/>
          </w:tcPr>
          <w:p w14:paraId="7200BEA1" w14:textId="77777777" w:rsidR="00972286" w:rsidRDefault="00000000">
            <w:pPr>
              <w:pStyle w:val="Compact"/>
            </w:pPr>
            <w:r>
              <w:t>Technical architecture review and approval by Dubai Chambers</w:t>
            </w:r>
          </w:p>
        </w:tc>
      </w:tr>
      <w:tr w:rsidR="00972286" w14:paraId="7F6AAFF8" w14:textId="77777777">
        <w:tc>
          <w:tcPr>
            <w:tcW w:w="2453" w:type="dxa"/>
          </w:tcPr>
          <w:p w14:paraId="46E997F8" w14:textId="77777777" w:rsidR="00972286" w:rsidRDefault="00000000">
            <w:pPr>
              <w:pStyle w:val="Compact"/>
            </w:pPr>
            <w:r>
              <w:rPr>
                <w:b/>
                <w:bCs/>
              </w:rPr>
              <w:t>AI Prototype Demo</w:t>
            </w:r>
          </w:p>
        </w:tc>
        <w:tc>
          <w:tcPr>
            <w:tcW w:w="770" w:type="dxa"/>
          </w:tcPr>
          <w:p w14:paraId="0A77D0ED" w14:textId="77777777" w:rsidR="00972286" w:rsidRDefault="00000000">
            <w:pPr>
              <w:pStyle w:val="Compact"/>
            </w:pPr>
            <w:r>
              <w:t>Week 4</w:t>
            </w:r>
          </w:p>
        </w:tc>
        <w:tc>
          <w:tcPr>
            <w:tcW w:w="4695" w:type="dxa"/>
          </w:tcPr>
          <w:p w14:paraId="3196C0AE" w14:textId="77777777" w:rsidR="00972286" w:rsidRDefault="00000000">
            <w:pPr>
              <w:pStyle w:val="Compact"/>
            </w:pPr>
            <w:r>
              <w:t>Working prototype of conversational AI search interface</w:t>
            </w:r>
          </w:p>
        </w:tc>
      </w:tr>
      <w:tr w:rsidR="00972286" w14:paraId="62F30A97" w14:textId="77777777">
        <w:tc>
          <w:tcPr>
            <w:tcW w:w="2453" w:type="dxa"/>
          </w:tcPr>
          <w:p w14:paraId="3AEDB85A" w14:textId="77777777" w:rsidR="00972286" w:rsidRDefault="00000000">
            <w:pPr>
              <w:pStyle w:val="Compact"/>
            </w:pPr>
            <w:r>
              <w:rPr>
                <w:b/>
                <w:bCs/>
              </w:rPr>
              <w:t>Database &amp; Integration Complete</w:t>
            </w:r>
          </w:p>
        </w:tc>
        <w:tc>
          <w:tcPr>
            <w:tcW w:w="770" w:type="dxa"/>
          </w:tcPr>
          <w:p w14:paraId="4CC626E4" w14:textId="77777777" w:rsidR="00972286" w:rsidRDefault="00000000">
            <w:pPr>
              <w:pStyle w:val="Compact"/>
            </w:pPr>
            <w:r>
              <w:t>Week 6</w:t>
            </w:r>
          </w:p>
        </w:tc>
        <w:tc>
          <w:tcPr>
            <w:tcW w:w="4695" w:type="dxa"/>
          </w:tcPr>
          <w:p w14:paraId="68CEDCA1" w14:textId="77777777" w:rsidR="00972286" w:rsidRDefault="00000000">
            <w:pPr>
              <w:pStyle w:val="Compact"/>
            </w:pPr>
            <w:r>
              <w:t>PostgreSQL schema finalized, Azure AD B2C integrated</w:t>
            </w:r>
          </w:p>
        </w:tc>
      </w:tr>
      <w:tr w:rsidR="00972286" w14:paraId="7FE553DE" w14:textId="77777777">
        <w:tc>
          <w:tcPr>
            <w:tcW w:w="2453" w:type="dxa"/>
          </w:tcPr>
          <w:p w14:paraId="20EA3799" w14:textId="77777777" w:rsidR="00972286" w:rsidRDefault="00000000">
            <w:pPr>
              <w:pStyle w:val="Compact"/>
            </w:pPr>
            <w:r>
              <w:rPr>
                <w:b/>
                <w:bCs/>
              </w:rPr>
              <w:t>Alpha Release</w:t>
            </w:r>
          </w:p>
        </w:tc>
        <w:tc>
          <w:tcPr>
            <w:tcW w:w="770" w:type="dxa"/>
          </w:tcPr>
          <w:p w14:paraId="54639BE8" w14:textId="77777777" w:rsidR="00972286" w:rsidRDefault="00000000">
            <w:pPr>
              <w:pStyle w:val="Compact"/>
            </w:pPr>
            <w:r>
              <w:t>Week 8</w:t>
            </w:r>
          </w:p>
        </w:tc>
        <w:tc>
          <w:tcPr>
            <w:tcW w:w="4695" w:type="dxa"/>
          </w:tcPr>
          <w:p w14:paraId="0C60FD62" w14:textId="77777777" w:rsidR="00972286" w:rsidRDefault="00000000">
            <w:pPr>
              <w:pStyle w:val="Compact"/>
            </w:pPr>
            <w:r>
              <w:t>Feature-complete application ready for internal testing</w:t>
            </w:r>
          </w:p>
        </w:tc>
      </w:tr>
      <w:tr w:rsidR="00972286" w14:paraId="69FAF566" w14:textId="77777777">
        <w:tc>
          <w:tcPr>
            <w:tcW w:w="2453" w:type="dxa"/>
          </w:tcPr>
          <w:p w14:paraId="1BCF5F7D" w14:textId="77777777" w:rsidR="00972286" w:rsidRDefault="00000000">
            <w:pPr>
              <w:pStyle w:val="Compact"/>
            </w:pPr>
            <w:r>
              <w:rPr>
                <w:b/>
                <w:bCs/>
              </w:rPr>
              <w:t>UAT Begins</w:t>
            </w:r>
          </w:p>
        </w:tc>
        <w:tc>
          <w:tcPr>
            <w:tcW w:w="770" w:type="dxa"/>
          </w:tcPr>
          <w:p w14:paraId="7D8F1134" w14:textId="77777777" w:rsidR="00972286" w:rsidRDefault="00000000">
            <w:pPr>
              <w:pStyle w:val="Compact"/>
            </w:pPr>
            <w:r>
              <w:t>Week 10</w:t>
            </w:r>
          </w:p>
        </w:tc>
        <w:tc>
          <w:tcPr>
            <w:tcW w:w="4695" w:type="dxa"/>
          </w:tcPr>
          <w:p w14:paraId="7493ED13" w14:textId="77777777" w:rsidR="00972286" w:rsidRDefault="00000000">
            <w:pPr>
              <w:pStyle w:val="Compact"/>
            </w:pPr>
            <w:r>
              <w:t>User acceptance testing with Dubai Chambers team and select members</w:t>
            </w:r>
          </w:p>
        </w:tc>
      </w:tr>
      <w:tr w:rsidR="00972286" w14:paraId="1D6E2842" w14:textId="77777777">
        <w:tc>
          <w:tcPr>
            <w:tcW w:w="2453" w:type="dxa"/>
          </w:tcPr>
          <w:p w14:paraId="5BA541DD" w14:textId="77777777" w:rsidR="00972286" w:rsidRDefault="00000000">
            <w:pPr>
              <w:pStyle w:val="Compact"/>
            </w:pPr>
            <w:r>
              <w:rPr>
                <w:b/>
                <w:bCs/>
              </w:rPr>
              <w:t>Beta Release</w:t>
            </w:r>
          </w:p>
        </w:tc>
        <w:tc>
          <w:tcPr>
            <w:tcW w:w="770" w:type="dxa"/>
          </w:tcPr>
          <w:p w14:paraId="6DDCA621" w14:textId="77777777" w:rsidR="00972286" w:rsidRDefault="00000000">
            <w:pPr>
              <w:pStyle w:val="Compact"/>
            </w:pPr>
            <w:r>
              <w:t>Week 11</w:t>
            </w:r>
          </w:p>
        </w:tc>
        <w:tc>
          <w:tcPr>
            <w:tcW w:w="4695" w:type="dxa"/>
          </w:tcPr>
          <w:p w14:paraId="44DE40F1" w14:textId="77777777" w:rsidR="00972286" w:rsidRDefault="00000000">
            <w:pPr>
              <w:pStyle w:val="Compact"/>
            </w:pPr>
            <w:r>
              <w:t>Production-ready application with initial member batch onboarded</w:t>
            </w:r>
          </w:p>
        </w:tc>
      </w:tr>
      <w:tr w:rsidR="00972286" w14:paraId="432ED2CD" w14:textId="77777777">
        <w:tc>
          <w:tcPr>
            <w:tcW w:w="2453" w:type="dxa"/>
          </w:tcPr>
          <w:p w14:paraId="260B2320" w14:textId="77777777" w:rsidR="00972286" w:rsidRDefault="00000000">
            <w:pPr>
              <w:pStyle w:val="Compact"/>
            </w:pPr>
            <w:r>
              <w:rPr>
                <w:b/>
                <w:bCs/>
              </w:rPr>
              <w:t>Go-Live</w:t>
            </w:r>
          </w:p>
        </w:tc>
        <w:tc>
          <w:tcPr>
            <w:tcW w:w="770" w:type="dxa"/>
          </w:tcPr>
          <w:p w14:paraId="144F507A" w14:textId="77777777" w:rsidR="00972286" w:rsidRDefault="00000000">
            <w:pPr>
              <w:pStyle w:val="Compact"/>
            </w:pPr>
            <w:r>
              <w:t>Week 12</w:t>
            </w:r>
          </w:p>
        </w:tc>
        <w:tc>
          <w:tcPr>
            <w:tcW w:w="4695" w:type="dxa"/>
          </w:tcPr>
          <w:p w14:paraId="41CF2798" w14:textId="77777777" w:rsidR="00972286" w:rsidRDefault="00000000">
            <w:pPr>
              <w:pStyle w:val="Compact"/>
            </w:pPr>
            <w:r>
              <w:t>Platform launch and handover to Dubai Chambers</w:t>
            </w:r>
          </w:p>
        </w:tc>
      </w:tr>
    </w:tbl>
    <w:p w14:paraId="7659E17B" w14:textId="77777777" w:rsidR="00972286" w:rsidRDefault="00107873">
      <w:r>
        <w:rPr>
          <w:noProof/>
        </w:rPr>
        <w:pict w14:anchorId="6CEA9106">
          <v:rect id="_x0000_i1061" alt="" style="width:468pt;height:.05pt;mso-width-percent:0;mso-height-percent:0;mso-width-percent:0;mso-height-percent:0" o:hralign="center" o:hrstd="t" o:hr="t"/>
        </w:pict>
      </w:r>
    </w:p>
    <w:p w14:paraId="712C11CF" w14:textId="77777777" w:rsidR="00972286" w:rsidRDefault="00000000">
      <w:pPr>
        <w:pStyle w:val="Heading2"/>
      </w:pPr>
      <w:bookmarkStart w:id="11" w:name="approach"/>
      <w:bookmarkEnd w:id="4"/>
      <w:bookmarkEnd w:id="10"/>
      <w:r>
        <w:t>Approach</w:t>
      </w:r>
    </w:p>
    <w:p w14:paraId="42B42238" w14:textId="77777777" w:rsidR="00972286" w:rsidRDefault="00000000">
      <w:pPr>
        <w:pStyle w:val="Heading3"/>
      </w:pPr>
      <w:bookmarkStart w:id="12" w:name="methodology-and-framework"/>
      <w:r>
        <w:t>Methodology and Framework</w:t>
      </w:r>
    </w:p>
    <w:p w14:paraId="1391871A" w14:textId="77777777" w:rsidR="00972286" w:rsidRDefault="00000000">
      <w:pPr>
        <w:pStyle w:val="FirstParagraph"/>
      </w:pPr>
      <w:r>
        <w:rPr>
          <w:b/>
          <w:bCs/>
        </w:rPr>
        <w:t>Agile Development with Accelerated Delivery</w:t>
      </w:r>
    </w:p>
    <w:p w14:paraId="50F8B23B" w14:textId="77777777" w:rsidR="00972286" w:rsidRDefault="00000000">
      <w:pPr>
        <w:pStyle w:val="BodyText"/>
      </w:pPr>
      <w:r>
        <w:lastRenderedPageBreak/>
        <w:t xml:space="preserve">Given the aggressive 12-week timeline, we will employ an </w:t>
      </w:r>
      <w:r>
        <w:rPr>
          <w:b/>
          <w:bCs/>
        </w:rPr>
        <w:t>Agile methodology with 2-week sprints</w:t>
      </w:r>
      <w:r>
        <w:t xml:space="preserve"> combined with </w:t>
      </w:r>
      <w:r>
        <w:rPr>
          <w:b/>
          <w:bCs/>
        </w:rPr>
        <w:t>continuous integration/continuous deployment (CI/CD)</w:t>
      </w:r>
      <w:r>
        <w:t xml:space="preserve"> practices to ensure rapid, incremental delivery while maintaining quality.</w:t>
      </w:r>
    </w:p>
    <w:p w14:paraId="6FDA6DB4" w14:textId="77777777" w:rsidR="00972286" w:rsidRDefault="00000000">
      <w:pPr>
        <w:pStyle w:val="BodyText"/>
      </w:pPr>
      <w:r>
        <w:rPr>
          <w:b/>
          <w:bCs/>
        </w:rPr>
        <w:t>Key Methodology Components:</w:t>
      </w:r>
    </w:p>
    <w:p w14:paraId="29AF7E4A" w14:textId="77777777" w:rsidR="00972286" w:rsidRDefault="00000000">
      <w:pPr>
        <w:pStyle w:val="BodyText"/>
      </w:pPr>
      <w:r>
        <w:rPr>
          <w:b/>
          <w:bCs/>
        </w:rPr>
        <w:t>1. Sprint Structure (6 sprints × 2 weeks)</w:t>
      </w:r>
      <w:r>
        <w:t xml:space="preserve"> - Sprint Planning: Define sprint goals and user stories (Monday Week 1 of sprint) - Daily Standups: 15-minute sync meetings - Sprint Review: Demo working functionality to Dubai Chambers (Friday Week 2) - Sprint Retrospective: Team improvement discussions - Continuous deployment to staging environment</w:t>
      </w:r>
    </w:p>
    <w:p w14:paraId="4C8CA5F0" w14:textId="77777777" w:rsidR="00972286" w:rsidRDefault="00000000">
      <w:pPr>
        <w:pStyle w:val="BodyText"/>
      </w:pPr>
      <w:r>
        <w:rPr>
          <w:b/>
          <w:bCs/>
        </w:rPr>
        <w:t>2. Parallel Track Development</w:t>
      </w:r>
      <w:r>
        <w:t xml:space="preserve"> - </w:t>
      </w:r>
      <w:r>
        <w:rPr>
          <w:b/>
          <w:bCs/>
        </w:rPr>
        <w:t>Track A (Weeks 1-6):</w:t>
      </w:r>
      <w:r>
        <w:t xml:space="preserve"> Frontend UI/UX + AI chat interface - </w:t>
      </w:r>
      <w:r>
        <w:rPr>
          <w:b/>
          <w:bCs/>
        </w:rPr>
        <w:t>Track B (Weeks 1-6):</w:t>
      </w:r>
      <w:r>
        <w:t xml:space="preserve"> Backend services + database architecture - </w:t>
      </w:r>
      <w:r>
        <w:rPr>
          <w:b/>
          <w:bCs/>
        </w:rPr>
        <w:t>Track C (Weeks 3-8):</w:t>
      </w:r>
      <w:r>
        <w:t xml:space="preserve"> AI LLM integration + query engine - </w:t>
      </w:r>
      <w:r>
        <w:rPr>
          <w:b/>
          <w:bCs/>
        </w:rPr>
        <w:t>Track D (Weeks 7-12):</w:t>
      </w:r>
      <w:r>
        <w:t xml:space="preserve"> Integration, testing, refinement</w:t>
      </w:r>
    </w:p>
    <w:p w14:paraId="4AC6C5D9" w14:textId="77777777" w:rsidR="00972286" w:rsidRDefault="00000000">
      <w:pPr>
        <w:pStyle w:val="BodyText"/>
      </w:pPr>
      <w:r>
        <w:rPr>
          <w:b/>
          <w:bCs/>
        </w:rPr>
        <w:t>3. Risk-First Approach</w:t>
      </w:r>
      <w:r>
        <w:t xml:space="preserve"> - Address highest technical risks first (AI integration, Azure AD B2C) - Early proof-of-concept for conversational AI (Week 2-3) - Continuous integration testing to catch issues early</w:t>
      </w:r>
    </w:p>
    <w:p w14:paraId="46A0F19E" w14:textId="77777777" w:rsidR="00972286" w:rsidRDefault="00000000">
      <w:pPr>
        <w:pStyle w:val="Heading3"/>
      </w:pPr>
      <w:bookmarkStart w:id="13" w:name="execution-strategy"/>
      <w:bookmarkEnd w:id="12"/>
      <w:r>
        <w:t>Execution Strategy</w:t>
      </w:r>
    </w:p>
    <w:p w14:paraId="276227CC" w14:textId="77777777" w:rsidR="00972286" w:rsidRDefault="00000000">
      <w:pPr>
        <w:pStyle w:val="FirstParagraph"/>
      </w:pPr>
      <w:r>
        <w:rPr>
          <w:b/>
          <w:bCs/>
        </w:rPr>
        <w:t>Microsoft AI Platform Adoption Approach:</w:t>
      </w:r>
    </w:p>
    <w:p w14:paraId="7B9D7813" w14:textId="77777777" w:rsidR="00972286" w:rsidRDefault="00000000">
      <w:pPr>
        <w:pStyle w:val="BodyText"/>
      </w:pPr>
      <w:r>
        <w:t xml:space="preserve">Dubai Reach will leverage a </w:t>
      </w:r>
      <w:r>
        <w:rPr>
          <w:b/>
          <w:bCs/>
        </w:rPr>
        <w:t>phased Microsoft platform adoption strategy</w:t>
      </w:r>
      <w:r>
        <w:t xml:space="preserve"> to balance speed-to-market with advanced capabilities:</w:t>
      </w:r>
    </w:p>
    <w:p w14:paraId="63146F3B" w14:textId="77777777" w:rsidR="00972286" w:rsidRDefault="00000000">
      <w:pPr>
        <w:pStyle w:val="BodyText"/>
      </w:pPr>
      <w:r>
        <w:rPr>
          <w:b/>
          <w:bCs/>
        </w:rPr>
        <w:t>Phase 1 MVP (Weeks 1-12): Copilot Studio + Azure AI Search</w:t>
      </w:r>
      <w:r>
        <w:t xml:space="preserve"> - </w:t>
      </w:r>
      <w:r>
        <w:rPr>
          <w:b/>
          <w:bCs/>
        </w:rPr>
        <w:t>Focus:</w:t>
      </w:r>
      <w:r>
        <w:t xml:space="preserve"> Conversational search capability with managed Microsoft services - </w:t>
      </w:r>
      <w:r>
        <w:rPr>
          <w:b/>
          <w:bCs/>
        </w:rPr>
        <w:t>Components:</w:t>
      </w:r>
      <w:r>
        <w:t xml:space="preserve"> - Copilot Studio for conversational UI (Arabic &amp; English NLU+) - Azure AI Search for semantic supplier matching - Azure OpenAI Service (GPT-4/GPT-5) for answer generation - PostgreSQL for supplier data persistence - Azure AD B2C for authentication - </w:t>
      </w:r>
      <w:r>
        <w:rPr>
          <w:b/>
          <w:bCs/>
        </w:rPr>
        <w:t>Team:</w:t>
      </w:r>
      <w:r>
        <w:t xml:space="preserve"> 2 developers + 1 Copilot Studio maker + minimal ML expertise - </w:t>
      </w:r>
      <w:r>
        <w:rPr>
          <w:b/>
          <w:bCs/>
        </w:rPr>
        <w:t>Timeline:</w:t>
      </w:r>
      <w:r>
        <w:t xml:space="preserve"> 8-10 weeks to functional conversational search - </w:t>
      </w:r>
      <w:r>
        <w:rPr>
          <w:b/>
          <w:bCs/>
        </w:rPr>
        <w:t>Cost:</w:t>
      </w:r>
      <w:r>
        <w:t xml:space="preserve"> ~$1,000-2,000/month operational</w:t>
      </w:r>
    </w:p>
    <w:p w14:paraId="21FC0DB7" w14:textId="77777777" w:rsidR="00972286" w:rsidRDefault="00000000">
      <w:pPr>
        <w:pStyle w:val="BodyText"/>
      </w:pPr>
      <w:r>
        <w:rPr>
          <w:b/>
          <w:bCs/>
        </w:rPr>
        <w:t>Phase 2 Enhancement (Months 4-9): Add Azure AI Foundry</w:t>
      </w:r>
      <w:r>
        <w:t xml:space="preserve"> - </w:t>
      </w:r>
      <w:r>
        <w:rPr>
          <w:b/>
          <w:bCs/>
        </w:rPr>
        <w:t>Focus:</w:t>
      </w:r>
      <w:r>
        <w:t xml:space="preserve"> Advanced personalization and multi-agent workflows - </w:t>
      </w:r>
      <w:r>
        <w:rPr>
          <w:b/>
          <w:bCs/>
        </w:rPr>
        <w:t>Additional Components:</w:t>
      </w:r>
      <w:r>
        <w:t xml:space="preserve"> - Azure AI Foundry Agent Service for custom orchestration - Multi-agent system (Discovery, RFP, Comparison agents) - Custom supplier recommendation engine (ML-based ranking) - Voice Live API integration for phone support - External AI partner enrichment integration - </w:t>
      </w:r>
      <w:r>
        <w:rPr>
          <w:b/>
          <w:bCs/>
        </w:rPr>
        <w:t>Additional Team:</w:t>
      </w:r>
      <w:r>
        <w:t xml:space="preserve"> +1 ML engineer for Azure AI Foundry - </w:t>
      </w:r>
      <w:r>
        <w:rPr>
          <w:b/>
          <w:bCs/>
        </w:rPr>
        <w:t>Additional Cost:</w:t>
      </w:r>
      <w:r>
        <w:t xml:space="preserve"> ~$1,500-2,800/month operational</w:t>
      </w:r>
    </w:p>
    <w:p w14:paraId="5DA6F2CE" w14:textId="77777777" w:rsidR="00972286" w:rsidRDefault="00000000">
      <w:pPr>
        <w:pStyle w:val="BodyText"/>
      </w:pPr>
      <w:r>
        <w:rPr>
          <w:b/>
          <w:bCs/>
        </w:rPr>
        <w:t>Rationale for Phased Approach:</w:t>
      </w:r>
      <w:r>
        <w:t xml:space="preserve"> - </w:t>
      </w:r>
      <w:r>
        <w:rPr>
          <w:b/>
          <w:bCs/>
        </w:rPr>
        <w:t>Validates search quality early:</w:t>
      </w:r>
      <w:r>
        <w:t xml:space="preserve"> Week 2-3 POC with Copilot Studio proves Arabic NLU and search relevance before committing to full architecture - </w:t>
      </w:r>
      <w:r>
        <w:rPr>
          <w:b/>
          <w:bCs/>
        </w:rPr>
        <w:t>Meets 12-week MVP timeline:</w:t>
      </w:r>
      <w:r>
        <w:t xml:space="preserve"> Copilot Studio’s low-code platform enables faster MVP than custom conversational AI - </w:t>
      </w:r>
      <w:r>
        <w:rPr>
          <w:b/>
          <w:bCs/>
        </w:rPr>
        <w:t>De-risks AI quality:</w:t>
      </w:r>
      <w:r>
        <w:t xml:space="preserve"> Prove core search works </w:t>
      </w:r>
      <w:r>
        <w:lastRenderedPageBreak/>
        <w:t xml:space="preserve">before investing in advanced Azure AI Foundry features - </w:t>
      </w:r>
      <w:r>
        <w:rPr>
          <w:b/>
          <w:bCs/>
        </w:rPr>
        <w:t>Optimizes TCO:</w:t>
      </w:r>
      <w:r>
        <w:t xml:space="preserve"> Start with managed services ($1,000-2,000/month) vs. full custom development ($200K-500K upfront) - </w:t>
      </w:r>
      <w:r>
        <w:rPr>
          <w:b/>
          <w:bCs/>
        </w:rPr>
        <w:t>Enables iteration:</w:t>
      </w:r>
      <w:r>
        <w:t xml:space="preserve"> Phase 1 feedback informs Phase 2 enhancement priorities</w:t>
      </w:r>
    </w:p>
    <w:p w14:paraId="68BDB40E" w14:textId="77777777" w:rsidR="00972286" w:rsidRDefault="00000000">
      <w:pPr>
        <w:pStyle w:val="BodyText"/>
      </w:pPr>
      <w:r>
        <w:rPr>
          <w:b/>
          <w:bCs/>
        </w:rPr>
        <w:t>Phase 1: Foundation &amp; Discovery (Weeks 1-2)</w:t>
      </w:r>
    </w:p>
    <w:p w14:paraId="50B17A84" w14:textId="77777777" w:rsidR="00972286" w:rsidRDefault="00000000">
      <w:pPr>
        <w:pStyle w:val="BodyText"/>
      </w:pPr>
      <w:r>
        <w:rPr>
          <w:b/>
          <w:bCs/>
        </w:rPr>
        <w:t>Focus:</w:t>
      </w:r>
      <w:r>
        <w:t xml:space="preserve"> Architecture validation and technical foundation</w:t>
      </w:r>
    </w:p>
    <w:p w14:paraId="43B5F657" w14:textId="77777777" w:rsidR="00972286" w:rsidRDefault="00000000">
      <w:pPr>
        <w:pStyle w:val="Compact"/>
        <w:numPr>
          <w:ilvl w:val="0"/>
          <w:numId w:val="2"/>
        </w:numPr>
      </w:pPr>
      <w:r>
        <w:t>Week 1: Project kickoff, Azure environment setup, team onboarding</w:t>
      </w:r>
    </w:p>
    <w:p w14:paraId="36B84006" w14:textId="77777777" w:rsidR="00972286" w:rsidRDefault="00000000">
      <w:pPr>
        <w:pStyle w:val="Compact"/>
        <w:numPr>
          <w:ilvl w:val="0"/>
          <w:numId w:val="2"/>
        </w:numPr>
      </w:pPr>
      <w:r>
        <w:t>Week 1-2: Microsoft platform architecture design (Copilot Studio + Azure AI Search integration)</w:t>
      </w:r>
    </w:p>
    <w:p w14:paraId="557CE68B" w14:textId="77777777" w:rsidR="00972286" w:rsidRDefault="00000000">
      <w:pPr>
        <w:pStyle w:val="Compact"/>
        <w:numPr>
          <w:ilvl w:val="0"/>
          <w:numId w:val="2"/>
        </w:numPr>
      </w:pPr>
      <w:r>
        <w:t>Week 2: Copilot Studio POC with Arabic NLU testing</w:t>
      </w:r>
    </w:p>
    <w:p w14:paraId="33A53D76" w14:textId="77777777" w:rsidR="00972286" w:rsidRDefault="00000000">
      <w:pPr>
        <w:pStyle w:val="Compact"/>
        <w:numPr>
          <w:ilvl w:val="0"/>
          <w:numId w:val="2"/>
        </w:numPr>
      </w:pPr>
      <w:r>
        <w:t>Week 2: Azure AI Search index design and PostgreSQL connector setup</w:t>
      </w:r>
    </w:p>
    <w:p w14:paraId="65339EF9" w14:textId="77777777" w:rsidR="00972286" w:rsidRDefault="00000000">
      <w:pPr>
        <w:pStyle w:val="Compact"/>
        <w:numPr>
          <w:ilvl w:val="0"/>
          <w:numId w:val="2"/>
        </w:numPr>
      </w:pPr>
      <w:r>
        <w:t>Week 2: Database schema design</w:t>
      </w:r>
    </w:p>
    <w:p w14:paraId="08669EC3" w14:textId="77777777" w:rsidR="00972286" w:rsidRDefault="00000000">
      <w:pPr>
        <w:pStyle w:val="Compact"/>
        <w:numPr>
          <w:ilvl w:val="0"/>
          <w:numId w:val="2"/>
        </w:numPr>
      </w:pPr>
      <w:r>
        <w:t>Deliverable: Approved technical architecture document with Microsoft platform integration patterns</w:t>
      </w:r>
    </w:p>
    <w:p w14:paraId="63E54C52" w14:textId="77777777" w:rsidR="00972286" w:rsidRDefault="00000000">
      <w:pPr>
        <w:pStyle w:val="FirstParagraph"/>
      </w:pPr>
      <w:r>
        <w:rPr>
          <w:b/>
          <w:bCs/>
        </w:rPr>
        <w:t>Phase 2: Core Development (Weeks 3-6)</w:t>
      </w:r>
    </w:p>
    <w:p w14:paraId="6EADC971" w14:textId="77777777" w:rsidR="00972286" w:rsidRDefault="00000000">
      <w:pPr>
        <w:pStyle w:val="BodyText"/>
      </w:pPr>
      <w:r>
        <w:rPr>
          <w:b/>
          <w:bCs/>
        </w:rPr>
        <w:t>Focus:</w:t>
      </w:r>
      <w:r>
        <w:t xml:space="preserve"> Parallel development of frontend and backend components</w:t>
      </w:r>
    </w:p>
    <w:p w14:paraId="1C15E439" w14:textId="77777777" w:rsidR="00972286" w:rsidRDefault="00000000">
      <w:pPr>
        <w:pStyle w:val="BodyText"/>
      </w:pPr>
      <w:r>
        <w:rPr>
          <w:i/>
          <w:iCs/>
        </w:rPr>
        <w:t>Frontend Track:</w:t>
      </w:r>
      <w:r>
        <w:t xml:space="preserve"> - Responsive web application framework setup - Conversational AI chat interface (Arabic/English) - Search results display and supplier profiles - User authentication flow (Azure AD B2C)</w:t>
      </w:r>
    </w:p>
    <w:p w14:paraId="0EE10F0A" w14:textId="77777777" w:rsidR="00972286" w:rsidRDefault="00000000">
      <w:pPr>
        <w:pStyle w:val="BodyText"/>
      </w:pPr>
      <w:r>
        <w:rPr>
          <w:i/>
          <w:iCs/>
        </w:rPr>
        <w:t>Backend Track:</w:t>
      </w:r>
      <w:r>
        <w:t xml:space="preserve"> - API Gateway implementation - Supplier Service development - PostgreSQL database setup - Azure AD B2C integration - Query Engine development</w:t>
      </w:r>
    </w:p>
    <w:p w14:paraId="6B0AAC2D" w14:textId="77777777" w:rsidR="00972286" w:rsidRDefault="00000000">
      <w:pPr>
        <w:pStyle w:val="BodyText"/>
      </w:pPr>
      <w:r>
        <w:rPr>
          <w:i/>
          <w:iCs/>
        </w:rPr>
        <w:t>AI Track:</w:t>
      </w:r>
      <w:r>
        <w:t xml:space="preserve"> - AI LLM service integration - Natural language processing logic - Query intent recognition - Supplier matching algorithm</w:t>
      </w:r>
    </w:p>
    <w:p w14:paraId="137C275F" w14:textId="77777777" w:rsidR="00972286" w:rsidRDefault="00000000">
      <w:pPr>
        <w:pStyle w:val="BodyText"/>
      </w:pPr>
      <w:r>
        <w:rPr>
          <w:b/>
          <w:bCs/>
        </w:rPr>
        <w:t>Phase 3: Integration &amp; Enhancement (Weeks 7-9)</w:t>
      </w:r>
    </w:p>
    <w:p w14:paraId="1CFF2614" w14:textId="77777777" w:rsidR="00972286" w:rsidRDefault="00000000">
      <w:pPr>
        <w:pStyle w:val="BodyText"/>
      </w:pPr>
      <w:r>
        <w:rPr>
          <w:b/>
          <w:bCs/>
        </w:rPr>
        <w:t>Focus:</w:t>
      </w:r>
      <w:r>
        <w:t xml:space="preserve"> Component integration and feature completion</w:t>
      </w:r>
    </w:p>
    <w:p w14:paraId="03649A72" w14:textId="77777777" w:rsidR="00972286" w:rsidRDefault="00000000">
      <w:pPr>
        <w:pStyle w:val="Compact"/>
        <w:numPr>
          <w:ilvl w:val="0"/>
          <w:numId w:val="3"/>
        </w:numPr>
      </w:pPr>
      <w:r>
        <w:t>API integration between frontend and backend</w:t>
      </w:r>
    </w:p>
    <w:p w14:paraId="4585BE56" w14:textId="77777777" w:rsidR="00972286" w:rsidRDefault="00000000">
      <w:pPr>
        <w:pStyle w:val="Compact"/>
        <w:numPr>
          <w:ilvl w:val="0"/>
          <w:numId w:val="3"/>
        </w:numPr>
      </w:pPr>
      <w:r>
        <w:t>AI search functionality end-to-end testing</w:t>
      </w:r>
    </w:p>
    <w:p w14:paraId="36E3C88D" w14:textId="77777777" w:rsidR="00972286" w:rsidRDefault="00000000">
      <w:pPr>
        <w:pStyle w:val="Compact"/>
        <w:numPr>
          <w:ilvl w:val="0"/>
          <w:numId w:val="3"/>
        </w:numPr>
      </w:pPr>
      <w:r>
        <w:t>Meeting booking implementation</w:t>
      </w:r>
    </w:p>
    <w:p w14:paraId="5B91A4DC" w14:textId="77777777" w:rsidR="00972286" w:rsidRDefault="00000000">
      <w:pPr>
        <w:pStyle w:val="Compact"/>
        <w:numPr>
          <w:ilvl w:val="0"/>
          <w:numId w:val="3"/>
        </w:numPr>
      </w:pPr>
      <w:r>
        <w:t>Supplier shortlist functionality</w:t>
      </w:r>
    </w:p>
    <w:p w14:paraId="7D6E6B61" w14:textId="77777777" w:rsidR="00972286" w:rsidRDefault="00000000">
      <w:pPr>
        <w:pStyle w:val="Compact"/>
        <w:numPr>
          <w:ilvl w:val="0"/>
          <w:numId w:val="3"/>
        </w:numPr>
      </w:pPr>
      <w:r>
        <w:t>RFP partner integration</w:t>
      </w:r>
    </w:p>
    <w:p w14:paraId="101A51D1" w14:textId="77777777" w:rsidR="00972286" w:rsidRDefault="00000000">
      <w:pPr>
        <w:pStyle w:val="Compact"/>
        <w:numPr>
          <w:ilvl w:val="0"/>
          <w:numId w:val="3"/>
        </w:numPr>
      </w:pPr>
      <w:r>
        <w:t>Performance optimization</w:t>
      </w:r>
    </w:p>
    <w:p w14:paraId="5CC16FDA" w14:textId="77777777" w:rsidR="00972286" w:rsidRDefault="00000000">
      <w:pPr>
        <w:pStyle w:val="Compact"/>
        <w:numPr>
          <w:ilvl w:val="0"/>
          <w:numId w:val="3"/>
        </w:numPr>
      </w:pPr>
      <w:r>
        <w:t>Security hardening</w:t>
      </w:r>
    </w:p>
    <w:p w14:paraId="03ECEF7E" w14:textId="77777777" w:rsidR="00972286" w:rsidRDefault="00000000">
      <w:pPr>
        <w:pStyle w:val="FirstParagraph"/>
      </w:pPr>
      <w:r>
        <w:rPr>
          <w:b/>
          <w:bCs/>
        </w:rPr>
        <w:t>Phase 4: Testing &amp; Launch Preparation (Weeks 10-12)</w:t>
      </w:r>
    </w:p>
    <w:p w14:paraId="33AC5A77" w14:textId="77777777" w:rsidR="00972286" w:rsidRDefault="00000000">
      <w:pPr>
        <w:pStyle w:val="BodyText"/>
      </w:pPr>
      <w:r>
        <w:rPr>
          <w:b/>
          <w:bCs/>
        </w:rPr>
        <w:t>Focus:</w:t>
      </w:r>
      <w:r>
        <w:t xml:space="preserve"> Quality assurance, member onboarding, and production readiness</w:t>
      </w:r>
    </w:p>
    <w:p w14:paraId="761748B7" w14:textId="77777777" w:rsidR="00972286" w:rsidRDefault="00000000">
      <w:pPr>
        <w:pStyle w:val="Compact"/>
        <w:numPr>
          <w:ilvl w:val="0"/>
          <w:numId w:val="4"/>
        </w:numPr>
      </w:pPr>
      <w:r>
        <w:lastRenderedPageBreak/>
        <w:t>Week 10: Alpha testing with Dubai Chambers team</w:t>
      </w:r>
    </w:p>
    <w:p w14:paraId="764D8B3D" w14:textId="77777777" w:rsidR="00972286" w:rsidRDefault="00000000">
      <w:pPr>
        <w:pStyle w:val="Compact"/>
        <w:numPr>
          <w:ilvl w:val="0"/>
          <w:numId w:val="4"/>
        </w:numPr>
      </w:pPr>
      <w:r>
        <w:t>Week 10-11: User acceptance testing with select members</w:t>
      </w:r>
    </w:p>
    <w:p w14:paraId="17E39F9E" w14:textId="77777777" w:rsidR="00972286" w:rsidRDefault="00000000">
      <w:pPr>
        <w:pStyle w:val="Compact"/>
        <w:numPr>
          <w:ilvl w:val="0"/>
          <w:numId w:val="4"/>
        </w:numPr>
      </w:pPr>
      <w:r>
        <w:t>Week 11: Initial member batch onboarding (≥30% target)</w:t>
      </w:r>
    </w:p>
    <w:p w14:paraId="126F3F00" w14:textId="77777777" w:rsidR="00972286" w:rsidRDefault="00000000">
      <w:pPr>
        <w:pStyle w:val="Compact"/>
        <w:numPr>
          <w:ilvl w:val="0"/>
          <w:numId w:val="4"/>
        </w:numPr>
      </w:pPr>
      <w:r>
        <w:t>Week 11: Documentation completion</w:t>
      </w:r>
    </w:p>
    <w:p w14:paraId="50D0AB3B" w14:textId="77777777" w:rsidR="00972286" w:rsidRDefault="00000000">
      <w:pPr>
        <w:pStyle w:val="Compact"/>
        <w:numPr>
          <w:ilvl w:val="0"/>
          <w:numId w:val="4"/>
        </w:numPr>
      </w:pPr>
      <w:r>
        <w:t>Week 11-12: Bug fixes and refinement</w:t>
      </w:r>
    </w:p>
    <w:p w14:paraId="7045D42B" w14:textId="77777777" w:rsidR="00972286" w:rsidRDefault="00000000">
      <w:pPr>
        <w:pStyle w:val="Compact"/>
        <w:numPr>
          <w:ilvl w:val="0"/>
          <w:numId w:val="4"/>
        </w:numPr>
      </w:pPr>
      <w:r>
        <w:t>Week 12: Production deployment and go-live</w:t>
      </w:r>
    </w:p>
    <w:p w14:paraId="41E95860" w14:textId="77777777" w:rsidR="00972286" w:rsidRDefault="00000000">
      <w:pPr>
        <w:pStyle w:val="Compact"/>
        <w:numPr>
          <w:ilvl w:val="0"/>
          <w:numId w:val="4"/>
        </w:numPr>
      </w:pPr>
      <w:r>
        <w:t>Week 12: Training and handover</w:t>
      </w:r>
    </w:p>
    <w:p w14:paraId="2FF04427" w14:textId="77777777" w:rsidR="00972286" w:rsidRDefault="00000000">
      <w:pPr>
        <w:pStyle w:val="Heading3"/>
      </w:pPr>
      <w:bookmarkStart w:id="14" w:name="key-processes"/>
      <w:bookmarkEnd w:id="13"/>
      <w:r>
        <w:t>Key Processes</w:t>
      </w:r>
    </w:p>
    <w:p w14:paraId="2F734783" w14:textId="77777777" w:rsidR="00972286" w:rsidRDefault="00000000">
      <w:pPr>
        <w:pStyle w:val="FirstParagraph"/>
      </w:pPr>
      <w:r>
        <w:rPr>
          <w:b/>
          <w:bCs/>
        </w:rPr>
        <w:t>Decision-Making:</w:t>
      </w:r>
      <w:r>
        <w:t xml:space="preserve"> - </w:t>
      </w:r>
      <w:r>
        <w:rPr>
          <w:b/>
          <w:bCs/>
        </w:rPr>
        <w:t>Weekly Steering Committee:</w:t>
      </w:r>
      <w:r>
        <w:t xml:space="preserve"> Dubai Chambers Product Owner + Development Partner PM - Review progress against milestones - Address blockers and risks - Approve scope adjustments (within MVP bounds)</w:t>
      </w:r>
    </w:p>
    <w:p w14:paraId="748B4108" w14:textId="77777777" w:rsidR="00972286" w:rsidRDefault="00000000">
      <w:pPr>
        <w:pStyle w:val="Compact"/>
        <w:numPr>
          <w:ilvl w:val="0"/>
          <w:numId w:val="5"/>
        </w:numPr>
      </w:pPr>
      <w:r>
        <w:rPr>
          <w:b/>
          <w:bCs/>
        </w:rPr>
        <w:t>Technical Decisions:</w:t>
      </w:r>
      <w:r>
        <w:t xml:space="preserve"> Development Partner Technical Lead with Dubai Chambers IT consultation</w:t>
      </w:r>
    </w:p>
    <w:p w14:paraId="1D4AC4F2" w14:textId="77777777" w:rsidR="00972286" w:rsidRDefault="00000000">
      <w:pPr>
        <w:pStyle w:val="Compact"/>
        <w:numPr>
          <w:ilvl w:val="0"/>
          <w:numId w:val="5"/>
        </w:numPr>
      </w:pPr>
      <w:r>
        <w:rPr>
          <w:b/>
          <w:bCs/>
        </w:rPr>
        <w:t>Emergency Decisions:</w:t>
      </w:r>
      <w:r>
        <w:t xml:space="preserve"> Product Owner empowered for rapid decisions with 24-hour notification to stakeholders</w:t>
      </w:r>
    </w:p>
    <w:p w14:paraId="5872471D" w14:textId="77777777" w:rsidR="00972286" w:rsidRDefault="00000000">
      <w:pPr>
        <w:pStyle w:val="FirstParagraph"/>
      </w:pPr>
      <w:r>
        <w:rPr>
          <w:b/>
          <w:bCs/>
        </w:rPr>
        <w:t>Communication and Reporting:</w:t>
      </w:r>
    </w:p>
    <w:p w14:paraId="331EFD27" w14:textId="77777777" w:rsidR="00972286" w:rsidRDefault="00000000">
      <w:pPr>
        <w:pStyle w:val="BodyText"/>
      </w:pPr>
      <w:r>
        <w:rPr>
          <w:i/>
          <w:iCs/>
        </w:rPr>
        <w:t>Daily:</w:t>
      </w:r>
      <w:r>
        <w:t xml:space="preserve"> - Development team standups (15 min) - Slack/Teams channel for asynchronous updates</w:t>
      </w:r>
    </w:p>
    <w:p w14:paraId="46E27DEF" w14:textId="77777777" w:rsidR="00972286" w:rsidRDefault="00000000">
      <w:pPr>
        <w:pStyle w:val="BodyText"/>
      </w:pPr>
      <w:r>
        <w:rPr>
          <w:i/>
          <w:iCs/>
        </w:rPr>
        <w:t>Weekly:</w:t>
      </w:r>
      <w:r>
        <w:t xml:space="preserve"> - Sprint review and demo (Friday afternoon, 1 hour) - Steering committee meeting (Monday morning, 30 min) - Written status report highlighting progress, risks, next steps</w:t>
      </w:r>
    </w:p>
    <w:p w14:paraId="7A061F93" w14:textId="77777777" w:rsidR="00972286" w:rsidRDefault="00000000">
      <w:pPr>
        <w:pStyle w:val="BodyText"/>
      </w:pPr>
      <w:r>
        <w:rPr>
          <w:i/>
          <w:iCs/>
        </w:rPr>
        <w:t>Bi-Weekly:</w:t>
      </w:r>
      <w:r>
        <w:t xml:space="preserve"> - Sprint retrospective (team improvement session) - Executive stakeholder briefing (optional, as requested)</w:t>
      </w:r>
    </w:p>
    <w:p w14:paraId="57F63DDE" w14:textId="77777777" w:rsidR="00972286" w:rsidRDefault="00000000">
      <w:pPr>
        <w:pStyle w:val="BodyText"/>
      </w:pPr>
      <w:r>
        <w:rPr>
          <w:i/>
          <w:iCs/>
        </w:rPr>
        <w:t>Ad-Hoc:</w:t>
      </w:r>
      <w:r>
        <w:t xml:space="preserve"> - Technical deep-dives as needed - User feedback sessions during UAT</w:t>
      </w:r>
    </w:p>
    <w:p w14:paraId="1CB0440B" w14:textId="77777777" w:rsidR="00972286" w:rsidRDefault="00000000">
      <w:pPr>
        <w:pStyle w:val="BodyText"/>
      </w:pPr>
      <w:r>
        <w:rPr>
          <w:b/>
          <w:bCs/>
        </w:rPr>
        <w:t>Quality Assurance:</w:t>
      </w:r>
    </w:p>
    <w:p w14:paraId="312F1E08" w14:textId="77777777" w:rsidR="00972286" w:rsidRDefault="00000000">
      <w:pPr>
        <w:pStyle w:val="BodyText"/>
      </w:pPr>
      <w:r>
        <w:rPr>
          <w:i/>
          <w:iCs/>
        </w:rPr>
        <w:t>Continuous Quality Practices:</w:t>
      </w:r>
      <w:r>
        <w:t xml:space="preserve"> - Code reviews required for all pull requests - Automated unit testing (target: 80% code coverage) - Automated integration testing for API endpoints - Daily builds and automated deployment to staging</w:t>
      </w:r>
    </w:p>
    <w:p w14:paraId="779FF00B" w14:textId="77777777" w:rsidR="00972286" w:rsidRDefault="00000000">
      <w:pPr>
        <w:pStyle w:val="BodyText"/>
      </w:pPr>
      <w:r>
        <w:rPr>
          <w:i/>
          <w:iCs/>
        </w:rPr>
        <w:t>Formal Testing Phases:</w:t>
      </w:r>
      <w:r>
        <w:t xml:space="preserve"> - Sprint-level testing (end of each 2-week sprint) - Integration testing (Weeks 7-9) - Performance testing (Week 9) - Security testing (Week 9) - User acceptance testing (Weeks 10-11) - Regression testing (Week 11-12)</w:t>
      </w:r>
    </w:p>
    <w:p w14:paraId="4DC8DFB7" w14:textId="77777777" w:rsidR="00972286" w:rsidRDefault="00000000">
      <w:pPr>
        <w:pStyle w:val="BodyText"/>
      </w:pPr>
      <w:r>
        <w:rPr>
          <w:b/>
          <w:bCs/>
        </w:rPr>
        <w:t>Risk Management:</w:t>
      </w:r>
    </w:p>
    <w:p w14:paraId="2E3B43C7" w14:textId="77777777" w:rsidR="00972286" w:rsidRDefault="00000000">
      <w:pPr>
        <w:pStyle w:val="BodyText"/>
      </w:pPr>
      <w:r>
        <w:rPr>
          <w:i/>
          <w:iCs/>
        </w:rPr>
        <w:t>Weekly Risk Review:</w:t>
      </w:r>
      <w:r>
        <w:t xml:space="preserve"> - Identify new risks - Update risk register - Implement mitigation strategies - Escalate critical risks to steering committee</w:t>
      </w:r>
    </w:p>
    <w:p w14:paraId="32A3EA08" w14:textId="77777777" w:rsidR="00972286" w:rsidRDefault="00000000">
      <w:pPr>
        <w:pStyle w:val="BodyText"/>
      </w:pPr>
      <w:r>
        <w:rPr>
          <w:i/>
          <w:iCs/>
        </w:rPr>
        <w:lastRenderedPageBreak/>
        <w:t>Key Risk Areas:</w:t>
      </w:r>
      <w:r>
        <w:t xml:space="preserve"> - AI search quality and relevance - Azure AD B2C integration complexity - External partner dependencies (AI agent, RFP service) - Performance and scalability - Timeline compression - Member onboarding adoption</w:t>
      </w:r>
    </w:p>
    <w:p w14:paraId="55560C59" w14:textId="77777777" w:rsidR="00972286" w:rsidRDefault="00000000">
      <w:pPr>
        <w:pStyle w:val="Heading3"/>
      </w:pPr>
      <w:bookmarkStart w:id="15" w:name="resource-strategy"/>
      <w:bookmarkEnd w:id="14"/>
      <w:r>
        <w:t>Resource Strategy</w:t>
      </w:r>
    </w:p>
    <w:p w14:paraId="61248B32" w14:textId="77777777" w:rsidR="00972286" w:rsidRDefault="00000000">
      <w:pPr>
        <w:pStyle w:val="FirstParagraph"/>
      </w:pPr>
      <w:r>
        <w:rPr>
          <w:b/>
          <w:bCs/>
        </w:rPr>
        <w:t>Team Structure:</w:t>
      </w:r>
    </w:p>
    <w:p w14:paraId="51FCE756" w14:textId="77777777" w:rsidR="00972286" w:rsidRDefault="00000000">
      <w:pPr>
        <w:pStyle w:val="BodyText"/>
      </w:pPr>
      <w:r>
        <w:rPr>
          <w:i/>
          <w:iCs/>
        </w:rPr>
        <w:t>Core Development Team:</w:t>
      </w:r>
      <w:r>
        <w:t xml:space="preserve"> - </w:t>
      </w:r>
      <w:r>
        <w:rPr>
          <w:b/>
          <w:bCs/>
        </w:rPr>
        <w:t>Project Manager (1 FTE)</w:t>
      </w:r>
      <w:r>
        <w:t xml:space="preserve"> - Overall delivery, stakeholder management, risk mitigation - </w:t>
      </w:r>
      <w:r>
        <w:rPr>
          <w:b/>
          <w:bCs/>
        </w:rPr>
        <w:t>Technical Lead/Architect (1 FTE)</w:t>
      </w:r>
      <w:r>
        <w:t xml:space="preserve"> - Technical direction, architecture decisions, code quality - </w:t>
      </w:r>
      <w:r>
        <w:rPr>
          <w:b/>
          <w:bCs/>
        </w:rPr>
        <w:t>Frontend Developers (2 FTE)</w:t>
      </w:r>
      <w:r>
        <w:t xml:space="preserve"> - React/Vue.js development, UI/UX implementation - </w:t>
      </w:r>
      <w:r>
        <w:rPr>
          <w:b/>
          <w:bCs/>
        </w:rPr>
        <w:t>Backend Developers (2 FTE)</w:t>
      </w:r>
      <w:r>
        <w:t xml:space="preserve"> - API development, database design, microservices - </w:t>
      </w:r>
      <w:r>
        <w:rPr>
          <w:b/>
          <w:bCs/>
        </w:rPr>
        <w:t>Copilot Studio Maker (1 FTE)</w:t>
      </w:r>
      <w:r>
        <w:t xml:space="preserve"> - Conversational design, Azure AI Search configuration, Copilot Studio agent development - </w:t>
      </w:r>
      <w:r>
        <w:rPr>
          <w:b/>
          <w:bCs/>
        </w:rPr>
        <w:t>DevOps Engineer (0.5 FTE)</w:t>
      </w:r>
      <w:r>
        <w:t xml:space="preserve"> - Azure infrastructure, CI/CD pipeline, monitoring - </w:t>
      </w:r>
      <w:r>
        <w:rPr>
          <w:b/>
          <w:bCs/>
        </w:rPr>
        <w:t>QA Engineer (1 FTE)</w:t>
      </w:r>
      <w:r>
        <w:t xml:space="preserve"> - Test planning, automated testing, UAT coordination - </w:t>
      </w:r>
      <w:r>
        <w:rPr>
          <w:b/>
          <w:bCs/>
        </w:rPr>
        <w:t>UI/UX Designer (0.5 FTE)</w:t>
      </w:r>
      <w:r>
        <w:t xml:space="preserve"> - User interface design, prototyping, usability testing</w:t>
      </w:r>
    </w:p>
    <w:p w14:paraId="6E43B6D7" w14:textId="77777777" w:rsidR="00972286" w:rsidRDefault="00000000">
      <w:pPr>
        <w:pStyle w:val="BodyText"/>
      </w:pPr>
      <w:r>
        <w:rPr>
          <w:i/>
          <w:iCs/>
        </w:rPr>
        <w:t>Dubai Chambers Team:</w:t>
      </w:r>
      <w:r>
        <w:t xml:space="preserve"> - </w:t>
      </w:r>
      <w:r>
        <w:rPr>
          <w:b/>
          <w:bCs/>
        </w:rPr>
        <w:t>Product Owner (0.5 FTE)</w:t>
      </w:r>
      <w:r>
        <w:t xml:space="preserve"> - Requirements clarification, priority decisions, UAT coordination - </w:t>
      </w:r>
      <w:r>
        <w:rPr>
          <w:b/>
          <w:bCs/>
        </w:rPr>
        <w:t>IT Technical Advisor (0.25 FTE)</w:t>
      </w:r>
      <w:r>
        <w:t xml:space="preserve"> - Azure infrastructure guidance, security review - </w:t>
      </w:r>
      <w:r>
        <w:rPr>
          <w:b/>
          <w:bCs/>
        </w:rPr>
        <w:t>Member Services Representative (0.25 FTE)</w:t>
      </w:r>
      <w:r>
        <w:t xml:space="preserve"> - Member onboarding, user feedback collection</w:t>
      </w:r>
    </w:p>
    <w:p w14:paraId="36CA45D3" w14:textId="77777777" w:rsidR="00972286" w:rsidRDefault="00000000">
      <w:pPr>
        <w:pStyle w:val="BodyText"/>
      </w:pPr>
      <w:r>
        <w:rPr>
          <w:b/>
          <w:bCs/>
        </w:rPr>
        <w:t>Tools and Technology:</w:t>
      </w:r>
    </w:p>
    <w:p w14:paraId="08E582E7" w14:textId="77777777" w:rsidR="00972286" w:rsidRDefault="00000000">
      <w:pPr>
        <w:pStyle w:val="BodyText"/>
      </w:pPr>
      <w:r>
        <w:rPr>
          <w:i/>
          <w:iCs/>
        </w:rPr>
        <w:t>Marketplace Platform Foundation:</w:t>
      </w:r>
      <w:r>
        <w:t xml:space="preserve"> - </w:t>
      </w:r>
      <w:r>
        <w:rPr>
          <w:b/>
          <w:bCs/>
        </w:rPr>
        <w:t>Sharetribe Web Template</w:t>
      </w:r>
      <w:r>
        <w:t xml:space="preserve"> (self-hosted on Azure App Service) - Node.js/Express server foundation - User management and authentication system - Listing management and search - Messaging and communication - Transaction workflow engine - PostgreSQL database (Sharetribe-managed schema + custom extensions) - </w:t>
      </w:r>
      <w:r>
        <w:rPr>
          <w:b/>
          <w:bCs/>
        </w:rPr>
        <w:t>Sharetribe Integration API</w:t>
      </w:r>
      <w:r>
        <w:t xml:space="preserve"> - Real-time data access for AI services - </w:t>
      </w:r>
      <w:r>
        <w:rPr>
          <w:b/>
          <w:bCs/>
        </w:rPr>
        <w:t>Sharetribe Webhooks</w:t>
      </w:r>
      <w:r>
        <w:t xml:space="preserve"> - Event-driven synchronization triggers - </w:t>
      </w:r>
      <w:r>
        <w:rPr>
          <w:b/>
          <w:bCs/>
        </w:rPr>
        <w:t>Sharetribe JavaScript SDK</w:t>
      </w:r>
      <w:r>
        <w:t xml:space="preserve"> - Integration development toolkit</w:t>
      </w:r>
    </w:p>
    <w:p w14:paraId="67DB83D3" w14:textId="77777777" w:rsidR="00972286" w:rsidRDefault="00000000">
      <w:pPr>
        <w:pStyle w:val="BodyText"/>
      </w:pPr>
      <w:r>
        <w:rPr>
          <w:i/>
          <w:iCs/>
        </w:rPr>
        <w:t>Conversational AI Layer:</w:t>
      </w:r>
      <w:r>
        <w:t xml:space="preserve"> - </w:t>
      </w:r>
      <w:r>
        <w:rPr>
          <w:b/>
          <w:bCs/>
        </w:rPr>
        <w:t>Conversational AI Platform:</w:t>
      </w:r>
      <w:r>
        <w:t xml:space="preserve"> Microsoft Copilot Studio (NLU+, Agent Store, multi-channel) - </w:t>
      </w:r>
      <w:r>
        <w:rPr>
          <w:b/>
          <w:bCs/>
        </w:rPr>
        <w:t>AI Knowledge Base:</w:t>
      </w:r>
      <w:r>
        <w:t xml:space="preserve"> Azure AI Search (semantic search, RAG, vectorization of Sharetribe supplier data) - </w:t>
      </w:r>
      <w:r>
        <w:rPr>
          <w:b/>
          <w:bCs/>
        </w:rPr>
        <w:t>Advanced AI Orchestration:</w:t>
      </w:r>
      <w:r>
        <w:t xml:space="preserve"> Azure AI Foundry (multi-agent workflows, custom LLM orchestration - Phase 2) - </w:t>
      </w:r>
      <w:r>
        <w:rPr>
          <w:b/>
          <w:bCs/>
        </w:rPr>
        <w:t>LLM Services:</w:t>
      </w:r>
      <w:r>
        <w:t xml:space="preserve"> Azure OpenAI Service (GPT-4/GPT-5 for answer generation)</w:t>
      </w:r>
    </w:p>
    <w:p w14:paraId="6B5D206C" w14:textId="77777777" w:rsidR="00972286" w:rsidRDefault="00000000">
      <w:pPr>
        <w:pStyle w:val="BodyText"/>
      </w:pPr>
      <w:r>
        <w:rPr>
          <w:i/>
          <w:iCs/>
        </w:rPr>
        <w:t>Custom Integration Layer:</w:t>
      </w:r>
      <w:r>
        <w:t xml:space="preserve"> - </w:t>
      </w:r>
      <w:r>
        <w:rPr>
          <w:b/>
          <w:bCs/>
        </w:rPr>
        <w:t>Data Synchronization Service:</w:t>
      </w:r>
      <w:r>
        <w:t xml:space="preserve"> Azure Functions (webhook handlers for Sharetribe events) - </w:t>
      </w:r>
      <w:r>
        <w:rPr>
          <w:b/>
          <w:bCs/>
        </w:rPr>
        <w:t>API Integration Service:</w:t>
      </w:r>
      <w:r>
        <w:t xml:space="preserve"> Node.js/Python (Sharetribe Integration API client) - </w:t>
      </w:r>
      <w:r>
        <w:rPr>
          <w:b/>
          <w:bCs/>
        </w:rPr>
        <w:t>Search Indexing Pipeline:</w:t>
      </w:r>
      <w:r>
        <w:t xml:space="preserve"> Azure Functions (Sharetribe data → Azure AI Search) - </w:t>
      </w:r>
      <w:r>
        <w:rPr>
          <w:b/>
          <w:bCs/>
        </w:rPr>
        <w:t>Authentication Integration:</w:t>
      </w:r>
      <w:r>
        <w:t xml:space="preserve"> Azure AD B2C ↔ Sharetribe SSO bridge</w:t>
      </w:r>
    </w:p>
    <w:p w14:paraId="6EB1C937" w14:textId="77777777" w:rsidR="00972286" w:rsidRDefault="00000000">
      <w:pPr>
        <w:pStyle w:val="BodyText"/>
      </w:pPr>
      <w:r>
        <w:rPr>
          <w:i/>
          <w:iCs/>
        </w:rPr>
        <w:t>Infrastructure:</w:t>
      </w:r>
      <w:r>
        <w:t xml:space="preserve"> - </w:t>
      </w:r>
      <w:r>
        <w:rPr>
          <w:b/>
          <w:bCs/>
        </w:rPr>
        <w:t>Cloud Platform:</w:t>
      </w:r>
      <w:r>
        <w:t xml:space="preserve"> Microsoft Azure (unified ecosystem) - </w:t>
      </w:r>
      <w:r>
        <w:rPr>
          <w:b/>
          <w:bCs/>
        </w:rPr>
        <w:t>Sharetribe Hosting:</w:t>
      </w:r>
      <w:r>
        <w:t xml:space="preserve"> Azure App Service (Node.js runtime) - </w:t>
      </w:r>
      <w:r>
        <w:rPr>
          <w:b/>
          <w:bCs/>
        </w:rPr>
        <w:t>Serverless Compute:</w:t>
      </w:r>
      <w:r>
        <w:t xml:space="preserve"> Azure Functions </w:t>
      </w:r>
      <w:r>
        <w:lastRenderedPageBreak/>
        <w:t xml:space="preserve">(webhook processing, data sync) - </w:t>
      </w:r>
      <w:r>
        <w:rPr>
          <w:b/>
          <w:bCs/>
        </w:rPr>
        <w:t>API Management:</w:t>
      </w:r>
      <w:r>
        <w:t xml:space="preserve"> Azure API Management (unified API gateway) - </w:t>
      </w:r>
      <w:r>
        <w:rPr>
          <w:b/>
          <w:bCs/>
        </w:rPr>
        <w:t>Monitoring:</w:t>
      </w:r>
      <w:r>
        <w:t xml:space="preserve"> Azure Monitor, Application Insights (Sharetribe + AI services)</w:t>
      </w:r>
    </w:p>
    <w:p w14:paraId="35813818" w14:textId="77777777" w:rsidR="00972286" w:rsidRDefault="00000000">
      <w:pPr>
        <w:pStyle w:val="BodyText"/>
      </w:pPr>
      <w:r>
        <w:rPr>
          <w:i/>
          <w:iCs/>
        </w:rPr>
        <w:t>Project Management:</w:t>
      </w:r>
      <w:r>
        <w:t xml:space="preserve"> - Project Management: Jira or Azure DevOps - Communication: Microsoft Teams or Slack - Documentation: Confluence or SharePoint - Code Repository: GitHub or Azure DevOps Repos - CI/CD: GitHub Actions or Azure DevOps Pipelines</w:t>
      </w:r>
    </w:p>
    <w:p w14:paraId="3951C6F6" w14:textId="77777777" w:rsidR="00972286" w:rsidRDefault="00000000">
      <w:pPr>
        <w:pStyle w:val="Heading3"/>
      </w:pPr>
      <w:bookmarkStart w:id="16" w:name="stakeholder-engagement"/>
      <w:bookmarkEnd w:id="15"/>
      <w:r>
        <w:t>Stakeholder Engagement</w:t>
      </w:r>
    </w:p>
    <w:p w14:paraId="114AA7D5" w14:textId="77777777" w:rsidR="00972286" w:rsidRDefault="00000000">
      <w:pPr>
        <w:pStyle w:val="FirstParagraph"/>
      </w:pPr>
      <w:r>
        <w:rPr>
          <w:b/>
          <w:bCs/>
        </w:rPr>
        <w:t>Engagement Model:</w:t>
      </w:r>
    </w:p>
    <w:p w14:paraId="78154F65" w14:textId="77777777" w:rsidR="00972286" w:rsidRDefault="00000000">
      <w:pPr>
        <w:pStyle w:val="BodyText"/>
      </w:pPr>
      <w:r>
        <w:rPr>
          <w:i/>
          <w:iCs/>
        </w:rPr>
        <w:t>Weekly Touchpoints:</w:t>
      </w:r>
      <w:r>
        <w:t xml:space="preserve"> - </w:t>
      </w:r>
      <w:r>
        <w:rPr>
          <w:b/>
          <w:bCs/>
        </w:rPr>
        <w:t>Product Owner:</w:t>
      </w:r>
      <w:r>
        <w:t xml:space="preserve"> Daily availability for questions (Slack/Teams), weekly sprint review attendance - </w:t>
      </w:r>
      <w:r>
        <w:rPr>
          <w:b/>
          <w:bCs/>
        </w:rPr>
        <w:t>Steering Committee:</w:t>
      </w:r>
      <w:r>
        <w:t xml:space="preserve"> Weekly 30-minute status meeting - </w:t>
      </w:r>
      <w:r>
        <w:rPr>
          <w:b/>
          <w:bCs/>
        </w:rPr>
        <w:t>IT Team:</w:t>
      </w:r>
      <w:r>
        <w:t xml:space="preserve"> As-needed technical consultations - </w:t>
      </w:r>
      <w:r>
        <w:rPr>
          <w:b/>
          <w:bCs/>
        </w:rPr>
        <w:t>Member Services:</w:t>
      </w:r>
      <w:r>
        <w:t xml:space="preserve"> Bi-weekly check-ins on onboarding strategy</w:t>
      </w:r>
    </w:p>
    <w:p w14:paraId="6493DEA9" w14:textId="77777777" w:rsidR="00972286" w:rsidRDefault="00000000">
      <w:pPr>
        <w:pStyle w:val="BodyText"/>
      </w:pPr>
      <w:r>
        <w:rPr>
          <w:i/>
          <w:iCs/>
        </w:rPr>
        <w:t>Milestone Reviews:</w:t>
      </w:r>
      <w:r>
        <w:t xml:space="preserve"> - Architecture review (Week 2) - AI prototype demo (Week 4) - Alpha release review (Week 8) - UAT kickoff (Week 10) - Go-live approval (Week 12)</w:t>
      </w:r>
    </w:p>
    <w:p w14:paraId="17D1D4BC" w14:textId="77777777" w:rsidR="00972286" w:rsidRDefault="00000000">
      <w:pPr>
        <w:pStyle w:val="BodyText"/>
      </w:pPr>
      <w:r>
        <w:rPr>
          <w:b/>
          <w:bCs/>
        </w:rPr>
        <w:t>Collaboration Mechanisms:</w:t>
      </w:r>
    </w:p>
    <w:p w14:paraId="67DAF3E1" w14:textId="77777777" w:rsidR="00972286" w:rsidRDefault="00000000">
      <w:pPr>
        <w:pStyle w:val="BodyText"/>
      </w:pPr>
      <w:r>
        <w:rPr>
          <w:i/>
          <w:iCs/>
        </w:rPr>
        <w:t>Feedback Loops:</w:t>
      </w:r>
      <w:r>
        <w:t xml:space="preserve"> - Clickable prototypes for early UI/UX validation (Week 3-4) - Staging environment access for continuous feedback - Structured UAT feedback sessions with scoring rubric - Post-sprint demos with live Q&amp;A</w:t>
      </w:r>
    </w:p>
    <w:p w14:paraId="55CAF8CC" w14:textId="77777777" w:rsidR="00972286" w:rsidRDefault="00000000">
      <w:pPr>
        <w:pStyle w:val="BodyText"/>
      </w:pPr>
      <w:r>
        <w:rPr>
          <w:b/>
          <w:bCs/>
        </w:rPr>
        <w:t>Approval Processes:</w:t>
      </w:r>
    </w:p>
    <w:p w14:paraId="66B77FD3" w14:textId="77777777" w:rsidR="00972286" w:rsidRDefault="00000000">
      <w:pPr>
        <w:pStyle w:val="BodyText"/>
      </w:pPr>
      <w:r>
        <w:rPr>
          <w:i/>
          <w:iCs/>
        </w:rPr>
        <w:t>Architecture &amp; Design:</w:t>
      </w:r>
      <w:r>
        <w:t xml:space="preserve"> Technical Lead presents → Dubai Chambers IT reviews → Product Owner approves </w:t>
      </w:r>
      <w:r>
        <w:rPr>
          <w:i/>
          <w:iCs/>
        </w:rPr>
        <w:t>Feature Completion:</w:t>
      </w:r>
      <w:r>
        <w:t xml:space="preserve"> Sprint demo → Product Owner acceptance → Promotion to next environment </w:t>
      </w:r>
      <w:r>
        <w:rPr>
          <w:i/>
          <w:iCs/>
        </w:rPr>
        <w:t>Go-Live:</w:t>
      </w:r>
      <w:r>
        <w:t xml:space="preserve"> UAT sign-off → Security review → Executive approval</w:t>
      </w:r>
    </w:p>
    <w:p w14:paraId="28AFBA10" w14:textId="77777777" w:rsidR="00972286" w:rsidRDefault="00107873">
      <w:r>
        <w:rPr>
          <w:noProof/>
        </w:rPr>
        <w:pict w14:anchorId="4EE7736C">
          <v:rect id="_x0000_i1060" alt="" style="width:468pt;height:.05pt;mso-width-percent:0;mso-height-percent:0;mso-width-percent:0;mso-height-percent:0" o:hralign="center" o:hrstd="t" o:hr="t"/>
        </w:pict>
      </w:r>
    </w:p>
    <w:p w14:paraId="7881CDAD" w14:textId="77777777" w:rsidR="00972286" w:rsidRDefault="00000000">
      <w:pPr>
        <w:pStyle w:val="Heading2"/>
      </w:pPr>
      <w:bookmarkStart w:id="17" w:name="deliverables"/>
      <w:bookmarkEnd w:id="11"/>
      <w:bookmarkEnd w:id="16"/>
      <w:r>
        <w:t>Deliverables</w:t>
      </w:r>
    </w:p>
    <w:p w14:paraId="26BC6C32" w14:textId="77777777" w:rsidR="00972286" w:rsidRDefault="00000000">
      <w:pPr>
        <w:pStyle w:val="Heading3"/>
      </w:pPr>
      <w:bookmarkStart w:id="18" w:name="ai-powered-web-application"/>
      <w:r>
        <w:t>1. AI-Powered Web Application</w:t>
      </w:r>
    </w:p>
    <w:p w14:paraId="258F87DE" w14:textId="77777777" w:rsidR="00972286" w:rsidRDefault="00000000">
      <w:pPr>
        <w:pStyle w:val="FirstParagraph"/>
      </w:pPr>
      <w:r>
        <w:rPr>
          <w:b/>
          <w:bCs/>
        </w:rPr>
        <w:t>Description:</w:t>
      </w:r>
      <w:r>
        <w:t xml:space="preserve"> Fully functional responsive web application enabling buyer-supplier discovery through conversational AI.</w:t>
      </w:r>
    </w:p>
    <w:p w14:paraId="0E5C10FD" w14:textId="77777777" w:rsidR="00972286" w:rsidRDefault="00000000">
      <w:pPr>
        <w:pStyle w:val="BodyText"/>
      </w:pPr>
      <w:r>
        <w:rPr>
          <w:b/>
          <w:bCs/>
        </w:rPr>
        <w:t>Components:</w:t>
      </w:r>
      <w:r>
        <w:t xml:space="preserve"> - Conversational AI chat interface (Arabic &amp; English support) - Supplier search results display with highlights - Supplier profile pages with detailed information - User authentication and profile management - Meeting booking interface - Supplier shortlisting functionality - RFP initiation workflow</w:t>
      </w:r>
    </w:p>
    <w:p w14:paraId="7D047C5E" w14:textId="77777777" w:rsidR="00972286" w:rsidRDefault="00000000">
      <w:pPr>
        <w:pStyle w:val="BodyText"/>
      </w:pPr>
      <w:r>
        <w:rPr>
          <w:b/>
          <w:bCs/>
        </w:rPr>
        <w:t>Acceptance Criteria:</w:t>
      </w:r>
      <w:r>
        <w:t xml:space="preserve"> - Responsive design functions on desktop, tablet, and mobile - Conversational AI maintains context across multi-turn conversations - Search results return within 5 seconds - Bilingual interface switches seamlessly between Arabic and </w:t>
      </w:r>
      <w:r>
        <w:lastRenderedPageBreak/>
        <w:t>English - User authentication via Azure AD B2C completes successfully - All features tested and working in production environment</w:t>
      </w:r>
    </w:p>
    <w:p w14:paraId="302426C6" w14:textId="77777777" w:rsidR="00972286" w:rsidRDefault="00000000">
      <w:pPr>
        <w:pStyle w:val="BodyText"/>
      </w:pPr>
      <w:r>
        <w:rPr>
          <w:b/>
          <w:bCs/>
        </w:rPr>
        <w:t>Due Date:</w:t>
      </w:r>
      <w:r>
        <w:t xml:space="preserve"> Week 12</w:t>
      </w:r>
    </w:p>
    <w:p w14:paraId="75F040BC" w14:textId="77777777" w:rsidR="00972286" w:rsidRDefault="00107873">
      <w:r>
        <w:rPr>
          <w:noProof/>
        </w:rPr>
        <w:pict w14:anchorId="263D163E">
          <v:rect id="_x0000_i1059" alt="" style="width:468pt;height:.05pt;mso-width-percent:0;mso-height-percent:0;mso-width-percent:0;mso-height-percent:0" o:hralign="center" o:hrstd="t" o:hr="t"/>
        </w:pict>
      </w:r>
    </w:p>
    <w:p w14:paraId="1CF05F17" w14:textId="77777777" w:rsidR="00972286" w:rsidRDefault="00000000">
      <w:pPr>
        <w:pStyle w:val="Heading3"/>
      </w:pPr>
      <w:bookmarkStart w:id="19" w:name="backend-services-infrastructure"/>
      <w:bookmarkEnd w:id="18"/>
      <w:r>
        <w:t>2. Backend Services Infrastructure</w:t>
      </w:r>
    </w:p>
    <w:p w14:paraId="4C7CB352" w14:textId="77777777" w:rsidR="00972286" w:rsidRDefault="00000000">
      <w:pPr>
        <w:pStyle w:val="FirstParagraph"/>
      </w:pPr>
      <w:r>
        <w:rPr>
          <w:b/>
          <w:bCs/>
        </w:rPr>
        <w:t>Description:</w:t>
      </w:r>
      <w:r>
        <w:t xml:space="preserve"> Scalable microservices architecture supporting platform functionality.</w:t>
      </w:r>
    </w:p>
    <w:p w14:paraId="66F832F1" w14:textId="77777777" w:rsidR="00972286" w:rsidRDefault="00000000">
      <w:pPr>
        <w:pStyle w:val="BodyText"/>
      </w:pPr>
      <w:r>
        <w:rPr>
          <w:b/>
          <w:bCs/>
        </w:rPr>
        <w:t>Components:</w:t>
      </w:r>
      <w:r>
        <w:t xml:space="preserve"> - API Gateway with authentication and rate limiting - Supplier Service (business logic orchestration) - Query Engine (natural language to SQL conversion) - AI LLM Service integration - PostgreSQL database (Application + Supplier Catalog) - Azure AD B2C authentication integration</w:t>
      </w:r>
    </w:p>
    <w:p w14:paraId="5AC745CE" w14:textId="77777777" w:rsidR="00972286" w:rsidRDefault="00000000">
      <w:pPr>
        <w:pStyle w:val="BodyText"/>
      </w:pPr>
      <w:r>
        <w:rPr>
          <w:b/>
          <w:bCs/>
        </w:rPr>
        <w:t>Acceptance Criteria:</w:t>
      </w:r>
      <w:r>
        <w:t xml:space="preserve"> - All API endpoints documented and tested - Supports 50+ concurrent users without degradation - Database queries optimized for sub-5-second response - Proper error handling and logging throughout - Security vulnerabilities remediated (OWASP Top 10) - Horizontal scaling capability demonstrated</w:t>
      </w:r>
    </w:p>
    <w:p w14:paraId="29CDCC26" w14:textId="77777777" w:rsidR="00972286" w:rsidRDefault="00000000">
      <w:pPr>
        <w:pStyle w:val="BodyText"/>
      </w:pPr>
      <w:r>
        <w:rPr>
          <w:b/>
          <w:bCs/>
        </w:rPr>
        <w:t>Due Date:</w:t>
      </w:r>
      <w:r>
        <w:t xml:space="preserve"> Week 12</w:t>
      </w:r>
    </w:p>
    <w:p w14:paraId="571D9F40" w14:textId="77777777" w:rsidR="00972286" w:rsidRDefault="00107873">
      <w:r>
        <w:rPr>
          <w:noProof/>
        </w:rPr>
        <w:pict w14:anchorId="135AC1C8">
          <v:rect id="_x0000_i1058" alt="" style="width:468pt;height:.05pt;mso-width-percent:0;mso-height-percent:0;mso-width-percent:0;mso-height-percent:0" o:hralign="center" o:hrstd="t" o:hr="t"/>
        </w:pict>
      </w:r>
    </w:p>
    <w:p w14:paraId="2673451A" w14:textId="77777777" w:rsidR="00972286" w:rsidRDefault="00000000">
      <w:pPr>
        <w:pStyle w:val="Heading3"/>
      </w:pPr>
      <w:bookmarkStart w:id="20" w:name="ai-supplier-matching-system"/>
      <w:bookmarkEnd w:id="19"/>
      <w:r>
        <w:t>3. AI Supplier Matching System</w:t>
      </w:r>
    </w:p>
    <w:p w14:paraId="2F2EAAAC" w14:textId="77777777" w:rsidR="00972286" w:rsidRDefault="00000000">
      <w:pPr>
        <w:pStyle w:val="FirstParagraph"/>
      </w:pPr>
      <w:r>
        <w:rPr>
          <w:b/>
          <w:bCs/>
        </w:rPr>
        <w:t>Description:</w:t>
      </w:r>
      <w:r>
        <w:t xml:space="preserve"> Intelligent query processing and supplier recommendation engine.</w:t>
      </w:r>
    </w:p>
    <w:p w14:paraId="2C56531D" w14:textId="77777777" w:rsidR="00972286" w:rsidRDefault="00000000">
      <w:pPr>
        <w:pStyle w:val="BodyText"/>
      </w:pPr>
      <w:r>
        <w:rPr>
          <w:b/>
          <w:bCs/>
        </w:rPr>
        <w:t>Components:</w:t>
      </w:r>
      <w:r>
        <w:t xml:space="preserve"> - Natural language processing for Arabic and English - Query intent recognition logic - Supplier matching and ranking algorithm - Conversational response generation - Caching for frequently requested queries</w:t>
      </w:r>
    </w:p>
    <w:p w14:paraId="06BF5615" w14:textId="77777777" w:rsidR="00972286" w:rsidRDefault="00000000">
      <w:pPr>
        <w:pStyle w:val="BodyText"/>
      </w:pPr>
      <w:r>
        <w:rPr>
          <w:b/>
          <w:bCs/>
        </w:rPr>
        <w:t>Acceptance Criteria:</w:t>
      </w:r>
      <w:r>
        <w:t xml:space="preserve"> - 80% of common queries return “relevant” or better results - Arabic and English processing with equivalent accuracy - Context maintained across conversation threads - Supplier recommendations include explanation snippets - Performance meets sub-5-second requirement</w:t>
      </w:r>
    </w:p>
    <w:p w14:paraId="75560F3C" w14:textId="77777777" w:rsidR="00972286" w:rsidRDefault="00000000">
      <w:pPr>
        <w:pStyle w:val="BodyText"/>
      </w:pPr>
      <w:r>
        <w:rPr>
          <w:b/>
          <w:bCs/>
        </w:rPr>
        <w:t>Due Date:</w:t>
      </w:r>
      <w:r>
        <w:t xml:space="preserve"> Week 9 (with refinement through Week 12)</w:t>
      </w:r>
    </w:p>
    <w:p w14:paraId="01936610" w14:textId="77777777" w:rsidR="00972286" w:rsidRDefault="00107873">
      <w:r>
        <w:rPr>
          <w:noProof/>
        </w:rPr>
        <w:pict w14:anchorId="49AF1B4C">
          <v:rect id="_x0000_i1057" alt="" style="width:468pt;height:.05pt;mso-width-percent:0;mso-height-percent:0;mso-width-percent:0;mso-height-percent:0" o:hralign="center" o:hrstd="t" o:hr="t"/>
        </w:pict>
      </w:r>
    </w:p>
    <w:p w14:paraId="0EBF31A2" w14:textId="77777777" w:rsidR="00972286" w:rsidRDefault="00000000">
      <w:pPr>
        <w:pStyle w:val="Heading3"/>
      </w:pPr>
      <w:bookmarkStart w:id="21" w:name="system-architecture-documentation"/>
      <w:bookmarkEnd w:id="20"/>
      <w:r>
        <w:t>4. System Architecture Documentation</w:t>
      </w:r>
    </w:p>
    <w:p w14:paraId="57DFC1B5" w14:textId="77777777" w:rsidR="00972286" w:rsidRDefault="00000000">
      <w:pPr>
        <w:pStyle w:val="FirstParagraph"/>
      </w:pPr>
      <w:r>
        <w:rPr>
          <w:b/>
          <w:bCs/>
        </w:rPr>
        <w:t>Description:</w:t>
      </w:r>
      <w:r>
        <w:t xml:space="preserve"> Comprehensive technical documentation of platform architecture.</w:t>
      </w:r>
    </w:p>
    <w:p w14:paraId="3E172864" w14:textId="77777777" w:rsidR="00972286" w:rsidRDefault="00000000">
      <w:pPr>
        <w:pStyle w:val="BodyText"/>
      </w:pPr>
      <w:r>
        <w:rPr>
          <w:b/>
          <w:bCs/>
        </w:rPr>
        <w:t>Contents:</w:t>
      </w:r>
      <w:r>
        <w:t xml:space="preserve"> - High-level architecture diagrams - Component interaction flows - Database schema and entity relationships - Infrastructure architecture (Azure services) - Security architecture and data flow - Integration points and API contracts - Scalability and performance considerations</w:t>
      </w:r>
    </w:p>
    <w:p w14:paraId="19754837" w14:textId="77777777" w:rsidR="00972286" w:rsidRDefault="00000000">
      <w:pPr>
        <w:pStyle w:val="BodyText"/>
      </w:pPr>
      <w:r>
        <w:rPr>
          <w:b/>
          <w:bCs/>
        </w:rPr>
        <w:lastRenderedPageBreak/>
        <w:t>Acceptance Criteria:</w:t>
      </w:r>
      <w:r>
        <w:t xml:space="preserve"> - Diagrams use standard notation (C4, UML, etc.) - All components and their responsibilities documented - Infrastructure-as-code scripts included - Security controls clearly documented - Future marketplace evolution path outlined</w:t>
      </w:r>
    </w:p>
    <w:p w14:paraId="43602F2F" w14:textId="77777777" w:rsidR="00972286" w:rsidRDefault="00000000">
      <w:pPr>
        <w:pStyle w:val="BodyText"/>
      </w:pPr>
      <w:r>
        <w:rPr>
          <w:b/>
          <w:bCs/>
        </w:rPr>
        <w:t>Due Date:</w:t>
      </w:r>
      <w:r>
        <w:t xml:space="preserve"> Week 11</w:t>
      </w:r>
    </w:p>
    <w:p w14:paraId="5BFF09AB" w14:textId="77777777" w:rsidR="00972286" w:rsidRDefault="00107873">
      <w:r>
        <w:rPr>
          <w:noProof/>
        </w:rPr>
        <w:pict w14:anchorId="2C65BC9B">
          <v:rect id="_x0000_i1056" alt="" style="width:468pt;height:.05pt;mso-width-percent:0;mso-height-percent:0;mso-width-percent:0;mso-height-percent:0" o:hralign="center" o:hrstd="t" o:hr="t"/>
        </w:pict>
      </w:r>
    </w:p>
    <w:p w14:paraId="6222DF07" w14:textId="77777777" w:rsidR="00972286" w:rsidRDefault="00000000">
      <w:pPr>
        <w:pStyle w:val="Heading3"/>
      </w:pPr>
      <w:bookmarkStart w:id="22" w:name="api-documentation"/>
      <w:bookmarkEnd w:id="21"/>
      <w:r>
        <w:t>5. API Documentation</w:t>
      </w:r>
    </w:p>
    <w:p w14:paraId="6ED2FDAF" w14:textId="77777777" w:rsidR="00972286" w:rsidRDefault="00000000">
      <w:pPr>
        <w:pStyle w:val="FirstParagraph"/>
      </w:pPr>
      <w:r>
        <w:rPr>
          <w:b/>
          <w:bCs/>
        </w:rPr>
        <w:t>Description:</w:t>
      </w:r>
      <w:r>
        <w:t xml:space="preserve"> Complete API reference for all platform endpoints.</w:t>
      </w:r>
    </w:p>
    <w:p w14:paraId="2F5B233A" w14:textId="77777777" w:rsidR="00972286" w:rsidRDefault="00000000">
      <w:pPr>
        <w:pStyle w:val="BodyText"/>
      </w:pPr>
      <w:r>
        <w:rPr>
          <w:b/>
          <w:bCs/>
        </w:rPr>
        <w:t>Contents:</w:t>
      </w:r>
      <w:r>
        <w:t xml:space="preserve"> - Endpoint catalog with descriptions - Request/response schemas and examples - Authentication and authorization requirements - Error codes and handling - Rate limiting policies - Sample API calls (Postman collection or similar)</w:t>
      </w:r>
    </w:p>
    <w:p w14:paraId="56633D43" w14:textId="77777777" w:rsidR="00972286" w:rsidRDefault="00000000">
      <w:pPr>
        <w:pStyle w:val="BodyText"/>
      </w:pPr>
      <w:r>
        <w:rPr>
          <w:b/>
          <w:bCs/>
        </w:rPr>
        <w:t>Acceptance Criteria:</w:t>
      </w:r>
      <w:r>
        <w:t xml:space="preserve"> - All endpoints documented with working examples - OpenAPI/Swagger specification provided - Interactive API documentation (Swagger UI or similar) - Authentication flow clearly explained - Sample code in at least 2 languages (e.g., JavaScript, Python)</w:t>
      </w:r>
    </w:p>
    <w:p w14:paraId="38322156" w14:textId="77777777" w:rsidR="00972286" w:rsidRDefault="00000000">
      <w:pPr>
        <w:pStyle w:val="BodyText"/>
      </w:pPr>
      <w:r>
        <w:rPr>
          <w:b/>
          <w:bCs/>
        </w:rPr>
        <w:t>Due Date:</w:t>
      </w:r>
      <w:r>
        <w:t xml:space="preserve"> Week 11</w:t>
      </w:r>
    </w:p>
    <w:p w14:paraId="7635AC97" w14:textId="77777777" w:rsidR="00972286" w:rsidRDefault="00107873">
      <w:r>
        <w:rPr>
          <w:noProof/>
        </w:rPr>
        <w:pict w14:anchorId="2838A7AD">
          <v:rect id="_x0000_i1055" alt="" style="width:468pt;height:.05pt;mso-width-percent:0;mso-height-percent:0;mso-width-percent:0;mso-height-percent:0" o:hralign="center" o:hrstd="t" o:hr="t"/>
        </w:pict>
      </w:r>
    </w:p>
    <w:p w14:paraId="042B2095" w14:textId="77777777" w:rsidR="00972286" w:rsidRDefault="00000000">
      <w:pPr>
        <w:pStyle w:val="Heading3"/>
      </w:pPr>
      <w:bookmarkStart w:id="23" w:name="deployment-and-configuration-guides"/>
      <w:bookmarkEnd w:id="22"/>
      <w:r>
        <w:t>6. Deployment and Configuration Guides</w:t>
      </w:r>
    </w:p>
    <w:p w14:paraId="058DB40C" w14:textId="77777777" w:rsidR="00972286" w:rsidRDefault="00000000">
      <w:pPr>
        <w:pStyle w:val="FirstParagraph"/>
      </w:pPr>
      <w:r>
        <w:rPr>
          <w:b/>
          <w:bCs/>
        </w:rPr>
        <w:t>Description:</w:t>
      </w:r>
      <w:r>
        <w:t xml:space="preserve"> Step-by-step instructions for deploying and configuring platform.</w:t>
      </w:r>
    </w:p>
    <w:p w14:paraId="2840E184" w14:textId="77777777" w:rsidR="00972286" w:rsidRDefault="00000000">
      <w:pPr>
        <w:pStyle w:val="BodyText"/>
      </w:pPr>
      <w:r>
        <w:rPr>
          <w:b/>
          <w:bCs/>
        </w:rPr>
        <w:t>Contents:</w:t>
      </w:r>
      <w:r>
        <w:t xml:space="preserve"> - Azure infrastructure setup guide - Database deployment and migration procedures - Application deployment process - Environment configuration (dev, staging, production) - Azure AD B2C configuration steps - Monitoring and alerting setup - Backup and disaster recovery procedures</w:t>
      </w:r>
    </w:p>
    <w:p w14:paraId="5C183E6C" w14:textId="77777777" w:rsidR="00972286" w:rsidRDefault="00000000">
      <w:pPr>
        <w:pStyle w:val="BodyText"/>
      </w:pPr>
      <w:r>
        <w:rPr>
          <w:b/>
          <w:bCs/>
        </w:rPr>
        <w:t>Acceptance Criteria:</w:t>
      </w:r>
      <w:r>
        <w:t xml:space="preserve"> - Dubai Chambers IT team can deploy to new environment independently - All configuration parameters documented - Troubleshooting section for common issues - Rollback procedures documented - Security hardening checklist included</w:t>
      </w:r>
    </w:p>
    <w:p w14:paraId="291F9B4A" w14:textId="77777777" w:rsidR="00972286" w:rsidRDefault="00000000">
      <w:pPr>
        <w:pStyle w:val="BodyText"/>
      </w:pPr>
      <w:r>
        <w:rPr>
          <w:b/>
          <w:bCs/>
        </w:rPr>
        <w:t>Due Date:</w:t>
      </w:r>
      <w:r>
        <w:t xml:space="preserve"> Week 12</w:t>
      </w:r>
    </w:p>
    <w:p w14:paraId="3C95287F" w14:textId="77777777" w:rsidR="00972286" w:rsidRDefault="00107873">
      <w:r>
        <w:rPr>
          <w:noProof/>
        </w:rPr>
        <w:pict w14:anchorId="092D5C96">
          <v:rect id="_x0000_i1054" alt="" style="width:468pt;height:.05pt;mso-width-percent:0;mso-height-percent:0;mso-width-percent:0;mso-height-percent:0" o:hralign="center" o:hrstd="t" o:hr="t"/>
        </w:pict>
      </w:r>
    </w:p>
    <w:p w14:paraId="413F55F8" w14:textId="77777777" w:rsidR="00972286" w:rsidRDefault="00000000">
      <w:pPr>
        <w:pStyle w:val="Heading3"/>
      </w:pPr>
      <w:bookmarkStart w:id="24" w:name="end-to-end-test-documentation"/>
      <w:bookmarkEnd w:id="23"/>
      <w:r>
        <w:t>7. End-to-End Test Documentation</w:t>
      </w:r>
    </w:p>
    <w:p w14:paraId="35D1F006" w14:textId="77777777" w:rsidR="00972286" w:rsidRDefault="00000000">
      <w:pPr>
        <w:pStyle w:val="FirstParagraph"/>
      </w:pPr>
      <w:r>
        <w:rPr>
          <w:b/>
          <w:bCs/>
        </w:rPr>
        <w:t>Description:</w:t>
      </w:r>
      <w:r>
        <w:t xml:space="preserve"> Comprehensive test cases covering all platform functionality.</w:t>
      </w:r>
    </w:p>
    <w:p w14:paraId="51F1E35B" w14:textId="77777777" w:rsidR="00972286" w:rsidRDefault="00000000">
      <w:pPr>
        <w:pStyle w:val="BodyText"/>
      </w:pPr>
      <w:r>
        <w:rPr>
          <w:b/>
          <w:bCs/>
        </w:rPr>
        <w:t>Contents:</w:t>
      </w:r>
      <w:r>
        <w:t xml:space="preserve"> - Test plan and strategy - Functional test cases for all features - Integration test scenarios - Performance test results - Security test findings and remediations - UAT test cases and results - Regression test suite</w:t>
      </w:r>
    </w:p>
    <w:p w14:paraId="47ABF758" w14:textId="77777777" w:rsidR="00972286" w:rsidRDefault="00000000">
      <w:pPr>
        <w:pStyle w:val="BodyText"/>
      </w:pPr>
      <w:r>
        <w:rPr>
          <w:b/>
          <w:bCs/>
        </w:rPr>
        <w:lastRenderedPageBreak/>
        <w:t>Acceptance Criteria:</w:t>
      </w:r>
      <w:r>
        <w:t xml:space="preserve"> - Test cases cover all user journeys - Automated test scripts for regression suite - Performance benchmarks met and documented - Security audit passed - UAT sign-off from Dubai Chambers</w:t>
      </w:r>
    </w:p>
    <w:p w14:paraId="2B3CCA47" w14:textId="77777777" w:rsidR="00972286" w:rsidRDefault="00000000">
      <w:pPr>
        <w:pStyle w:val="BodyText"/>
      </w:pPr>
      <w:r>
        <w:rPr>
          <w:b/>
          <w:bCs/>
        </w:rPr>
        <w:t>Due Date:</w:t>
      </w:r>
      <w:r>
        <w:t xml:space="preserve"> Week 12</w:t>
      </w:r>
    </w:p>
    <w:p w14:paraId="5628E16E" w14:textId="77777777" w:rsidR="00972286" w:rsidRDefault="00107873">
      <w:r>
        <w:rPr>
          <w:noProof/>
        </w:rPr>
        <w:pict w14:anchorId="40415329">
          <v:rect id="_x0000_i1053" alt="" style="width:468pt;height:.05pt;mso-width-percent:0;mso-height-percent:0;mso-width-percent:0;mso-height-percent:0" o:hralign="center" o:hrstd="t" o:hr="t"/>
        </w:pict>
      </w:r>
    </w:p>
    <w:p w14:paraId="795D186B" w14:textId="77777777" w:rsidR="00972286" w:rsidRDefault="00000000">
      <w:pPr>
        <w:pStyle w:val="Heading3"/>
      </w:pPr>
      <w:bookmarkStart w:id="25" w:name="code-repository-with-annotations"/>
      <w:bookmarkEnd w:id="24"/>
      <w:r>
        <w:t>9. Code Repository with Annotations</w:t>
      </w:r>
    </w:p>
    <w:p w14:paraId="037EAA73" w14:textId="77777777" w:rsidR="00972286" w:rsidRDefault="00000000">
      <w:pPr>
        <w:pStyle w:val="FirstParagraph"/>
      </w:pPr>
      <w:r>
        <w:rPr>
          <w:b/>
          <w:bCs/>
        </w:rPr>
        <w:t>Description:</w:t>
      </w:r>
      <w:r>
        <w:t xml:space="preserve"> Complete, well-documented codebase ready for handover.</w:t>
      </w:r>
    </w:p>
    <w:p w14:paraId="2D5DAEB5" w14:textId="77777777" w:rsidR="00972286" w:rsidRDefault="00000000">
      <w:pPr>
        <w:pStyle w:val="BodyText"/>
      </w:pPr>
      <w:r>
        <w:rPr>
          <w:b/>
          <w:bCs/>
        </w:rPr>
        <w:t>Contents:</w:t>
      </w:r>
      <w:r>
        <w:t xml:space="preserve"> - Full source code for all components - README files for each module - Inline code comments for complex logic - Coding standards document - Git commit history with meaningful messages - Branch structure documentation</w:t>
      </w:r>
    </w:p>
    <w:p w14:paraId="7E0420AE" w14:textId="77777777" w:rsidR="00972286" w:rsidRDefault="00000000">
      <w:pPr>
        <w:pStyle w:val="BodyText"/>
      </w:pPr>
      <w:r>
        <w:rPr>
          <w:b/>
          <w:bCs/>
        </w:rPr>
        <w:t>Acceptance Criteria:</w:t>
      </w:r>
      <w:r>
        <w:t xml:space="preserve"> - Code follows consistent style guidelines - All functions and classes have descriptive comments - README includes setup instructions - No hardcoded credentials or sensitive data - Dependencies clearly documented (package.json, requirements.txt) - Dubai Chambers has full access and ownership</w:t>
      </w:r>
    </w:p>
    <w:p w14:paraId="7F66A59F" w14:textId="77777777" w:rsidR="00972286" w:rsidRDefault="00000000">
      <w:pPr>
        <w:pStyle w:val="BodyText"/>
      </w:pPr>
      <w:r>
        <w:rPr>
          <w:b/>
          <w:bCs/>
        </w:rPr>
        <w:t>Due Date:</w:t>
      </w:r>
      <w:r>
        <w:t xml:space="preserve"> Week 12</w:t>
      </w:r>
    </w:p>
    <w:p w14:paraId="1FECD30E" w14:textId="77777777" w:rsidR="00972286" w:rsidRDefault="00107873">
      <w:r>
        <w:rPr>
          <w:noProof/>
        </w:rPr>
        <w:pict w14:anchorId="0297A93A">
          <v:rect id="_x0000_i1052" alt="" style="width:468pt;height:.05pt;mso-width-percent:0;mso-height-percent:0;mso-width-percent:0;mso-height-percent:0" o:hralign="center" o:hrstd="t" o:hr="t"/>
        </w:pict>
      </w:r>
    </w:p>
    <w:p w14:paraId="5B69712A" w14:textId="77777777" w:rsidR="00972286" w:rsidRDefault="00000000">
      <w:pPr>
        <w:pStyle w:val="Heading2"/>
      </w:pPr>
      <w:bookmarkStart w:id="26" w:name="project-team"/>
      <w:bookmarkEnd w:id="17"/>
      <w:bookmarkEnd w:id="25"/>
      <w:r>
        <w:t>Project Team</w:t>
      </w:r>
    </w:p>
    <w:p w14:paraId="7727311F" w14:textId="77777777" w:rsidR="00972286" w:rsidRDefault="00000000">
      <w:pPr>
        <w:pStyle w:val="Heading3"/>
      </w:pPr>
      <w:bookmarkStart w:id="27" w:name="core-team-roles-and-responsibilities"/>
      <w:r>
        <w:t>Core Team Roles and Responsibilities</w:t>
      </w:r>
    </w:p>
    <w:p w14:paraId="35945C70" w14:textId="77777777" w:rsidR="00972286" w:rsidRDefault="00000000">
      <w:pPr>
        <w:pStyle w:val="FirstParagraph"/>
      </w:pPr>
      <w:r>
        <w:rPr>
          <w:b/>
          <w:bCs/>
        </w:rPr>
        <w:t>Development Partner Team</w:t>
      </w:r>
    </w:p>
    <w:p w14:paraId="17AAF700" w14:textId="77777777" w:rsidR="00972286" w:rsidRDefault="00000000">
      <w:pPr>
        <w:pStyle w:val="BodyText"/>
      </w:pPr>
      <w:r>
        <w:rPr>
          <w:b/>
          <w:bCs/>
        </w:rPr>
        <w:t>Project Manager</w:t>
      </w:r>
      <w:r>
        <w:t xml:space="preserve"> - </w:t>
      </w:r>
      <w:r>
        <w:rPr>
          <w:b/>
          <w:bCs/>
        </w:rPr>
        <w:t>Responsibility:</w:t>
      </w:r>
      <w:r>
        <w:t xml:space="preserve"> Overall project delivery, timeline adherence, stakeholder coordination - </w:t>
      </w:r>
      <w:r>
        <w:rPr>
          <w:b/>
          <w:bCs/>
        </w:rPr>
        <w:t>Key Activities:</w:t>
      </w:r>
      <w:r>
        <w:t xml:space="preserve"> - Daily standup facilitation - Weekly status reporting to Dubai Chambers - Risk and issue management - Scope and change control - Budget tracking - Vendor coordination (AI agent, RFP partner) - </w:t>
      </w:r>
      <w:r>
        <w:rPr>
          <w:b/>
          <w:bCs/>
        </w:rPr>
        <w:t>Commitment:</w:t>
      </w:r>
      <w:r>
        <w:t xml:space="preserve"> Full-time (1.0 FTE)</w:t>
      </w:r>
    </w:p>
    <w:p w14:paraId="14D28B53" w14:textId="77777777" w:rsidR="00972286" w:rsidRDefault="00000000">
      <w:pPr>
        <w:pStyle w:val="BodyText"/>
      </w:pPr>
      <w:r>
        <w:rPr>
          <w:b/>
          <w:bCs/>
        </w:rPr>
        <w:t>Technical Lead / Solution Architect</w:t>
      </w:r>
      <w:r>
        <w:t xml:space="preserve"> - </w:t>
      </w:r>
      <w:r>
        <w:rPr>
          <w:b/>
          <w:bCs/>
        </w:rPr>
        <w:t>Responsibility:</w:t>
      </w:r>
      <w:r>
        <w:t xml:space="preserve"> Technical architecture, technology decisions, code quality oversight - </w:t>
      </w:r>
      <w:r>
        <w:rPr>
          <w:b/>
          <w:bCs/>
        </w:rPr>
        <w:t>Key Activities:</w:t>
      </w:r>
      <w:r>
        <w:t xml:space="preserve"> - Architecture design and documentation - Technology stack selection - Code review and quality gates - Technical risk assessment - Integration planning and oversight - Performance and scalability design - </w:t>
      </w:r>
      <w:r>
        <w:rPr>
          <w:b/>
          <w:bCs/>
        </w:rPr>
        <w:t>Commitment:</w:t>
      </w:r>
      <w:r>
        <w:t xml:space="preserve"> Full-time (1.0 FTE)</w:t>
      </w:r>
    </w:p>
    <w:p w14:paraId="6C37BE33" w14:textId="77777777" w:rsidR="00972286" w:rsidRDefault="00000000">
      <w:pPr>
        <w:pStyle w:val="BodyText"/>
      </w:pPr>
      <w:r>
        <w:rPr>
          <w:b/>
          <w:bCs/>
        </w:rPr>
        <w:t>Frontend Developers (2)</w:t>
      </w:r>
      <w:r>
        <w:t xml:space="preserve"> - </w:t>
      </w:r>
      <w:r>
        <w:rPr>
          <w:b/>
          <w:bCs/>
        </w:rPr>
        <w:t>Responsibility:</w:t>
      </w:r>
      <w:r>
        <w:t xml:space="preserve"> User interface development, responsive design, frontend integration - </w:t>
      </w:r>
      <w:r>
        <w:rPr>
          <w:b/>
          <w:bCs/>
        </w:rPr>
        <w:t>Key Activities:</w:t>
      </w:r>
      <w:r>
        <w:t xml:space="preserve"> - React/Vue.js application development - Conversational AI chat interface - Responsive design implementation - Azure AD B2C frontend integration - Cross-browser compatibility testing - </w:t>
      </w:r>
      <w:r>
        <w:rPr>
          <w:b/>
          <w:bCs/>
        </w:rPr>
        <w:t>Commitment:</w:t>
      </w:r>
      <w:r>
        <w:t xml:space="preserve"> Full-time each (2.0 FTE total)</w:t>
      </w:r>
    </w:p>
    <w:p w14:paraId="31889C92" w14:textId="77777777" w:rsidR="00972286" w:rsidRDefault="00000000">
      <w:pPr>
        <w:pStyle w:val="BodyText"/>
      </w:pPr>
      <w:r>
        <w:rPr>
          <w:b/>
          <w:bCs/>
        </w:rPr>
        <w:lastRenderedPageBreak/>
        <w:t>Backend Developers (2)</w:t>
      </w:r>
      <w:r>
        <w:t xml:space="preserve"> - </w:t>
      </w:r>
      <w:r>
        <w:rPr>
          <w:b/>
          <w:bCs/>
        </w:rPr>
        <w:t>Responsibility:</w:t>
      </w:r>
      <w:r>
        <w:t xml:space="preserve"> API development, business logic, database design - </w:t>
      </w:r>
      <w:r>
        <w:rPr>
          <w:b/>
          <w:bCs/>
        </w:rPr>
        <w:t>Key Activities:</w:t>
      </w:r>
      <w:r>
        <w:t xml:space="preserve"> - Microservices development (Supplier Service, Query Engine) - API Gateway implementation - PostgreSQL database design and optimization - Azure AD B2C backend integration - API security and authorization - </w:t>
      </w:r>
      <w:r>
        <w:rPr>
          <w:b/>
          <w:bCs/>
        </w:rPr>
        <w:t>Commitment:</w:t>
      </w:r>
      <w:r>
        <w:t xml:space="preserve"> Full-time each (2.0 FTE total)</w:t>
      </w:r>
    </w:p>
    <w:p w14:paraId="60EB520C" w14:textId="77777777" w:rsidR="00972286" w:rsidRDefault="00000000">
      <w:pPr>
        <w:pStyle w:val="BodyText"/>
      </w:pPr>
      <w:r>
        <w:rPr>
          <w:b/>
          <w:bCs/>
        </w:rPr>
        <w:t>Copilot Studio Maker / AI Specialist</w:t>
      </w:r>
      <w:r>
        <w:t xml:space="preserve"> - </w:t>
      </w:r>
      <w:r>
        <w:rPr>
          <w:b/>
          <w:bCs/>
        </w:rPr>
        <w:t>Responsibility:</w:t>
      </w:r>
      <w:r>
        <w:t xml:space="preserve"> Copilot Studio agent development, Azure AI Search integration, conversational design - </w:t>
      </w:r>
      <w:r>
        <w:rPr>
          <w:b/>
          <w:bCs/>
        </w:rPr>
        <w:t>Key Activities:</w:t>
      </w:r>
      <w:r>
        <w:t xml:space="preserve"> - Copilot Studio conversation flow design (Arabic &amp; English) - NLU+ intent and entity configuration - Azure AI Search index design and optimization - PostgreSQL to Azure AI Search data connector setup - Semantic search ranking and relevance tuning - Copilot Studio web chat embedding and customization - RAG (Retrieval-Augmented Generation) configuration - Multi-turn conversation context management - </w:t>
      </w:r>
      <w:r>
        <w:rPr>
          <w:b/>
          <w:bCs/>
        </w:rPr>
        <w:t>Commitment:</w:t>
      </w:r>
      <w:r>
        <w:t xml:space="preserve"> Full-time (1.0 FTE)</w:t>
      </w:r>
    </w:p>
    <w:p w14:paraId="3EB77B5D" w14:textId="77777777" w:rsidR="00972286" w:rsidRDefault="00000000">
      <w:pPr>
        <w:pStyle w:val="BodyText"/>
      </w:pPr>
      <w:r>
        <w:rPr>
          <w:b/>
          <w:bCs/>
        </w:rPr>
        <w:t>DevOps Engineer</w:t>
      </w:r>
      <w:r>
        <w:t xml:space="preserve"> - </w:t>
      </w:r>
      <w:r>
        <w:rPr>
          <w:b/>
          <w:bCs/>
        </w:rPr>
        <w:t>Responsibility:</w:t>
      </w:r>
      <w:r>
        <w:t xml:space="preserve"> Infrastructure automation, CI/CD, monitoring, deployment - </w:t>
      </w:r>
      <w:r>
        <w:rPr>
          <w:b/>
          <w:bCs/>
        </w:rPr>
        <w:t>Key Activities:</w:t>
      </w:r>
      <w:r>
        <w:t xml:space="preserve"> - Azure infrastructure provisioning (IaC) - CI/CD pipeline setup (GitHub Actions / Azure DevOps) - Container orchestration (AKS or App Service) - Monitoring and alerting configuration - Performance optimization - </w:t>
      </w:r>
      <w:r>
        <w:rPr>
          <w:b/>
          <w:bCs/>
        </w:rPr>
        <w:t>Commitment:</w:t>
      </w:r>
      <w:r>
        <w:t xml:space="preserve"> Part-time (0.5 FTE)</w:t>
      </w:r>
    </w:p>
    <w:p w14:paraId="200472EF" w14:textId="77777777" w:rsidR="00972286" w:rsidRDefault="00000000">
      <w:pPr>
        <w:pStyle w:val="BodyText"/>
      </w:pPr>
      <w:r>
        <w:rPr>
          <w:b/>
          <w:bCs/>
        </w:rPr>
        <w:t>QA Engineer</w:t>
      </w:r>
      <w:r>
        <w:t xml:space="preserve"> - </w:t>
      </w:r>
      <w:r>
        <w:rPr>
          <w:b/>
          <w:bCs/>
        </w:rPr>
        <w:t>Responsibility:</w:t>
      </w:r>
      <w:r>
        <w:t xml:space="preserve"> Test planning, automated testing, UAT coordination, quality assurance - </w:t>
      </w:r>
      <w:r>
        <w:rPr>
          <w:b/>
          <w:bCs/>
        </w:rPr>
        <w:t>Key Activities:</w:t>
      </w:r>
      <w:r>
        <w:t xml:space="preserve"> - Test plan development - Automated test script creation - Integration and regression testing - Performance and security testing coordination - UAT planning and execution with Dubai Chambers - Bug tracking and verification - </w:t>
      </w:r>
      <w:r>
        <w:rPr>
          <w:b/>
          <w:bCs/>
        </w:rPr>
        <w:t>Commitment:</w:t>
      </w:r>
      <w:r>
        <w:t xml:space="preserve"> Full-time (1.0 FTE)</w:t>
      </w:r>
    </w:p>
    <w:p w14:paraId="65B9EDA0" w14:textId="77777777" w:rsidR="00972286" w:rsidRDefault="00000000">
      <w:pPr>
        <w:pStyle w:val="BodyText"/>
      </w:pPr>
      <w:r>
        <w:rPr>
          <w:b/>
          <w:bCs/>
        </w:rPr>
        <w:t>UI/UX Designer</w:t>
      </w:r>
      <w:r>
        <w:t xml:space="preserve"> - </w:t>
      </w:r>
      <w:r>
        <w:rPr>
          <w:b/>
          <w:bCs/>
        </w:rPr>
        <w:t>Responsibility:</w:t>
      </w:r>
      <w:r>
        <w:t xml:space="preserve"> User interface design, user experience optimization, prototyping - </w:t>
      </w:r>
      <w:r>
        <w:rPr>
          <w:b/>
          <w:bCs/>
        </w:rPr>
        <w:t>Key Activities:</w:t>
      </w:r>
      <w:r>
        <w:t xml:space="preserve"> - Wireframing and mockup creation - User journey mapping - Responsive design specifications - Usability testing - Design system creation - </w:t>
      </w:r>
      <w:r>
        <w:rPr>
          <w:b/>
          <w:bCs/>
        </w:rPr>
        <w:t>Commitment:</w:t>
      </w:r>
      <w:r>
        <w:t xml:space="preserve"> Part-time (0.5 FTE, heavy in Weeks 1-6)</w:t>
      </w:r>
    </w:p>
    <w:p w14:paraId="28DDF2CF" w14:textId="77777777" w:rsidR="00972286" w:rsidRDefault="00107873">
      <w:r>
        <w:rPr>
          <w:noProof/>
        </w:rPr>
        <w:pict w14:anchorId="6858DA94">
          <v:rect id="_x0000_i1051" alt="" style="width:468pt;height:.05pt;mso-width-percent:0;mso-height-percent:0;mso-width-percent:0;mso-height-percent:0" o:hralign="center" o:hrstd="t" o:hr="t"/>
        </w:pict>
      </w:r>
    </w:p>
    <w:p w14:paraId="65B8C750" w14:textId="77777777" w:rsidR="00972286" w:rsidRDefault="00000000">
      <w:pPr>
        <w:pStyle w:val="FirstParagraph"/>
      </w:pPr>
      <w:r>
        <w:rPr>
          <w:b/>
          <w:bCs/>
        </w:rPr>
        <w:t>Dubai Chambers Team</w:t>
      </w:r>
    </w:p>
    <w:p w14:paraId="7CC33947" w14:textId="77777777" w:rsidR="00972286" w:rsidRDefault="00000000">
      <w:pPr>
        <w:pStyle w:val="BodyText"/>
      </w:pPr>
      <w:r>
        <w:rPr>
          <w:b/>
          <w:bCs/>
        </w:rPr>
        <w:t>Product Owner</w:t>
      </w:r>
      <w:r>
        <w:t xml:space="preserve"> - </w:t>
      </w:r>
      <w:r>
        <w:rPr>
          <w:b/>
          <w:bCs/>
        </w:rPr>
        <w:t>Responsibility:</w:t>
      </w:r>
      <w:r>
        <w:t xml:space="preserve"> Business requirements, priority decisions, acceptance criteria, UAT sign-off - </w:t>
      </w:r>
      <w:r>
        <w:rPr>
          <w:b/>
          <w:bCs/>
        </w:rPr>
        <w:t>Key Activities:</w:t>
      </w:r>
      <w:r>
        <w:t xml:space="preserve"> - Requirements clarification and elaboration - Sprint review attendance and feedback - User story prioritization - UAT coordination and acceptance - Member onboarding strategy - Executive stakeholder communication - </w:t>
      </w:r>
      <w:r>
        <w:rPr>
          <w:b/>
          <w:bCs/>
        </w:rPr>
        <w:t>Commitment:</w:t>
      </w:r>
      <w:r>
        <w:t xml:space="preserve"> Part-time (0.5 FTE, available daily for questions)</w:t>
      </w:r>
    </w:p>
    <w:p w14:paraId="6879443D" w14:textId="77777777" w:rsidR="00972286" w:rsidRDefault="00000000">
      <w:pPr>
        <w:pStyle w:val="BodyText"/>
      </w:pPr>
      <w:r>
        <w:rPr>
          <w:b/>
          <w:bCs/>
        </w:rPr>
        <w:t>IT Technical Advisor</w:t>
      </w:r>
      <w:r>
        <w:t xml:space="preserve"> - </w:t>
      </w:r>
      <w:r>
        <w:rPr>
          <w:b/>
          <w:bCs/>
        </w:rPr>
        <w:t>Responsibility:</w:t>
      </w:r>
      <w:r>
        <w:t xml:space="preserve"> Azure infrastructure guidance, security standards, IT policy compliance - </w:t>
      </w:r>
      <w:r>
        <w:rPr>
          <w:b/>
          <w:bCs/>
        </w:rPr>
        <w:t>Key Activities:</w:t>
      </w:r>
      <w:r>
        <w:t xml:space="preserve"> - Azure architecture review - Security requirements definition - Infrastructure provisioning support - Azure AD B2C configuration assistance - Technical governance and compliance - </w:t>
      </w:r>
      <w:r>
        <w:rPr>
          <w:b/>
          <w:bCs/>
        </w:rPr>
        <w:t>Commitment:</w:t>
      </w:r>
      <w:r>
        <w:t xml:space="preserve"> Part-time (0.25 FTE, as-needed consultation)</w:t>
      </w:r>
    </w:p>
    <w:p w14:paraId="0F3BC423" w14:textId="77777777" w:rsidR="00972286" w:rsidRDefault="00000000">
      <w:pPr>
        <w:pStyle w:val="BodyText"/>
      </w:pPr>
      <w:r>
        <w:rPr>
          <w:b/>
          <w:bCs/>
        </w:rPr>
        <w:lastRenderedPageBreak/>
        <w:t>Member Services Representative</w:t>
      </w:r>
      <w:r>
        <w:t xml:space="preserve"> - </w:t>
      </w:r>
      <w:r>
        <w:rPr>
          <w:b/>
          <w:bCs/>
        </w:rPr>
        <w:t>Responsibility:</w:t>
      </w:r>
      <w:r>
        <w:t xml:space="preserve"> Member relations, onboarding execution, user feedback collection - </w:t>
      </w:r>
      <w:r>
        <w:rPr>
          <w:b/>
          <w:bCs/>
        </w:rPr>
        <w:t>Key Activities:</w:t>
      </w:r>
      <w:r>
        <w:t xml:space="preserve"> - Member communication campaign - Onboarding workflow execution - User training delivery - Feedback collection and synthesis - Member support during initial launch - </w:t>
      </w:r>
      <w:r>
        <w:rPr>
          <w:b/>
          <w:bCs/>
        </w:rPr>
        <w:t>Commitment:</w:t>
      </w:r>
      <w:r>
        <w:t xml:space="preserve"> Part-time (0.25 FTE, heavy in Weeks 10-12)</w:t>
      </w:r>
    </w:p>
    <w:p w14:paraId="02E01C61" w14:textId="77777777" w:rsidR="00972286" w:rsidRDefault="00107873">
      <w:r>
        <w:rPr>
          <w:noProof/>
        </w:rPr>
        <w:pict w14:anchorId="2E9EFA33">
          <v:rect id="_x0000_i1050" alt="" style="width:468pt;height:.05pt;mso-width-percent:0;mso-height-percent:0;mso-width-percent:0;mso-height-percent:0" o:hralign="center" o:hrstd="t" o:hr="t"/>
        </w:pict>
      </w:r>
    </w:p>
    <w:p w14:paraId="6AAD6869" w14:textId="77777777" w:rsidR="00972286" w:rsidRDefault="00000000">
      <w:pPr>
        <w:pStyle w:val="FirstParagraph"/>
      </w:pPr>
      <w:r>
        <w:rPr>
          <w:b/>
          <w:bCs/>
        </w:rPr>
        <w:t>External Partners</w:t>
      </w:r>
    </w:p>
    <w:p w14:paraId="198B86AD" w14:textId="77777777" w:rsidR="00972286" w:rsidRDefault="00000000">
      <w:pPr>
        <w:pStyle w:val="BodyText"/>
      </w:pPr>
      <w:r>
        <w:rPr>
          <w:b/>
          <w:bCs/>
        </w:rPr>
        <w:t>AI Agent Provider (Supplier Data Enrichment)</w:t>
      </w:r>
      <w:r>
        <w:t xml:space="preserve"> - </w:t>
      </w:r>
      <w:r>
        <w:rPr>
          <w:b/>
          <w:bCs/>
        </w:rPr>
        <w:t>Responsibility:</w:t>
      </w:r>
      <w:r>
        <w:t xml:space="preserve"> Automated enrichment of supplier catalog from Dubai Chambers member data - </w:t>
      </w:r>
      <w:r>
        <w:rPr>
          <w:b/>
          <w:bCs/>
        </w:rPr>
        <w:t>Deliverable:</w:t>
      </w:r>
      <w:r>
        <w:t xml:space="preserve"> Enriched supplier profiles with structured data for AI search - </w:t>
      </w:r>
      <w:r>
        <w:rPr>
          <w:b/>
          <w:bCs/>
        </w:rPr>
        <w:t>Timeline:</w:t>
      </w:r>
      <w:r>
        <w:t xml:space="preserve"> Weeks 1-4</w:t>
      </w:r>
    </w:p>
    <w:p w14:paraId="18BA4F00" w14:textId="77777777" w:rsidR="00972286" w:rsidRDefault="00000000">
      <w:pPr>
        <w:pStyle w:val="BodyText"/>
      </w:pPr>
      <w:r>
        <w:rPr>
          <w:b/>
          <w:bCs/>
        </w:rPr>
        <w:t>RFP Processing Partner</w:t>
      </w:r>
      <w:r>
        <w:t xml:space="preserve"> - </w:t>
      </w:r>
      <w:r>
        <w:rPr>
          <w:b/>
          <w:bCs/>
        </w:rPr>
        <w:t>Responsibility:</w:t>
      </w:r>
      <w:r>
        <w:t xml:space="preserve"> RFP workflow automation and management - </w:t>
      </w:r>
      <w:r>
        <w:rPr>
          <w:b/>
          <w:bCs/>
        </w:rPr>
        <w:t>Deliverable:</w:t>
      </w:r>
      <w:r>
        <w:t xml:space="preserve"> API integration for RFP initiation and tracking - </w:t>
      </w:r>
      <w:r>
        <w:rPr>
          <w:b/>
          <w:bCs/>
        </w:rPr>
        <w:t>Timeline:</w:t>
      </w:r>
      <w:r>
        <w:t xml:space="preserve"> Integration in Weeks 7-9</w:t>
      </w:r>
    </w:p>
    <w:p w14:paraId="3E7576A9" w14:textId="77777777" w:rsidR="00972286" w:rsidRDefault="00107873">
      <w:r>
        <w:rPr>
          <w:noProof/>
        </w:rPr>
        <w:pict w14:anchorId="5CC7B1AB">
          <v:rect id="_x0000_i1049" alt="" style="width:468pt;height:.05pt;mso-width-percent:0;mso-height-percent:0;mso-width-percent:0;mso-height-percent:0" o:hralign="center" o:hrstd="t" o:hr="t"/>
        </w:pict>
      </w:r>
    </w:p>
    <w:p w14:paraId="3B560C0F" w14:textId="77777777" w:rsidR="00972286" w:rsidRDefault="00000000">
      <w:pPr>
        <w:pStyle w:val="Heading3"/>
      </w:pPr>
      <w:bookmarkStart w:id="28" w:name="team-structure-type"/>
      <w:bookmarkEnd w:id="27"/>
      <w:r>
        <w:t>Team Structure Type</w:t>
      </w:r>
    </w:p>
    <w:p w14:paraId="6F196D0B" w14:textId="77777777" w:rsidR="00972286" w:rsidRDefault="00000000">
      <w:pPr>
        <w:pStyle w:val="FirstParagraph"/>
      </w:pPr>
      <w:r>
        <w:rPr>
          <w:b/>
          <w:bCs/>
        </w:rPr>
        <w:t>Matrix Team with Dedicated Project Core</w:t>
      </w:r>
    </w:p>
    <w:p w14:paraId="3D7937C8" w14:textId="77777777" w:rsidR="00972286" w:rsidRDefault="00000000">
      <w:pPr>
        <w:pStyle w:val="Compact"/>
        <w:numPr>
          <w:ilvl w:val="0"/>
          <w:numId w:val="6"/>
        </w:numPr>
      </w:pPr>
      <w:r>
        <w:t>Development partner team works full-time on Dubai Reach (dedicated/projectized)</w:t>
      </w:r>
    </w:p>
    <w:p w14:paraId="6E5DC600" w14:textId="77777777" w:rsidR="00972286" w:rsidRDefault="00000000">
      <w:pPr>
        <w:pStyle w:val="Compact"/>
        <w:numPr>
          <w:ilvl w:val="0"/>
          <w:numId w:val="6"/>
        </w:numPr>
      </w:pPr>
      <w:r>
        <w:t>Dubai Chambers team members participate part-time while maintaining other responsibilities (matrix)</w:t>
      </w:r>
    </w:p>
    <w:p w14:paraId="1E81DFBE" w14:textId="77777777" w:rsidR="00972286" w:rsidRDefault="00000000">
      <w:pPr>
        <w:pStyle w:val="Compact"/>
        <w:numPr>
          <w:ilvl w:val="0"/>
          <w:numId w:val="6"/>
        </w:numPr>
      </w:pPr>
      <w:r>
        <w:t>Project Manager has full authority over development partner team</w:t>
      </w:r>
    </w:p>
    <w:p w14:paraId="77714B85" w14:textId="77777777" w:rsidR="00972286" w:rsidRDefault="00000000">
      <w:pPr>
        <w:pStyle w:val="Compact"/>
        <w:numPr>
          <w:ilvl w:val="0"/>
          <w:numId w:val="6"/>
        </w:numPr>
      </w:pPr>
      <w:r>
        <w:t>Dubai Chambers Product Owner has decision authority on business requirements and priorities</w:t>
      </w:r>
    </w:p>
    <w:p w14:paraId="506B22CE" w14:textId="77777777" w:rsidR="00972286" w:rsidRDefault="00107873">
      <w:r>
        <w:rPr>
          <w:noProof/>
        </w:rPr>
        <w:pict w14:anchorId="3430D7C7">
          <v:rect id="_x0000_i1048" alt="" style="width:468pt;height:.05pt;mso-width-percent:0;mso-height-percent:0;mso-width-percent:0;mso-height-percent:0" o:hralign="center" o:hrstd="t" o:hr="t"/>
        </w:pict>
      </w:r>
    </w:p>
    <w:p w14:paraId="39230B7C" w14:textId="77777777" w:rsidR="00972286" w:rsidRDefault="00000000">
      <w:pPr>
        <w:pStyle w:val="Heading3"/>
      </w:pPr>
      <w:bookmarkStart w:id="29" w:name="communication-plan"/>
      <w:bookmarkEnd w:id="28"/>
      <w:r>
        <w:t>Communication Plan</w:t>
      </w:r>
    </w:p>
    <w:p w14:paraId="107C54F0" w14:textId="77777777" w:rsidR="00972286" w:rsidRDefault="00000000">
      <w:pPr>
        <w:pStyle w:val="FirstParagraph"/>
      </w:pPr>
      <w:r>
        <w:rPr>
          <w:b/>
          <w:bCs/>
        </w:rPr>
        <w:t>Daily:</w:t>
      </w:r>
      <w:r>
        <w:t xml:space="preserve"> - Development team standup (9:00 AM, 15 min) - Slack/Teams channel for asynchronous updates and questions</w:t>
      </w:r>
    </w:p>
    <w:p w14:paraId="0CD33A35" w14:textId="77777777" w:rsidR="00972286" w:rsidRDefault="00000000">
      <w:pPr>
        <w:pStyle w:val="BodyText"/>
      </w:pPr>
      <w:r>
        <w:rPr>
          <w:b/>
          <w:bCs/>
        </w:rPr>
        <w:t>Weekly:</w:t>
      </w:r>
      <w:r>
        <w:t xml:space="preserve"> - Sprint Review with Dubai Chambers (Friday 2:00 PM, 60 min) - Steering Committee meeting (Monday 10:00 AM, 30 min) - Written status report (Friday EOD)</w:t>
      </w:r>
    </w:p>
    <w:p w14:paraId="1E6CAD84" w14:textId="77777777" w:rsidR="00972286" w:rsidRDefault="00000000">
      <w:pPr>
        <w:pStyle w:val="BodyText"/>
      </w:pPr>
      <w:r>
        <w:rPr>
          <w:b/>
          <w:bCs/>
        </w:rPr>
        <w:t>Bi-Weekly:</w:t>
      </w:r>
      <w:r>
        <w:t xml:space="preserve"> - Sprint Retrospective - development team only (Friday 3:00 PM, 30 min)</w:t>
      </w:r>
    </w:p>
    <w:p w14:paraId="4A496583" w14:textId="77777777" w:rsidR="00972286" w:rsidRDefault="00000000">
      <w:pPr>
        <w:pStyle w:val="BodyText"/>
      </w:pPr>
      <w:r>
        <w:rPr>
          <w:b/>
          <w:bCs/>
        </w:rPr>
        <w:t>Milestone-Based:</w:t>
      </w:r>
      <w:r>
        <w:t xml:space="preserve"> - Architecture Review (Week 2) - AI Prototype Demo (Week 4) - Alpha Release Review (Week 8) - UAT Kickoff (Week 10) - Go-Live Readiness Review (Week 12)</w:t>
      </w:r>
    </w:p>
    <w:p w14:paraId="7CC83425" w14:textId="77777777" w:rsidR="00972286" w:rsidRDefault="00107873">
      <w:r>
        <w:rPr>
          <w:noProof/>
        </w:rPr>
        <w:pict w14:anchorId="74FD1FB8">
          <v:rect id="_x0000_i1047" alt="" style="width:468pt;height:.05pt;mso-width-percent:0;mso-height-percent:0;mso-width-percent:0;mso-height-percent:0" o:hralign="center" o:hrstd="t" o:hr="t"/>
        </w:pict>
      </w:r>
    </w:p>
    <w:p w14:paraId="27855C50" w14:textId="77777777" w:rsidR="00972286" w:rsidRDefault="00000000">
      <w:pPr>
        <w:pStyle w:val="Heading2"/>
      </w:pPr>
      <w:bookmarkStart w:id="30" w:name="timeline"/>
      <w:bookmarkEnd w:id="26"/>
      <w:bookmarkEnd w:id="29"/>
      <w:r>
        <w:lastRenderedPageBreak/>
        <w:t>Timeline</w:t>
      </w:r>
    </w:p>
    <w:p w14:paraId="4233400E" w14:textId="77777777" w:rsidR="00972286" w:rsidRDefault="00000000">
      <w:pPr>
        <w:pStyle w:val="Heading3"/>
      </w:pPr>
      <w:bookmarkStart w:id="31" w:name="overall-project-duration-12-weeks"/>
      <w:r>
        <w:t>Overall Project Duration: 12 Weeks</w:t>
      </w:r>
    </w:p>
    <w:p w14:paraId="432D2E81" w14:textId="77777777" w:rsidR="00972286" w:rsidRDefault="00000000">
      <w:pPr>
        <w:pStyle w:val="FirstParagraph"/>
      </w:pPr>
      <w:r>
        <w:rPr>
          <w:b/>
          <w:bCs/>
        </w:rPr>
        <w:t>Project Start:</w:t>
      </w:r>
      <w:r>
        <w:t xml:space="preserve"> [To be determined based on contract signing] </w:t>
      </w:r>
      <w:r>
        <w:rPr>
          <w:b/>
          <w:bCs/>
        </w:rPr>
        <w:t>Project Completion:</w:t>
      </w:r>
      <w:r>
        <w:t xml:space="preserve"> Week 12 (MVP Launch)</w:t>
      </w:r>
    </w:p>
    <w:p w14:paraId="375DE767" w14:textId="77777777" w:rsidR="00972286" w:rsidRDefault="00107873">
      <w:r>
        <w:rPr>
          <w:noProof/>
        </w:rPr>
        <w:pict w14:anchorId="1961FD2C">
          <v:rect id="_x0000_i1046" alt="" style="width:468pt;height:.05pt;mso-width-percent:0;mso-height-percent:0;mso-width-percent:0;mso-height-percent:0" o:hralign="center" o:hrstd="t" o:hr="t"/>
        </w:pict>
      </w:r>
    </w:p>
    <w:p w14:paraId="28831A69" w14:textId="77777777" w:rsidR="00972286" w:rsidRDefault="00000000">
      <w:pPr>
        <w:pStyle w:val="Heading3"/>
      </w:pPr>
      <w:bookmarkStart w:id="32" w:name="phase-by-phase-breakdown"/>
      <w:bookmarkEnd w:id="31"/>
      <w:r>
        <w:t>Phase-by-Phase Breakdown</w:t>
      </w:r>
    </w:p>
    <w:p w14:paraId="4898E644" w14:textId="77777777" w:rsidR="00972286" w:rsidRDefault="00000000">
      <w:pPr>
        <w:pStyle w:val="Heading3"/>
      </w:pPr>
      <w:bookmarkStart w:id="33" w:name="phase-1-foundation-discovery"/>
      <w:bookmarkEnd w:id="32"/>
      <w:r>
        <w:rPr>
          <w:b/>
          <w:bCs/>
        </w:rPr>
        <w:t>Phase 1: Foundation &amp; Discovery</w:t>
      </w:r>
    </w:p>
    <w:p w14:paraId="2CC69A6B" w14:textId="77777777" w:rsidR="00972286" w:rsidRDefault="00000000">
      <w:pPr>
        <w:pStyle w:val="FirstParagraph"/>
      </w:pPr>
      <w:r>
        <w:rPr>
          <w:b/>
          <w:bCs/>
        </w:rPr>
        <w:t>Duration:</w:t>
      </w:r>
      <w:r>
        <w:t xml:space="preserve"> Weeks 1-2 </w:t>
      </w:r>
      <w:r>
        <w:rPr>
          <w:b/>
          <w:bCs/>
        </w:rPr>
        <w:t>Objective:</w:t>
      </w:r>
      <w:r>
        <w:t xml:space="preserve"> Establish technical foundation and validate architecture approach</w:t>
      </w:r>
    </w:p>
    <w:p w14:paraId="5A1EBAEF" w14:textId="77777777" w:rsidR="00972286" w:rsidRDefault="00000000">
      <w:pPr>
        <w:pStyle w:val="Heading4"/>
      </w:pPr>
      <w:bookmarkStart w:id="34" w:name="week-1-project-initiation"/>
      <w:r>
        <w:t>Week 1: Project Initiation</w:t>
      </w:r>
    </w:p>
    <w:p w14:paraId="67F64846" w14:textId="77777777" w:rsidR="00972286" w:rsidRDefault="00000000">
      <w:pPr>
        <w:pStyle w:val="Compact"/>
        <w:numPr>
          <w:ilvl w:val="0"/>
          <w:numId w:val="7"/>
        </w:numPr>
      </w:pPr>
      <w:r>
        <w:rPr>
          <w:b/>
          <w:bCs/>
        </w:rPr>
        <w:t>Monday:</w:t>
      </w:r>
      <w:r>
        <w:t xml:space="preserve"> Project kickoff meeting with all stakeholders</w:t>
      </w:r>
    </w:p>
    <w:p w14:paraId="6E3FA362" w14:textId="77777777" w:rsidR="00972286" w:rsidRDefault="00000000">
      <w:pPr>
        <w:pStyle w:val="Compact"/>
        <w:numPr>
          <w:ilvl w:val="0"/>
          <w:numId w:val="7"/>
        </w:numPr>
      </w:pPr>
      <w:r>
        <w:rPr>
          <w:b/>
          <w:bCs/>
        </w:rPr>
        <w:t>Monday-Wednesday:</w:t>
      </w:r>
      <w:r>
        <w:t xml:space="preserve"> Azure environment provisioning and setup</w:t>
      </w:r>
    </w:p>
    <w:p w14:paraId="1A6BCD68" w14:textId="77777777" w:rsidR="00972286" w:rsidRDefault="00000000">
      <w:pPr>
        <w:pStyle w:val="Compact"/>
        <w:numPr>
          <w:ilvl w:val="0"/>
          <w:numId w:val="7"/>
        </w:numPr>
      </w:pPr>
      <w:r>
        <w:rPr>
          <w:b/>
          <w:bCs/>
        </w:rPr>
        <w:t>Tuesday-Friday:</w:t>
      </w:r>
      <w:r>
        <w:t xml:space="preserve"> Team onboarding and tooling setup</w:t>
      </w:r>
    </w:p>
    <w:p w14:paraId="34B3CA5A" w14:textId="77777777" w:rsidR="00972286" w:rsidRDefault="00000000">
      <w:pPr>
        <w:pStyle w:val="Compact"/>
        <w:numPr>
          <w:ilvl w:val="0"/>
          <w:numId w:val="7"/>
        </w:numPr>
      </w:pPr>
      <w:r>
        <w:rPr>
          <w:b/>
          <w:bCs/>
        </w:rPr>
        <w:t>Wednesday-Friday:</w:t>
      </w:r>
      <w:r>
        <w:t xml:space="preserve"> Requirements workshop with Dubai Chambers</w:t>
      </w:r>
    </w:p>
    <w:p w14:paraId="7066A1AE" w14:textId="77777777" w:rsidR="00972286" w:rsidRDefault="00000000">
      <w:pPr>
        <w:pStyle w:val="Compact"/>
        <w:numPr>
          <w:ilvl w:val="0"/>
          <w:numId w:val="7"/>
        </w:numPr>
      </w:pPr>
      <w:r>
        <w:rPr>
          <w:b/>
          <w:bCs/>
        </w:rPr>
        <w:t>Friday:</w:t>
      </w:r>
      <w:r>
        <w:t xml:space="preserve"> Initial backlog grooming and Sprint 1 planning</w:t>
      </w:r>
    </w:p>
    <w:p w14:paraId="2C5578E3" w14:textId="77777777" w:rsidR="00972286" w:rsidRDefault="00000000">
      <w:pPr>
        <w:pStyle w:val="FirstParagraph"/>
      </w:pPr>
      <w:r>
        <w:rPr>
          <w:b/>
          <w:bCs/>
        </w:rPr>
        <w:t>Milestone:</w:t>
      </w:r>
      <w:r>
        <w:t xml:space="preserve"> ✅ Project kickoff complete</w:t>
      </w:r>
    </w:p>
    <w:p w14:paraId="660B6CDC" w14:textId="77777777" w:rsidR="00972286" w:rsidRDefault="00000000">
      <w:pPr>
        <w:pStyle w:val="Heading4"/>
      </w:pPr>
      <w:bookmarkStart w:id="35" w:name="week-2-architecture-design"/>
      <w:bookmarkEnd w:id="34"/>
      <w:r>
        <w:t>Week 2: Architecture Design</w:t>
      </w:r>
    </w:p>
    <w:p w14:paraId="5F5C304D" w14:textId="77777777" w:rsidR="00972286" w:rsidRDefault="00000000">
      <w:pPr>
        <w:pStyle w:val="Compact"/>
        <w:numPr>
          <w:ilvl w:val="0"/>
          <w:numId w:val="8"/>
        </w:numPr>
      </w:pPr>
      <w:r>
        <w:rPr>
          <w:b/>
          <w:bCs/>
        </w:rPr>
        <w:t>Monday-Wednesday:</w:t>
      </w:r>
      <w:r>
        <w:t xml:space="preserve"> Technical architecture design (all components)</w:t>
      </w:r>
    </w:p>
    <w:p w14:paraId="6EB5E7E4" w14:textId="77777777" w:rsidR="00972286" w:rsidRDefault="00000000">
      <w:pPr>
        <w:pStyle w:val="Compact"/>
        <w:numPr>
          <w:ilvl w:val="0"/>
          <w:numId w:val="8"/>
        </w:numPr>
      </w:pPr>
      <w:r>
        <w:rPr>
          <w:b/>
          <w:bCs/>
        </w:rPr>
        <w:t>Tuesday-Thursday:</w:t>
      </w:r>
      <w:r>
        <w:t xml:space="preserve"> Database schema design and review</w:t>
      </w:r>
    </w:p>
    <w:p w14:paraId="538E0193" w14:textId="77777777" w:rsidR="00972286" w:rsidRDefault="00000000">
      <w:pPr>
        <w:pStyle w:val="Compact"/>
        <w:numPr>
          <w:ilvl w:val="0"/>
          <w:numId w:val="8"/>
        </w:numPr>
      </w:pPr>
      <w:r>
        <w:rPr>
          <w:b/>
          <w:bCs/>
        </w:rPr>
        <w:t>Wednesday-Friday:</w:t>
      </w:r>
      <w:r>
        <w:t xml:space="preserve"> AI LLM service evaluation (Azure OpenAI vs. alternatives)</w:t>
      </w:r>
    </w:p>
    <w:p w14:paraId="09DF45E3" w14:textId="77777777" w:rsidR="00972286" w:rsidRDefault="00000000">
      <w:pPr>
        <w:pStyle w:val="Compact"/>
        <w:numPr>
          <w:ilvl w:val="0"/>
          <w:numId w:val="8"/>
        </w:numPr>
      </w:pPr>
      <w:r>
        <w:rPr>
          <w:b/>
          <w:bCs/>
        </w:rPr>
        <w:t>Thursday:</w:t>
      </w:r>
      <w:r>
        <w:t xml:space="preserve"> Architecture review with Dubai Chambers IT team</w:t>
      </w:r>
    </w:p>
    <w:p w14:paraId="5588D501" w14:textId="77777777" w:rsidR="00972286" w:rsidRDefault="00000000">
      <w:pPr>
        <w:pStyle w:val="Compact"/>
        <w:numPr>
          <w:ilvl w:val="0"/>
          <w:numId w:val="8"/>
        </w:numPr>
      </w:pPr>
      <w:r>
        <w:rPr>
          <w:b/>
          <w:bCs/>
        </w:rPr>
        <w:t>Friday:</w:t>
      </w:r>
      <w:r>
        <w:t xml:space="preserve"> Architecture approval and Sprint 1 review</w:t>
      </w:r>
    </w:p>
    <w:p w14:paraId="7D606266" w14:textId="77777777" w:rsidR="00972286" w:rsidRDefault="00000000">
      <w:pPr>
        <w:pStyle w:val="FirstParagraph"/>
      </w:pPr>
      <w:r>
        <w:rPr>
          <w:b/>
          <w:bCs/>
        </w:rPr>
        <w:t>Milestone:</w:t>
      </w:r>
      <w:r>
        <w:t xml:space="preserve"> ✅ Architecture approval</w:t>
      </w:r>
    </w:p>
    <w:p w14:paraId="75ABD77E" w14:textId="77777777" w:rsidR="00972286" w:rsidRDefault="00000000">
      <w:pPr>
        <w:pStyle w:val="BodyText"/>
      </w:pPr>
      <w:r>
        <w:rPr>
          <w:b/>
          <w:bCs/>
        </w:rPr>
        <w:t>Deliverables:</w:t>
      </w:r>
      <w:r>
        <w:t xml:space="preserve"> - Approved technical architecture document - Database schema v1.0 - Azure environment ready for development - Product backlog prioritized for 6 sprints</w:t>
      </w:r>
    </w:p>
    <w:p w14:paraId="5C76E0F3" w14:textId="77777777" w:rsidR="00972286" w:rsidRDefault="00107873">
      <w:r>
        <w:rPr>
          <w:noProof/>
        </w:rPr>
        <w:pict w14:anchorId="76B9A3B6">
          <v:rect id="_x0000_i1045" alt="" style="width:468pt;height:.05pt;mso-width-percent:0;mso-height-percent:0;mso-width-percent:0;mso-height-percent:0" o:hralign="center" o:hrstd="t" o:hr="t"/>
        </w:pict>
      </w:r>
    </w:p>
    <w:p w14:paraId="57A0C4EF" w14:textId="77777777" w:rsidR="00972286" w:rsidRDefault="00000000">
      <w:pPr>
        <w:pStyle w:val="Heading3"/>
      </w:pPr>
      <w:bookmarkStart w:id="36" w:name="phase-2-core-development"/>
      <w:bookmarkEnd w:id="33"/>
      <w:bookmarkEnd w:id="35"/>
      <w:r>
        <w:rPr>
          <w:b/>
          <w:bCs/>
        </w:rPr>
        <w:t>Phase 2: Core Development</w:t>
      </w:r>
    </w:p>
    <w:p w14:paraId="4DAFEBED" w14:textId="77777777" w:rsidR="00972286" w:rsidRDefault="00000000">
      <w:pPr>
        <w:pStyle w:val="FirstParagraph"/>
      </w:pPr>
      <w:r>
        <w:rPr>
          <w:b/>
          <w:bCs/>
        </w:rPr>
        <w:t>Duration:</w:t>
      </w:r>
      <w:r>
        <w:t xml:space="preserve"> Weeks 3-6 (Sprints 2-3) </w:t>
      </w:r>
      <w:r>
        <w:rPr>
          <w:b/>
          <w:bCs/>
        </w:rPr>
        <w:t>Objective:</w:t>
      </w:r>
      <w:r>
        <w:t xml:space="preserve"> Parallel development of frontend, backend, and AI components</w:t>
      </w:r>
    </w:p>
    <w:p w14:paraId="70FABA89" w14:textId="77777777" w:rsidR="00972286" w:rsidRDefault="00000000">
      <w:pPr>
        <w:pStyle w:val="Heading4"/>
      </w:pPr>
      <w:bookmarkStart w:id="37" w:name="X28918f2fcb20888e3716a09f0701a4ac03e2bad"/>
      <w:r>
        <w:lastRenderedPageBreak/>
        <w:t>Week 3-4: Sprint 2 - Foundation Components</w:t>
      </w:r>
    </w:p>
    <w:p w14:paraId="5DD318FF" w14:textId="77777777" w:rsidR="00972286" w:rsidRDefault="00000000">
      <w:pPr>
        <w:pStyle w:val="FirstParagraph"/>
      </w:pPr>
      <w:r>
        <w:rPr>
          <w:b/>
          <w:bCs/>
        </w:rPr>
        <w:t>Frontend Track:</w:t>
      </w:r>
      <w:r>
        <w:t xml:space="preserve"> - React/Vue.js application scaffold - Basic UI layout and navigation - Conversational AI chat interface prototype (Arabic &amp; English) - User authentication flow (Azure AD B2C frontend)</w:t>
      </w:r>
    </w:p>
    <w:p w14:paraId="0672D8D0" w14:textId="77777777" w:rsidR="00972286" w:rsidRDefault="00000000">
      <w:pPr>
        <w:pStyle w:val="BodyText"/>
      </w:pPr>
      <w:r>
        <w:rPr>
          <w:b/>
          <w:bCs/>
        </w:rPr>
        <w:t>Backend Track:</w:t>
      </w:r>
      <w:r>
        <w:t xml:space="preserve"> - API Gateway setup and basic routing - PostgreSQL database deployment and schema implementation - Supplier Service skeleton with basic CRUD operations - Azure AD B2C backend integration</w:t>
      </w:r>
    </w:p>
    <w:p w14:paraId="7EF465CC" w14:textId="77777777" w:rsidR="00972286" w:rsidRDefault="00000000">
      <w:pPr>
        <w:pStyle w:val="BodyText"/>
      </w:pPr>
      <w:r>
        <w:rPr>
          <w:b/>
          <w:bCs/>
        </w:rPr>
        <w:t>AI Track:</w:t>
      </w:r>
      <w:r>
        <w:t xml:space="preserve"> - AI LLM service connection and authentication - Basic natural language query processing - Initial supplier matching logic</w:t>
      </w:r>
    </w:p>
    <w:p w14:paraId="00F232D5" w14:textId="77777777" w:rsidR="00972286" w:rsidRDefault="00000000">
      <w:pPr>
        <w:pStyle w:val="BodyText"/>
      </w:pPr>
      <w:r>
        <w:rPr>
          <w:b/>
          <w:bCs/>
        </w:rPr>
        <w:t>Week 4 Milestone:</w:t>
      </w:r>
      <w:r>
        <w:t xml:space="preserve"> ✅ AI Prototype Demo (conversational search working end-to-end)</w:t>
      </w:r>
    </w:p>
    <w:p w14:paraId="6694C242" w14:textId="77777777" w:rsidR="00972286" w:rsidRDefault="00000000">
      <w:pPr>
        <w:pStyle w:val="Heading4"/>
      </w:pPr>
      <w:bookmarkStart w:id="38" w:name="week-5-6-sprint-3---feature-development"/>
      <w:bookmarkEnd w:id="37"/>
      <w:r>
        <w:t>Week 5-6: Sprint 3 - Feature Development</w:t>
      </w:r>
    </w:p>
    <w:p w14:paraId="73ED569C" w14:textId="77777777" w:rsidR="00972286" w:rsidRDefault="00000000">
      <w:pPr>
        <w:pStyle w:val="FirstParagraph"/>
      </w:pPr>
      <w:r>
        <w:rPr>
          <w:b/>
          <w:bCs/>
        </w:rPr>
        <w:t>Frontend Track:</w:t>
      </w:r>
      <w:r>
        <w:t xml:space="preserve"> - Search results display with supplier highlights - Supplier profile pages - User profile management interface - Responsive design implementation and testing</w:t>
      </w:r>
    </w:p>
    <w:p w14:paraId="732094E8" w14:textId="77777777" w:rsidR="00972286" w:rsidRDefault="00000000">
      <w:pPr>
        <w:pStyle w:val="BodyText"/>
      </w:pPr>
      <w:r>
        <w:rPr>
          <w:b/>
          <w:bCs/>
        </w:rPr>
        <w:t>Backend Track:</w:t>
      </w:r>
      <w:r>
        <w:t xml:space="preserve"> - Query Engine development (NL to SQL conversion) - Supplier Service business logic implementation - Performance optimization and caching layer - API security hardening</w:t>
      </w:r>
    </w:p>
    <w:p w14:paraId="43FD7A3F" w14:textId="77777777" w:rsidR="00972286" w:rsidRDefault="00000000">
      <w:pPr>
        <w:pStyle w:val="BodyText"/>
      </w:pPr>
      <w:r>
        <w:rPr>
          <w:b/>
          <w:bCs/>
        </w:rPr>
        <w:t>AI Track:</w:t>
      </w:r>
      <w:r>
        <w:t xml:space="preserve"> - Advanced query intent recognition - Context management for multi-turn conversations - Supplier ranking algorithm refinement - Arabic/English language parity testing</w:t>
      </w:r>
    </w:p>
    <w:p w14:paraId="6E47A75D" w14:textId="77777777" w:rsidR="00972286" w:rsidRDefault="00000000">
      <w:pPr>
        <w:pStyle w:val="BodyText"/>
      </w:pPr>
      <w:r>
        <w:rPr>
          <w:b/>
          <w:bCs/>
        </w:rPr>
        <w:t>Week 6 Milestone:</w:t>
      </w:r>
      <w:r>
        <w:t xml:space="preserve"> ✅ Database &amp; Integration Complete</w:t>
      </w:r>
    </w:p>
    <w:p w14:paraId="4DEC8AE1" w14:textId="77777777" w:rsidR="00972286" w:rsidRDefault="00000000">
      <w:pPr>
        <w:pStyle w:val="BodyText"/>
      </w:pPr>
      <w:r>
        <w:rPr>
          <w:b/>
          <w:bCs/>
        </w:rPr>
        <w:t>Phase 2 Deliverables:</w:t>
      </w:r>
      <w:r>
        <w:t xml:space="preserve"> - Working frontend prototype - Functional backend services - AI search capability (end-to-end) - Azure AD B2C authentication integrated</w:t>
      </w:r>
    </w:p>
    <w:p w14:paraId="0698A964" w14:textId="77777777" w:rsidR="00972286" w:rsidRDefault="00107873">
      <w:r>
        <w:rPr>
          <w:noProof/>
        </w:rPr>
        <w:pict w14:anchorId="30F653C1">
          <v:rect id="_x0000_i1044" alt="" style="width:468pt;height:.05pt;mso-width-percent:0;mso-height-percent:0;mso-width-percent:0;mso-height-percent:0" o:hralign="center" o:hrstd="t" o:hr="t"/>
        </w:pict>
      </w:r>
    </w:p>
    <w:p w14:paraId="29A71807" w14:textId="77777777" w:rsidR="00972286" w:rsidRDefault="00000000">
      <w:pPr>
        <w:pStyle w:val="Heading3"/>
      </w:pPr>
      <w:bookmarkStart w:id="39" w:name="phase-3-integration-enhancement"/>
      <w:bookmarkEnd w:id="36"/>
      <w:bookmarkEnd w:id="38"/>
      <w:r>
        <w:rPr>
          <w:b/>
          <w:bCs/>
        </w:rPr>
        <w:t>Phase 3: Integration &amp; Enhancement</w:t>
      </w:r>
    </w:p>
    <w:p w14:paraId="0A518EF3" w14:textId="77777777" w:rsidR="00972286" w:rsidRDefault="00000000">
      <w:pPr>
        <w:pStyle w:val="FirstParagraph"/>
      </w:pPr>
      <w:r>
        <w:rPr>
          <w:b/>
          <w:bCs/>
        </w:rPr>
        <w:t>Duration:</w:t>
      </w:r>
      <w:r>
        <w:t xml:space="preserve"> Weeks 7-9 (Sprints 4-5) </w:t>
      </w:r>
      <w:r>
        <w:rPr>
          <w:b/>
          <w:bCs/>
        </w:rPr>
        <w:t>Objective:</w:t>
      </w:r>
      <w:r>
        <w:t xml:space="preserve"> Complete feature set and integrate all components</w:t>
      </w:r>
    </w:p>
    <w:p w14:paraId="75E5C1E9" w14:textId="77777777" w:rsidR="00972286" w:rsidRDefault="00000000">
      <w:pPr>
        <w:pStyle w:val="Heading4"/>
      </w:pPr>
      <w:bookmarkStart w:id="40" w:name="week-7-8-sprint-4---feature-completion"/>
      <w:r>
        <w:t>Week 7-8: Sprint 4 - Feature Completion</w:t>
      </w:r>
    </w:p>
    <w:p w14:paraId="0A4D0C59" w14:textId="77777777" w:rsidR="00972286" w:rsidRDefault="00000000">
      <w:pPr>
        <w:pStyle w:val="Compact"/>
        <w:numPr>
          <w:ilvl w:val="0"/>
          <w:numId w:val="9"/>
        </w:numPr>
      </w:pPr>
      <w:r>
        <w:t>Frontend-backend API integration</w:t>
      </w:r>
    </w:p>
    <w:p w14:paraId="48DF59D2" w14:textId="77777777" w:rsidR="00972286" w:rsidRDefault="00000000">
      <w:pPr>
        <w:pStyle w:val="Compact"/>
        <w:numPr>
          <w:ilvl w:val="0"/>
          <w:numId w:val="9"/>
        </w:numPr>
      </w:pPr>
      <w:r>
        <w:t>Meeting booking functionality</w:t>
      </w:r>
    </w:p>
    <w:p w14:paraId="3B859C90" w14:textId="77777777" w:rsidR="00972286" w:rsidRDefault="00000000">
      <w:pPr>
        <w:pStyle w:val="Compact"/>
        <w:numPr>
          <w:ilvl w:val="0"/>
          <w:numId w:val="9"/>
        </w:numPr>
      </w:pPr>
      <w:r>
        <w:t>Supplier shortlisting feature</w:t>
      </w:r>
    </w:p>
    <w:p w14:paraId="0FD420E6" w14:textId="77777777" w:rsidR="00972286" w:rsidRDefault="00000000">
      <w:pPr>
        <w:pStyle w:val="Compact"/>
        <w:numPr>
          <w:ilvl w:val="0"/>
          <w:numId w:val="9"/>
        </w:numPr>
      </w:pPr>
      <w:r>
        <w:t>RFP partner service integration</w:t>
      </w:r>
    </w:p>
    <w:p w14:paraId="57FED033" w14:textId="77777777" w:rsidR="00972286" w:rsidRDefault="00000000">
      <w:pPr>
        <w:pStyle w:val="Compact"/>
        <w:numPr>
          <w:ilvl w:val="0"/>
          <w:numId w:val="9"/>
        </w:numPr>
      </w:pPr>
      <w:r>
        <w:t>Notification system implementation</w:t>
      </w:r>
    </w:p>
    <w:p w14:paraId="65861AA7" w14:textId="77777777" w:rsidR="00972286" w:rsidRDefault="00000000">
      <w:pPr>
        <w:pStyle w:val="Compact"/>
        <w:numPr>
          <w:ilvl w:val="0"/>
          <w:numId w:val="9"/>
        </w:numPr>
      </w:pPr>
      <w:r>
        <w:t>Admin dashboard development</w:t>
      </w:r>
    </w:p>
    <w:p w14:paraId="64B9689C" w14:textId="77777777" w:rsidR="00972286" w:rsidRDefault="00000000">
      <w:pPr>
        <w:pStyle w:val="Compact"/>
        <w:numPr>
          <w:ilvl w:val="0"/>
          <w:numId w:val="9"/>
        </w:numPr>
      </w:pPr>
      <w:r>
        <w:lastRenderedPageBreak/>
        <w:t>End-to-end testing of core user journeys</w:t>
      </w:r>
    </w:p>
    <w:p w14:paraId="37EF10C0" w14:textId="77777777" w:rsidR="00972286" w:rsidRDefault="00000000">
      <w:pPr>
        <w:pStyle w:val="FirstParagraph"/>
      </w:pPr>
      <w:r>
        <w:rPr>
          <w:b/>
          <w:bCs/>
        </w:rPr>
        <w:t>Week 8 Milestone:</w:t>
      </w:r>
      <w:r>
        <w:t xml:space="preserve"> ✅ Alpha Release (feature-complete for internal testing)</w:t>
      </w:r>
    </w:p>
    <w:p w14:paraId="696254B0" w14:textId="77777777" w:rsidR="00972286" w:rsidRDefault="00000000">
      <w:pPr>
        <w:pStyle w:val="Heading4"/>
      </w:pPr>
      <w:bookmarkStart w:id="41" w:name="Xf13ecbde53611a621653013c0dcb75e05e96ba0"/>
      <w:bookmarkEnd w:id="40"/>
      <w:r>
        <w:t>Week 9: Sprint 5 - Optimization &amp; Refinement</w:t>
      </w:r>
    </w:p>
    <w:p w14:paraId="7C57D3F4" w14:textId="77777777" w:rsidR="00972286" w:rsidRDefault="00000000">
      <w:pPr>
        <w:pStyle w:val="Compact"/>
        <w:numPr>
          <w:ilvl w:val="0"/>
          <w:numId w:val="10"/>
        </w:numPr>
      </w:pPr>
      <w:r>
        <w:t>Performance testing and optimization</w:t>
      </w:r>
    </w:p>
    <w:p w14:paraId="506B26AF" w14:textId="77777777" w:rsidR="00972286" w:rsidRDefault="00000000">
      <w:pPr>
        <w:pStyle w:val="Compact"/>
        <w:numPr>
          <w:ilvl w:val="0"/>
          <w:numId w:val="10"/>
        </w:numPr>
      </w:pPr>
      <w:r>
        <w:t>Security testing (penetration testing, OWASP Top 10)</w:t>
      </w:r>
    </w:p>
    <w:p w14:paraId="39B7E8C2" w14:textId="77777777" w:rsidR="00972286" w:rsidRDefault="00000000">
      <w:pPr>
        <w:pStyle w:val="Compact"/>
        <w:numPr>
          <w:ilvl w:val="0"/>
          <w:numId w:val="10"/>
        </w:numPr>
      </w:pPr>
      <w:r>
        <w:t>Bug fixing from internal testing</w:t>
      </w:r>
    </w:p>
    <w:p w14:paraId="5F692481" w14:textId="77777777" w:rsidR="00972286" w:rsidRDefault="00000000">
      <w:pPr>
        <w:pStyle w:val="Compact"/>
        <w:numPr>
          <w:ilvl w:val="0"/>
          <w:numId w:val="10"/>
        </w:numPr>
      </w:pPr>
      <w:r>
        <w:t>Search relevance tuning based on test queries</w:t>
      </w:r>
    </w:p>
    <w:p w14:paraId="5FAA5462" w14:textId="77777777" w:rsidR="00972286" w:rsidRDefault="00000000">
      <w:pPr>
        <w:pStyle w:val="Compact"/>
        <w:numPr>
          <w:ilvl w:val="0"/>
          <w:numId w:val="10"/>
        </w:numPr>
      </w:pPr>
      <w:r>
        <w:t>Documentation drafting (architecture, API)</w:t>
      </w:r>
    </w:p>
    <w:p w14:paraId="2474268B" w14:textId="77777777" w:rsidR="00972286" w:rsidRDefault="00000000">
      <w:pPr>
        <w:pStyle w:val="Compact"/>
        <w:numPr>
          <w:ilvl w:val="0"/>
          <w:numId w:val="10"/>
        </w:numPr>
      </w:pPr>
      <w:r>
        <w:t>User guide development begins</w:t>
      </w:r>
    </w:p>
    <w:p w14:paraId="16F76E67" w14:textId="77777777" w:rsidR="00972286" w:rsidRDefault="00000000">
      <w:pPr>
        <w:pStyle w:val="FirstParagraph"/>
      </w:pPr>
      <w:r>
        <w:rPr>
          <w:b/>
          <w:bCs/>
        </w:rPr>
        <w:t>Phase 3 Deliverables:</w:t>
      </w:r>
      <w:r>
        <w:t xml:space="preserve"> - Feature-complete application - Performance benchmark results - Security audit report and remediations - Draft documentation</w:t>
      </w:r>
    </w:p>
    <w:p w14:paraId="2D5318F8" w14:textId="77777777" w:rsidR="00972286" w:rsidRDefault="00107873">
      <w:r>
        <w:rPr>
          <w:noProof/>
        </w:rPr>
        <w:pict w14:anchorId="5EEDC1A6">
          <v:rect id="_x0000_i1043" alt="" style="width:468pt;height:.05pt;mso-width-percent:0;mso-height-percent:0;mso-width-percent:0;mso-height-percent:0" o:hralign="center" o:hrstd="t" o:hr="t"/>
        </w:pict>
      </w:r>
    </w:p>
    <w:p w14:paraId="67F1BABB" w14:textId="77777777" w:rsidR="00972286" w:rsidRDefault="00000000">
      <w:pPr>
        <w:pStyle w:val="Heading3"/>
      </w:pPr>
      <w:bookmarkStart w:id="42" w:name="phase-4-testing-launch-preparation"/>
      <w:bookmarkEnd w:id="39"/>
      <w:bookmarkEnd w:id="41"/>
      <w:r>
        <w:rPr>
          <w:b/>
          <w:bCs/>
        </w:rPr>
        <w:t>Phase 4: Testing &amp; Launch Preparation</w:t>
      </w:r>
    </w:p>
    <w:p w14:paraId="3F959391" w14:textId="77777777" w:rsidR="00972286" w:rsidRDefault="00000000">
      <w:pPr>
        <w:pStyle w:val="FirstParagraph"/>
      </w:pPr>
      <w:r>
        <w:rPr>
          <w:b/>
          <w:bCs/>
        </w:rPr>
        <w:t>Duration:</w:t>
      </w:r>
      <w:r>
        <w:t xml:space="preserve"> Weeks 10-12 (Sprint 6) </w:t>
      </w:r>
      <w:r>
        <w:rPr>
          <w:b/>
          <w:bCs/>
        </w:rPr>
        <w:t>Objective:</w:t>
      </w:r>
      <w:r>
        <w:t xml:space="preserve"> User acceptance testing, member onboarding, production launch</w:t>
      </w:r>
    </w:p>
    <w:p w14:paraId="684AF046" w14:textId="77777777" w:rsidR="00972286" w:rsidRDefault="00000000">
      <w:pPr>
        <w:pStyle w:val="Heading4"/>
      </w:pPr>
      <w:bookmarkStart w:id="43" w:name="week-10-uat-preparation-and-execution"/>
      <w:r>
        <w:t>Week 10: UAT Preparation and Execution</w:t>
      </w:r>
    </w:p>
    <w:p w14:paraId="1DF09C07" w14:textId="77777777" w:rsidR="00972286" w:rsidRDefault="00000000">
      <w:pPr>
        <w:pStyle w:val="Compact"/>
        <w:numPr>
          <w:ilvl w:val="0"/>
          <w:numId w:val="11"/>
        </w:numPr>
      </w:pPr>
      <w:r>
        <w:rPr>
          <w:b/>
          <w:bCs/>
        </w:rPr>
        <w:t>Monday:</w:t>
      </w:r>
      <w:r>
        <w:t xml:space="preserve"> UAT kickoff meeting with Dubai Chambers</w:t>
      </w:r>
    </w:p>
    <w:p w14:paraId="329E6FEB" w14:textId="77777777" w:rsidR="00972286" w:rsidRDefault="00000000">
      <w:pPr>
        <w:pStyle w:val="Compact"/>
        <w:numPr>
          <w:ilvl w:val="0"/>
          <w:numId w:val="11"/>
        </w:numPr>
      </w:pPr>
      <w:r>
        <w:rPr>
          <w:b/>
          <w:bCs/>
        </w:rPr>
        <w:t>Monday-Tuesday:</w:t>
      </w:r>
      <w:r>
        <w:t xml:space="preserve"> UAT environment setup and test data preparation</w:t>
      </w:r>
    </w:p>
    <w:p w14:paraId="033846C4" w14:textId="77777777" w:rsidR="00972286" w:rsidRDefault="00000000">
      <w:pPr>
        <w:pStyle w:val="Compact"/>
        <w:numPr>
          <w:ilvl w:val="0"/>
          <w:numId w:val="11"/>
        </w:numPr>
      </w:pPr>
      <w:r>
        <w:rPr>
          <w:b/>
          <w:bCs/>
        </w:rPr>
        <w:t>Wednesday:</w:t>
      </w:r>
      <w:r>
        <w:t xml:space="preserve"> UAT training for Dubai Chambers team</w:t>
      </w:r>
    </w:p>
    <w:p w14:paraId="20FF901E" w14:textId="77777777" w:rsidR="00972286" w:rsidRDefault="00000000">
      <w:pPr>
        <w:pStyle w:val="Compact"/>
        <w:numPr>
          <w:ilvl w:val="0"/>
          <w:numId w:val="11"/>
        </w:numPr>
      </w:pPr>
      <w:r>
        <w:rPr>
          <w:b/>
          <w:bCs/>
        </w:rPr>
        <w:t>Wednesday-Friday:</w:t>
      </w:r>
      <w:r>
        <w:t xml:space="preserve"> Alpha testing with Dubai Chambers internal team</w:t>
      </w:r>
    </w:p>
    <w:p w14:paraId="07488A3F" w14:textId="77777777" w:rsidR="00972286" w:rsidRDefault="00000000">
      <w:pPr>
        <w:pStyle w:val="Compact"/>
        <w:numPr>
          <w:ilvl w:val="0"/>
          <w:numId w:val="11"/>
        </w:numPr>
      </w:pPr>
      <w:r>
        <w:rPr>
          <w:b/>
          <w:bCs/>
        </w:rPr>
        <w:t>Thursday-Friday:</w:t>
      </w:r>
      <w:r>
        <w:t xml:space="preserve"> Bug fixing based on alpha feedback</w:t>
      </w:r>
    </w:p>
    <w:p w14:paraId="04EC57F9" w14:textId="77777777" w:rsidR="00972286" w:rsidRDefault="00000000">
      <w:pPr>
        <w:pStyle w:val="Compact"/>
        <w:numPr>
          <w:ilvl w:val="0"/>
          <w:numId w:val="11"/>
        </w:numPr>
      </w:pPr>
      <w:r>
        <w:rPr>
          <w:b/>
          <w:bCs/>
        </w:rPr>
        <w:t>Friday:</w:t>
      </w:r>
      <w:r>
        <w:t xml:space="preserve"> UAT test case review and refinement</w:t>
      </w:r>
    </w:p>
    <w:p w14:paraId="79F7B110" w14:textId="77777777" w:rsidR="00972286" w:rsidRDefault="00000000">
      <w:pPr>
        <w:pStyle w:val="FirstParagraph"/>
      </w:pPr>
      <w:r>
        <w:rPr>
          <w:b/>
          <w:bCs/>
        </w:rPr>
        <w:t>Milestone:</w:t>
      </w:r>
      <w:r>
        <w:t xml:space="preserve"> ✅ UAT Begins</w:t>
      </w:r>
    </w:p>
    <w:p w14:paraId="2E50A933" w14:textId="77777777" w:rsidR="00972286" w:rsidRDefault="00000000">
      <w:pPr>
        <w:pStyle w:val="Heading4"/>
      </w:pPr>
      <w:bookmarkStart w:id="44" w:name="X9aeb09933479e2461d62a29c3da6d08bcfccc7e"/>
      <w:bookmarkEnd w:id="43"/>
      <w:r>
        <w:t>Week 11: Beta Testing and Member Onboarding</w:t>
      </w:r>
    </w:p>
    <w:p w14:paraId="6777E311" w14:textId="77777777" w:rsidR="00972286" w:rsidRDefault="00000000">
      <w:pPr>
        <w:pStyle w:val="Compact"/>
        <w:numPr>
          <w:ilvl w:val="0"/>
          <w:numId w:val="12"/>
        </w:numPr>
      </w:pPr>
      <w:r>
        <w:rPr>
          <w:b/>
          <w:bCs/>
        </w:rPr>
        <w:t>Monday-Wednesday:</w:t>
      </w:r>
      <w:r>
        <w:t xml:space="preserve"> UAT execution with select Dubai Chambers members</w:t>
      </w:r>
    </w:p>
    <w:p w14:paraId="7D4EDF56" w14:textId="77777777" w:rsidR="00972286" w:rsidRDefault="00000000">
      <w:pPr>
        <w:pStyle w:val="Compact"/>
        <w:numPr>
          <w:ilvl w:val="0"/>
          <w:numId w:val="12"/>
        </w:numPr>
      </w:pPr>
      <w:r>
        <w:rPr>
          <w:b/>
          <w:bCs/>
        </w:rPr>
        <w:t>Tuesday-Friday:</w:t>
      </w:r>
      <w:r>
        <w:t xml:space="preserve"> Initial member batch onboarding (target ≥30%)</w:t>
      </w:r>
    </w:p>
    <w:p w14:paraId="55DAD01D" w14:textId="77777777" w:rsidR="00972286" w:rsidRDefault="00000000">
      <w:pPr>
        <w:pStyle w:val="Compact"/>
        <w:numPr>
          <w:ilvl w:val="0"/>
          <w:numId w:val="12"/>
        </w:numPr>
      </w:pPr>
      <w:r>
        <w:rPr>
          <w:b/>
          <w:bCs/>
        </w:rPr>
        <w:t>Wednesday-Friday:</w:t>
      </w:r>
      <w:r>
        <w:t xml:space="preserve"> Bug fixing and refinement based on UAT feedback</w:t>
      </w:r>
    </w:p>
    <w:p w14:paraId="466EDBB3" w14:textId="77777777" w:rsidR="00972286" w:rsidRDefault="00000000">
      <w:pPr>
        <w:pStyle w:val="Compact"/>
        <w:numPr>
          <w:ilvl w:val="0"/>
          <w:numId w:val="12"/>
        </w:numPr>
      </w:pPr>
      <w:r>
        <w:rPr>
          <w:b/>
          <w:bCs/>
        </w:rPr>
        <w:t>Thursday-Friday:</w:t>
      </w:r>
      <w:r>
        <w:t xml:space="preserve"> Documentation finalization (all guides, manuals, videos)</w:t>
      </w:r>
    </w:p>
    <w:p w14:paraId="25EF42D6" w14:textId="77777777" w:rsidR="00972286" w:rsidRDefault="00000000">
      <w:pPr>
        <w:pStyle w:val="Compact"/>
        <w:numPr>
          <w:ilvl w:val="0"/>
          <w:numId w:val="12"/>
        </w:numPr>
      </w:pPr>
      <w:r>
        <w:rPr>
          <w:b/>
          <w:bCs/>
        </w:rPr>
        <w:t>Friday:</w:t>
      </w:r>
      <w:r>
        <w:t xml:space="preserve"> Beta release to staging environment</w:t>
      </w:r>
    </w:p>
    <w:p w14:paraId="66E3D94A" w14:textId="77777777" w:rsidR="00972286" w:rsidRDefault="00000000">
      <w:pPr>
        <w:pStyle w:val="Compact"/>
        <w:numPr>
          <w:ilvl w:val="0"/>
          <w:numId w:val="12"/>
        </w:numPr>
      </w:pPr>
      <w:r>
        <w:rPr>
          <w:b/>
          <w:bCs/>
        </w:rPr>
        <w:t>Friday:</w:t>
      </w:r>
      <w:r>
        <w:t xml:space="preserve"> Go/No-Go decision checkpoint</w:t>
      </w:r>
    </w:p>
    <w:p w14:paraId="4E13EC02" w14:textId="77777777" w:rsidR="00972286" w:rsidRDefault="00000000">
      <w:pPr>
        <w:pStyle w:val="FirstParagraph"/>
      </w:pPr>
      <w:r>
        <w:rPr>
          <w:b/>
          <w:bCs/>
        </w:rPr>
        <w:t>Milestone:</w:t>
      </w:r>
      <w:r>
        <w:t xml:space="preserve"> ✅ Beta Release (production-ready application)</w:t>
      </w:r>
    </w:p>
    <w:p w14:paraId="6D51F9CA" w14:textId="77777777" w:rsidR="00972286" w:rsidRDefault="00000000">
      <w:pPr>
        <w:pStyle w:val="Heading4"/>
      </w:pPr>
      <w:bookmarkStart w:id="45" w:name="week-12-production-launch"/>
      <w:bookmarkEnd w:id="44"/>
      <w:r>
        <w:t>Week 12: Production Launch</w:t>
      </w:r>
    </w:p>
    <w:p w14:paraId="7CE8BE41" w14:textId="77777777" w:rsidR="00972286" w:rsidRDefault="00000000">
      <w:pPr>
        <w:pStyle w:val="Compact"/>
        <w:numPr>
          <w:ilvl w:val="0"/>
          <w:numId w:val="13"/>
        </w:numPr>
      </w:pPr>
      <w:r>
        <w:rPr>
          <w:b/>
          <w:bCs/>
        </w:rPr>
        <w:t>Monday:</w:t>
      </w:r>
      <w:r>
        <w:t xml:space="preserve"> Final regression testing</w:t>
      </w:r>
    </w:p>
    <w:p w14:paraId="07D7B7D5" w14:textId="77777777" w:rsidR="00972286" w:rsidRDefault="00000000">
      <w:pPr>
        <w:pStyle w:val="Compact"/>
        <w:numPr>
          <w:ilvl w:val="0"/>
          <w:numId w:val="13"/>
        </w:numPr>
      </w:pPr>
      <w:r>
        <w:rPr>
          <w:b/>
          <w:bCs/>
        </w:rPr>
        <w:lastRenderedPageBreak/>
        <w:t>Monday-Tuesday:</w:t>
      </w:r>
      <w:r>
        <w:t xml:space="preserve"> Production environment preparation and hardening</w:t>
      </w:r>
    </w:p>
    <w:p w14:paraId="79B40F5D" w14:textId="77777777" w:rsidR="00972286" w:rsidRDefault="00000000">
      <w:pPr>
        <w:pStyle w:val="Compact"/>
        <w:numPr>
          <w:ilvl w:val="0"/>
          <w:numId w:val="13"/>
        </w:numPr>
      </w:pPr>
      <w:r>
        <w:rPr>
          <w:b/>
          <w:bCs/>
        </w:rPr>
        <w:t>Wednesday:</w:t>
      </w:r>
      <w:r>
        <w:t xml:space="preserve"> Production deployment (off-hours)</w:t>
      </w:r>
    </w:p>
    <w:p w14:paraId="0BBE4A57" w14:textId="77777777" w:rsidR="00972286" w:rsidRDefault="00000000">
      <w:pPr>
        <w:pStyle w:val="Compact"/>
        <w:numPr>
          <w:ilvl w:val="0"/>
          <w:numId w:val="13"/>
        </w:numPr>
      </w:pPr>
      <w:r>
        <w:rPr>
          <w:b/>
          <w:bCs/>
        </w:rPr>
        <w:t>Thursday:</w:t>
      </w:r>
      <w:r>
        <w:t xml:space="preserve"> Production smoke testing and validation</w:t>
      </w:r>
    </w:p>
    <w:p w14:paraId="1E36A022" w14:textId="77777777" w:rsidR="00972286" w:rsidRDefault="00000000">
      <w:pPr>
        <w:pStyle w:val="Compact"/>
        <w:numPr>
          <w:ilvl w:val="0"/>
          <w:numId w:val="13"/>
        </w:numPr>
      </w:pPr>
      <w:r>
        <w:rPr>
          <w:b/>
          <w:bCs/>
        </w:rPr>
        <w:t>Thursday:</w:t>
      </w:r>
      <w:r>
        <w:t xml:space="preserve"> Go-live announcement to members</w:t>
      </w:r>
    </w:p>
    <w:p w14:paraId="30A9F87E" w14:textId="77777777" w:rsidR="00972286" w:rsidRDefault="00000000">
      <w:pPr>
        <w:pStyle w:val="Compact"/>
        <w:numPr>
          <w:ilvl w:val="0"/>
          <w:numId w:val="13"/>
        </w:numPr>
      </w:pPr>
      <w:r>
        <w:rPr>
          <w:b/>
          <w:bCs/>
        </w:rPr>
        <w:t>Thursday-Friday:</w:t>
      </w:r>
      <w:r>
        <w:t xml:space="preserve"> Monitoring and hot-fix support</w:t>
      </w:r>
    </w:p>
    <w:p w14:paraId="03AEBFD6" w14:textId="77777777" w:rsidR="00972286" w:rsidRDefault="00000000">
      <w:pPr>
        <w:pStyle w:val="Compact"/>
        <w:numPr>
          <w:ilvl w:val="0"/>
          <w:numId w:val="13"/>
        </w:numPr>
      </w:pPr>
      <w:r>
        <w:rPr>
          <w:b/>
          <w:bCs/>
        </w:rPr>
        <w:t>Friday:</w:t>
      </w:r>
      <w:r>
        <w:t xml:space="preserve"> Project retrospective and handover meeting</w:t>
      </w:r>
    </w:p>
    <w:p w14:paraId="620221D9" w14:textId="77777777" w:rsidR="00972286" w:rsidRDefault="00000000">
      <w:pPr>
        <w:pStyle w:val="Compact"/>
        <w:numPr>
          <w:ilvl w:val="0"/>
          <w:numId w:val="13"/>
        </w:numPr>
      </w:pPr>
      <w:r>
        <w:rPr>
          <w:b/>
          <w:bCs/>
        </w:rPr>
        <w:t>Friday:</w:t>
      </w:r>
      <w:r>
        <w:t xml:space="preserve"> Final documentation and code repository handover</w:t>
      </w:r>
    </w:p>
    <w:p w14:paraId="06D96903" w14:textId="77777777" w:rsidR="00972286" w:rsidRDefault="00000000">
      <w:pPr>
        <w:pStyle w:val="FirstParagraph"/>
      </w:pPr>
      <w:r>
        <w:rPr>
          <w:b/>
          <w:bCs/>
        </w:rPr>
        <w:t>Milestone:</w:t>
      </w:r>
      <w:r>
        <w:t xml:space="preserve"> ✅ Go-Live (platform launched to Dubai Chambers members)</w:t>
      </w:r>
    </w:p>
    <w:p w14:paraId="5D9E5022" w14:textId="77777777" w:rsidR="00972286" w:rsidRDefault="00000000">
      <w:pPr>
        <w:pStyle w:val="BodyText"/>
      </w:pPr>
      <w:r>
        <w:rPr>
          <w:b/>
          <w:bCs/>
        </w:rPr>
        <w:t>Phase 4 Deliverables:</w:t>
      </w:r>
      <w:r>
        <w:t xml:space="preserve"> - Production-ready platform - UAT sign-off documentation - Initial member batch onboarded (≥30%) - Complete documentation package - Training materials and videos - Code repository with full annotations - Handover to Dubai Chambers operations team</w:t>
      </w:r>
    </w:p>
    <w:p w14:paraId="1D752376" w14:textId="77777777" w:rsidR="00972286" w:rsidRDefault="00107873">
      <w:r>
        <w:rPr>
          <w:noProof/>
        </w:rPr>
        <w:pict w14:anchorId="4AC06C48">
          <v:rect id="_x0000_i1042" alt="" style="width:468pt;height:.05pt;mso-width-percent:0;mso-height-percent:0;mso-width-percent:0;mso-height-percent:0" o:hralign="center" o:hrstd="t" o:hr="t"/>
        </w:pict>
      </w:r>
    </w:p>
    <w:p w14:paraId="31DE2A0E" w14:textId="77777777" w:rsidR="00972286" w:rsidRDefault="00000000">
      <w:pPr>
        <w:pStyle w:val="Heading3"/>
      </w:pPr>
      <w:bookmarkStart w:id="46" w:name="key-milestones-summary"/>
      <w:bookmarkEnd w:id="42"/>
      <w:bookmarkEnd w:id="45"/>
      <w:r>
        <w:t>Key Milestones Summary</w:t>
      </w:r>
    </w:p>
    <w:tbl>
      <w:tblPr>
        <w:tblStyle w:val="Table"/>
        <w:tblW w:w="5000" w:type="pct"/>
        <w:tblLayout w:type="fixed"/>
        <w:tblLook w:val="0020" w:firstRow="1" w:lastRow="0" w:firstColumn="0" w:lastColumn="0" w:noHBand="0" w:noVBand="0"/>
      </w:tblPr>
      <w:tblGrid>
        <w:gridCol w:w="1306"/>
        <w:gridCol w:w="2394"/>
        <w:gridCol w:w="5876"/>
      </w:tblGrid>
      <w:tr w:rsidR="00972286" w14:paraId="0FF502D5" w14:textId="77777777" w:rsidTr="00972286">
        <w:trPr>
          <w:cnfStyle w:val="100000000000" w:firstRow="1" w:lastRow="0" w:firstColumn="0" w:lastColumn="0" w:oddVBand="0" w:evenVBand="0" w:oddHBand="0" w:evenHBand="0" w:firstRowFirstColumn="0" w:firstRowLastColumn="0" w:lastRowFirstColumn="0" w:lastRowLastColumn="0"/>
          <w:tblHeader/>
        </w:trPr>
        <w:tc>
          <w:tcPr>
            <w:tcW w:w="1080" w:type="dxa"/>
          </w:tcPr>
          <w:p w14:paraId="330019CD" w14:textId="77777777" w:rsidR="00972286" w:rsidRDefault="00000000">
            <w:pPr>
              <w:pStyle w:val="Compact"/>
            </w:pPr>
            <w:r>
              <w:t>Week</w:t>
            </w:r>
          </w:p>
        </w:tc>
        <w:tc>
          <w:tcPr>
            <w:tcW w:w="1980" w:type="dxa"/>
          </w:tcPr>
          <w:p w14:paraId="25EAA896" w14:textId="77777777" w:rsidR="00972286" w:rsidRDefault="00000000">
            <w:pPr>
              <w:pStyle w:val="Compact"/>
            </w:pPr>
            <w:r>
              <w:t>Milestone</w:t>
            </w:r>
          </w:p>
        </w:tc>
        <w:tc>
          <w:tcPr>
            <w:tcW w:w="4860" w:type="dxa"/>
          </w:tcPr>
          <w:p w14:paraId="36525789" w14:textId="77777777" w:rsidR="00972286" w:rsidRDefault="00000000">
            <w:pPr>
              <w:pStyle w:val="Compact"/>
            </w:pPr>
            <w:r>
              <w:t>Critical Success Criteria</w:t>
            </w:r>
          </w:p>
        </w:tc>
      </w:tr>
      <w:tr w:rsidR="00972286" w14:paraId="609F21AF" w14:textId="77777777">
        <w:tc>
          <w:tcPr>
            <w:tcW w:w="1080" w:type="dxa"/>
          </w:tcPr>
          <w:p w14:paraId="457A539C" w14:textId="77777777" w:rsidR="00972286" w:rsidRDefault="00000000">
            <w:pPr>
              <w:pStyle w:val="Compact"/>
            </w:pPr>
            <w:r>
              <w:t>1</w:t>
            </w:r>
          </w:p>
        </w:tc>
        <w:tc>
          <w:tcPr>
            <w:tcW w:w="1980" w:type="dxa"/>
          </w:tcPr>
          <w:p w14:paraId="00E6644A" w14:textId="77777777" w:rsidR="00972286" w:rsidRDefault="00000000">
            <w:pPr>
              <w:pStyle w:val="Compact"/>
            </w:pPr>
            <w:r>
              <w:t>Project Kickoff</w:t>
            </w:r>
          </w:p>
        </w:tc>
        <w:tc>
          <w:tcPr>
            <w:tcW w:w="4860" w:type="dxa"/>
          </w:tcPr>
          <w:p w14:paraId="21A20B7B" w14:textId="77777777" w:rsidR="00972286" w:rsidRDefault="00000000">
            <w:pPr>
              <w:pStyle w:val="Compact"/>
            </w:pPr>
            <w:r>
              <w:t>Team mobilized, Azure environment ready</w:t>
            </w:r>
          </w:p>
        </w:tc>
      </w:tr>
      <w:tr w:rsidR="00972286" w14:paraId="3A010FD3" w14:textId="77777777">
        <w:tc>
          <w:tcPr>
            <w:tcW w:w="1080" w:type="dxa"/>
          </w:tcPr>
          <w:p w14:paraId="53DC1E29" w14:textId="77777777" w:rsidR="00972286" w:rsidRDefault="00000000">
            <w:pPr>
              <w:pStyle w:val="Compact"/>
            </w:pPr>
            <w:r>
              <w:t>2</w:t>
            </w:r>
          </w:p>
        </w:tc>
        <w:tc>
          <w:tcPr>
            <w:tcW w:w="1980" w:type="dxa"/>
          </w:tcPr>
          <w:p w14:paraId="3E7DFC7C" w14:textId="77777777" w:rsidR="00972286" w:rsidRDefault="00000000">
            <w:pPr>
              <w:pStyle w:val="Compact"/>
            </w:pPr>
            <w:r>
              <w:t>Architecture Approval</w:t>
            </w:r>
          </w:p>
        </w:tc>
        <w:tc>
          <w:tcPr>
            <w:tcW w:w="4860" w:type="dxa"/>
          </w:tcPr>
          <w:p w14:paraId="024C08FA" w14:textId="77777777" w:rsidR="00972286" w:rsidRDefault="00000000">
            <w:pPr>
              <w:pStyle w:val="Compact"/>
            </w:pPr>
            <w:r>
              <w:t>Technical design approved by Dubai Chambers IT</w:t>
            </w:r>
          </w:p>
        </w:tc>
      </w:tr>
      <w:tr w:rsidR="00972286" w14:paraId="5CC60C00" w14:textId="77777777">
        <w:tc>
          <w:tcPr>
            <w:tcW w:w="1080" w:type="dxa"/>
          </w:tcPr>
          <w:p w14:paraId="55C8E38D" w14:textId="77777777" w:rsidR="00972286" w:rsidRDefault="00000000">
            <w:pPr>
              <w:pStyle w:val="Compact"/>
            </w:pPr>
            <w:r>
              <w:t>4</w:t>
            </w:r>
          </w:p>
        </w:tc>
        <w:tc>
          <w:tcPr>
            <w:tcW w:w="1980" w:type="dxa"/>
          </w:tcPr>
          <w:p w14:paraId="16CE7729" w14:textId="77777777" w:rsidR="00972286" w:rsidRDefault="00000000">
            <w:pPr>
              <w:pStyle w:val="Compact"/>
            </w:pPr>
            <w:r>
              <w:t>AI Prototype Demo</w:t>
            </w:r>
          </w:p>
        </w:tc>
        <w:tc>
          <w:tcPr>
            <w:tcW w:w="4860" w:type="dxa"/>
          </w:tcPr>
          <w:p w14:paraId="09BE18B2" w14:textId="77777777" w:rsidR="00972286" w:rsidRDefault="00000000">
            <w:pPr>
              <w:pStyle w:val="Compact"/>
            </w:pPr>
            <w:r>
              <w:t>Conversational search working end-to-end</w:t>
            </w:r>
          </w:p>
        </w:tc>
      </w:tr>
      <w:tr w:rsidR="00972286" w14:paraId="567C364F" w14:textId="77777777">
        <w:tc>
          <w:tcPr>
            <w:tcW w:w="1080" w:type="dxa"/>
          </w:tcPr>
          <w:p w14:paraId="34C743B4" w14:textId="77777777" w:rsidR="00972286" w:rsidRDefault="00000000">
            <w:pPr>
              <w:pStyle w:val="Compact"/>
            </w:pPr>
            <w:r>
              <w:t>6</w:t>
            </w:r>
          </w:p>
        </w:tc>
        <w:tc>
          <w:tcPr>
            <w:tcW w:w="1980" w:type="dxa"/>
          </w:tcPr>
          <w:p w14:paraId="5B7D12DA" w14:textId="77777777" w:rsidR="00972286" w:rsidRDefault="00000000">
            <w:pPr>
              <w:pStyle w:val="Compact"/>
            </w:pPr>
            <w:r>
              <w:t>Database &amp; Integration Complete</w:t>
            </w:r>
          </w:p>
        </w:tc>
        <w:tc>
          <w:tcPr>
            <w:tcW w:w="4860" w:type="dxa"/>
          </w:tcPr>
          <w:p w14:paraId="68491374" w14:textId="77777777" w:rsidR="00972286" w:rsidRDefault="00000000">
            <w:pPr>
              <w:pStyle w:val="Compact"/>
            </w:pPr>
            <w:r>
              <w:t>All core services integrated and functional</w:t>
            </w:r>
          </w:p>
        </w:tc>
      </w:tr>
      <w:tr w:rsidR="00972286" w14:paraId="40BBC7B0" w14:textId="77777777">
        <w:tc>
          <w:tcPr>
            <w:tcW w:w="1080" w:type="dxa"/>
          </w:tcPr>
          <w:p w14:paraId="763C677D" w14:textId="77777777" w:rsidR="00972286" w:rsidRDefault="00000000">
            <w:pPr>
              <w:pStyle w:val="Compact"/>
            </w:pPr>
            <w:r>
              <w:t>8</w:t>
            </w:r>
          </w:p>
        </w:tc>
        <w:tc>
          <w:tcPr>
            <w:tcW w:w="1980" w:type="dxa"/>
          </w:tcPr>
          <w:p w14:paraId="065B0ABE" w14:textId="77777777" w:rsidR="00972286" w:rsidRDefault="00000000">
            <w:pPr>
              <w:pStyle w:val="Compact"/>
            </w:pPr>
            <w:r>
              <w:t>Alpha Release</w:t>
            </w:r>
          </w:p>
        </w:tc>
        <w:tc>
          <w:tcPr>
            <w:tcW w:w="4860" w:type="dxa"/>
          </w:tcPr>
          <w:p w14:paraId="6DB7D6E4" w14:textId="77777777" w:rsidR="00972286" w:rsidRDefault="00000000">
            <w:pPr>
              <w:pStyle w:val="Compact"/>
            </w:pPr>
            <w:r>
              <w:t>Feature-complete application ready for internal testing</w:t>
            </w:r>
          </w:p>
        </w:tc>
      </w:tr>
      <w:tr w:rsidR="00972286" w14:paraId="73E96706" w14:textId="77777777">
        <w:tc>
          <w:tcPr>
            <w:tcW w:w="1080" w:type="dxa"/>
          </w:tcPr>
          <w:p w14:paraId="7EE88320" w14:textId="77777777" w:rsidR="00972286" w:rsidRDefault="00000000">
            <w:pPr>
              <w:pStyle w:val="Compact"/>
            </w:pPr>
            <w:r>
              <w:t>10</w:t>
            </w:r>
          </w:p>
        </w:tc>
        <w:tc>
          <w:tcPr>
            <w:tcW w:w="1980" w:type="dxa"/>
          </w:tcPr>
          <w:p w14:paraId="38FB5AD0" w14:textId="77777777" w:rsidR="00972286" w:rsidRDefault="00000000">
            <w:pPr>
              <w:pStyle w:val="Compact"/>
            </w:pPr>
            <w:r>
              <w:t>UAT Begins</w:t>
            </w:r>
          </w:p>
        </w:tc>
        <w:tc>
          <w:tcPr>
            <w:tcW w:w="4860" w:type="dxa"/>
          </w:tcPr>
          <w:p w14:paraId="1DD79E87" w14:textId="77777777" w:rsidR="00972286" w:rsidRDefault="00000000">
            <w:pPr>
              <w:pStyle w:val="Compact"/>
            </w:pPr>
            <w:r>
              <w:t>Dubai Chambers team trained and testing underway</w:t>
            </w:r>
          </w:p>
        </w:tc>
      </w:tr>
      <w:tr w:rsidR="00972286" w14:paraId="416A0850" w14:textId="77777777">
        <w:tc>
          <w:tcPr>
            <w:tcW w:w="1080" w:type="dxa"/>
          </w:tcPr>
          <w:p w14:paraId="5C22440B" w14:textId="77777777" w:rsidR="00972286" w:rsidRDefault="00000000">
            <w:pPr>
              <w:pStyle w:val="Compact"/>
            </w:pPr>
            <w:r>
              <w:t>11</w:t>
            </w:r>
          </w:p>
        </w:tc>
        <w:tc>
          <w:tcPr>
            <w:tcW w:w="1980" w:type="dxa"/>
          </w:tcPr>
          <w:p w14:paraId="2999455F" w14:textId="77777777" w:rsidR="00972286" w:rsidRDefault="00000000">
            <w:pPr>
              <w:pStyle w:val="Compact"/>
            </w:pPr>
            <w:r>
              <w:t>Beta Release</w:t>
            </w:r>
          </w:p>
        </w:tc>
        <w:tc>
          <w:tcPr>
            <w:tcW w:w="4860" w:type="dxa"/>
          </w:tcPr>
          <w:p w14:paraId="78070C26" w14:textId="77777777" w:rsidR="00972286" w:rsidRDefault="00000000">
            <w:pPr>
              <w:pStyle w:val="Compact"/>
            </w:pPr>
            <w:r>
              <w:t>Production-ready, initial members onboarded</w:t>
            </w:r>
          </w:p>
        </w:tc>
      </w:tr>
      <w:tr w:rsidR="00972286" w14:paraId="3058EC7E" w14:textId="77777777">
        <w:tc>
          <w:tcPr>
            <w:tcW w:w="1080" w:type="dxa"/>
          </w:tcPr>
          <w:p w14:paraId="1BCDBE4E" w14:textId="77777777" w:rsidR="00972286" w:rsidRDefault="00000000">
            <w:pPr>
              <w:pStyle w:val="Compact"/>
            </w:pPr>
            <w:r>
              <w:t>12</w:t>
            </w:r>
          </w:p>
        </w:tc>
        <w:tc>
          <w:tcPr>
            <w:tcW w:w="1980" w:type="dxa"/>
          </w:tcPr>
          <w:p w14:paraId="3F0A76A0" w14:textId="77777777" w:rsidR="00972286" w:rsidRDefault="00000000">
            <w:pPr>
              <w:pStyle w:val="Compact"/>
            </w:pPr>
            <w:r>
              <w:t>Go-Live</w:t>
            </w:r>
          </w:p>
        </w:tc>
        <w:tc>
          <w:tcPr>
            <w:tcW w:w="4860" w:type="dxa"/>
          </w:tcPr>
          <w:p w14:paraId="0F75AC1F" w14:textId="77777777" w:rsidR="00972286" w:rsidRDefault="00000000">
            <w:pPr>
              <w:pStyle w:val="Compact"/>
            </w:pPr>
            <w:r>
              <w:t>Platform launched to all members, handover complete</w:t>
            </w:r>
          </w:p>
        </w:tc>
      </w:tr>
    </w:tbl>
    <w:p w14:paraId="5E755F56" w14:textId="77777777" w:rsidR="00972286" w:rsidRDefault="00107873">
      <w:r>
        <w:rPr>
          <w:noProof/>
        </w:rPr>
        <w:pict w14:anchorId="279D7609">
          <v:rect id="_x0000_i1041" alt="" style="width:468pt;height:.05pt;mso-width-percent:0;mso-height-percent:0;mso-width-percent:0;mso-height-percent:0" o:hralign="center" o:hrstd="t" o:hr="t"/>
        </w:pict>
      </w:r>
    </w:p>
    <w:p w14:paraId="57D73D9C" w14:textId="77777777" w:rsidR="00972286" w:rsidRDefault="00000000">
      <w:pPr>
        <w:pStyle w:val="Heading3"/>
      </w:pPr>
      <w:bookmarkStart w:id="47" w:name="dependencies-and-critical-path"/>
      <w:bookmarkEnd w:id="46"/>
      <w:r>
        <w:t>Dependencies and Critical Path</w:t>
      </w:r>
    </w:p>
    <w:p w14:paraId="77635B91" w14:textId="77777777" w:rsidR="00972286" w:rsidRDefault="00000000">
      <w:pPr>
        <w:pStyle w:val="FirstParagraph"/>
      </w:pPr>
      <w:r>
        <w:rPr>
          <w:b/>
          <w:bCs/>
        </w:rPr>
        <w:t>Critical Path Items (any delay impacts go-live):</w:t>
      </w:r>
      <w:r>
        <w:t xml:space="preserve"> 1. Azure environment provisioning (Week 1) 2. Architecture approval (Week 2) 3. AI LLM service integration (Weeks 3-4) 4. Azure AD B2C integration (Weeks 4-5) 5. RFP partner integration (Weeks 7-8) 6. UAT execution and sign-off (Weeks 10-11)</w:t>
      </w:r>
    </w:p>
    <w:p w14:paraId="39BCB7F9" w14:textId="77777777" w:rsidR="00972286" w:rsidRDefault="00000000">
      <w:pPr>
        <w:pStyle w:val="BodyText"/>
      </w:pPr>
      <w:r>
        <w:rPr>
          <w:b/>
          <w:bCs/>
        </w:rPr>
        <w:t>External Dependencies:</w:t>
      </w:r>
      <w:r>
        <w:t xml:space="preserve"> - AI agent partner delivers supplier data enrichment (Weeks 1-4) - RFP partner API available for integration (by Week 7) - Dubai Chambers provides timely </w:t>
      </w:r>
      <w:r>
        <w:lastRenderedPageBreak/>
        <w:t>feedback on prototypes (2-day SLA) - Dubai Chambers identifies initial member batch for onboarding (by Week 8)</w:t>
      </w:r>
    </w:p>
    <w:p w14:paraId="17EA8D52" w14:textId="77777777" w:rsidR="00972286" w:rsidRDefault="00107873">
      <w:r>
        <w:rPr>
          <w:noProof/>
        </w:rPr>
        <w:pict w14:anchorId="11C2A3B1">
          <v:rect id="_x0000_i1040" alt="" style="width:468pt;height:.05pt;mso-width-percent:0;mso-height-percent:0;mso-width-percent:0;mso-height-percent:0" o:hralign="center" o:hrstd="t" o:hr="t"/>
        </w:pict>
      </w:r>
    </w:p>
    <w:p w14:paraId="1C3C4FAB" w14:textId="77777777" w:rsidR="00972286" w:rsidRDefault="00000000">
      <w:pPr>
        <w:pStyle w:val="Heading2"/>
      </w:pPr>
      <w:bookmarkStart w:id="48" w:name="investment"/>
      <w:bookmarkEnd w:id="30"/>
      <w:bookmarkEnd w:id="47"/>
      <w:r>
        <w:t>Investment</w:t>
      </w:r>
    </w:p>
    <w:p w14:paraId="50C91488" w14:textId="77777777" w:rsidR="00972286" w:rsidRDefault="00000000">
      <w:pPr>
        <w:pStyle w:val="Heading3"/>
      </w:pPr>
      <w:bookmarkStart w:id="49" w:name="X7ddc99191c67814d6188ef3abd6225f1fbd5307"/>
      <w:r>
        <w:t>Total Project Investment: [To Be Determined Based on Proposal]</w:t>
      </w:r>
    </w:p>
    <w:p w14:paraId="4D259533" w14:textId="77777777" w:rsidR="00972286" w:rsidRDefault="00000000">
      <w:pPr>
        <w:pStyle w:val="FirstParagraph"/>
      </w:pPr>
      <w:r>
        <w:rPr>
          <w:i/>
          <w:iCs/>
        </w:rPr>
        <w:t>Note: The following is an illustrative framework for investment breakdown. Actual pricing will be provided in formal proposal.</w:t>
      </w:r>
    </w:p>
    <w:p w14:paraId="35D99FAB" w14:textId="77777777" w:rsidR="00972286" w:rsidRDefault="00107873">
      <w:r>
        <w:rPr>
          <w:noProof/>
        </w:rPr>
        <w:pict w14:anchorId="61D65DDC">
          <v:rect id="_x0000_i1039" alt="" style="width:468pt;height:.05pt;mso-width-percent:0;mso-height-percent:0;mso-width-percent:0;mso-height-percent:0" o:hralign="center" o:hrstd="t" o:hr="t"/>
        </w:pict>
      </w:r>
    </w:p>
    <w:p w14:paraId="78CF2A4D" w14:textId="77777777" w:rsidR="00972286" w:rsidRDefault="00000000">
      <w:pPr>
        <w:pStyle w:val="Heading3"/>
      </w:pPr>
      <w:bookmarkStart w:id="50" w:name="cost-breakdown-by-category"/>
      <w:bookmarkEnd w:id="49"/>
      <w:r>
        <w:t>Cost Breakdown by Category</w:t>
      </w:r>
    </w:p>
    <w:p w14:paraId="3E96BB3E" w14:textId="77777777" w:rsidR="00972286" w:rsidRDefault="00000000">
      <w:pPr>
        <w:pStyle w:val="Heading4"/>
      </w:pPr>
      <w:bookmarkStart w:id="51" w:name="personnel-costs-tbd"/>
      <w:r>
        <w:rPr>
          <w:b/>
          <w:bCs/>
        </w:rPr>
        <w:t>Personnel Costs: [TBD]</w:t>
      </w:r>
    </w:p>
    <w:p w14:paraId="379A0953" w14:textId="77777777" w:rsidR="00972286" w:rsidRDefault="00000000">
      <w:pPr>
        <w:pStyle w:val="FirstParagraph"/>
      </w:pPr>
      <w:r>
        <w:rPr>
          <w:b/>
          <w:bCs/>
        </w:rPr>
        <w:t>Development Team (12 weeks):</w:t>
      </w:r>
      <w:r>
        <w:t xml:space="preserve"> - Project Manager (1 FTE × 12 weeks @ $XX/week): $XX,XXX - Technical Lead/Architect (1 FTE × 12 weeks @ $XX/week): $XX,XXX - </w:t>
      </w:r>
      <w:r>
        <w:rPr>
          <w:b/>
          <w:bCs/>
        </w:rPr>
        <w:t>Sharetribe Integration Developer (1 FTE × 12 weeks @ $XX/week): $XX,XXX</w:t>
      </w:r>
      <w:r>
        <w:t xml:space="preserve"> - Deployment, API integration, webhook setup - Backend/Integration Developers (2 FTE × 12 weeks @ $XX/week each): $XX,XXX - Sharetribe↔AI data sync - AI/ML Engineer (1 FTE × 12 weeks @ $XX/week): $XX,XXX - DevOps Engineer (0.5 FTE × 12 weeks @ $XX/week): $XX,XXX - QA Engineer (1 FTE × 12 weeks @ $XX/week): $XX,XXX - UI/UX Designer (0.5 FTE × 12 weeks @ $XX/week): $XX,XXX - Sharetribe customization</w:t>
      </w:r>
    </w:p>
    <w:p w14:paraId="2B6479CA" w14:textId="77777777" w:rsidR="00972286" w:rsidRDefault="00000000">
      <w:pPr>
        <w:pStyle w:val="BodyText"/>
      </w:pPr>
      <w:r>
        <w:rPr>
          <w:b/>
          <w:bCs/>
        </w:rPr>
        <w:t>Dubai Chambers Internal Team (estimated time commitment):</w:t>
      </w:r>
      <w:r>
        <w:t xml:space="preserve"> - Product Owner (0.5 FTE × 12 weeks) - Internal resource cost - IT Technical Advisor (0.25 FTE × 12 weeks) - Internal resource cost - Member Services Representative (0.25 FTE × 12 weeks) - Internal resource cost</w:t>
      </w:r>
    </w:p>
    <w:p w14:paraId="48A0FC8B" w14:textId="77777777" w:rsidR="00972286" w:rsidRDefault="00107873">
      <w:r>
        <w:rPr>
          <w:noProof/>
        </w:rPr>
        <w:pict w14:anchorId="1B8EDCEB">
          <v:rect id="_x0000_i1038" alt="" style="width:468pt;height:.05pt;mso-width-percent:0;mso-height-percent:0;mso-width-percent:0;mso-height-percent:0" o:hralign="center" o:hrstd="t" o:hr="t"/>
        </w:pict>
      </w:r>
    </w:p>
    <w:p w14:paraId="6305493E" w14:textId="77777777" w:rsidR="00972286" w:rsidRDefault="00000000">
      <w:pPr>
        <w:pStyle w:val="Heading4"/>
      </w:pPr>
      <w:bookmarkStart w:id="52" w:name="X095e5c121d0aae2fe525b4dd7876fc41d6c4634"/>
      <w:bookmarkEnd w:id="51"/>
      <w:r>
        <w:rPr>
          <w:b/>
          <w:bCs/>
        </w:rPr>
        <w:t xml:space="preserve">Estimated Technology and Infrastructure Costs: </w:t>
      </w:r>
    </w:p>
    <w:p w14:paraId="5CD7CD2D" w14:textId="77777777" w:rsidR="00972286" w:rsidRDefault="00000000">
      <w:pPr>
        <w:pStyle w:val="FirstParagraph"/>
      </w:pPr>
      <w:r>
        <w:rPr>
          <w:b/>
          <w:bCs/>
        </w:rPr>
        <w:t>Sharetribe Marketplace Platform (self-hosted on Azure):</w:t>
      </w:r>
      <w:r>
        <w:t xml:space="preserve"> - </w:t>
      </w:r>
      <w:r>
        <w:rPr>
          <w:b/>
          <w:bCs/>
        </w:rPr>
        <w:t>Sharetribe Web Template License:</w:t>
      </w:r>
      <w:r>
        <w:t xml:space="preserve"> One-time cost or monthly subscription - TBD - Self-hosted deployment (no transaction fees) - Includes Integration API, webhooks, JavaScript SDK - PostgreSQL database included in hosting costs below - </w:t>
      </w:r>
      <w:r>
        <w:rPr>
          <w:b/>
          <w:bCs/>
        </w:rPr>
        <w:t>Azure App Service (Sharetribe hosting):</w:t>
      </w:r>
      <w:r>
        <w:t xml:space="preserve"> ~$500-800/month - Production tier (P2V2 or higher for Node.js/Express) - Auto-scaling support for traffic spikes - Includes SSL/TLS certificates - </w:t>
      </w:r>
      <w:r>
        <w:rPr>
          <w:b/>
          <w:bCs/>
        </w:rPr>
        <w:t>Azure Database for PostgreSQL (Sharetribe data):</w:t>
      </w:r>
      <w:r>
        <w:t xml:space="preserve"> ~$300-500/month - General Purpose tier with backup retention - Sharetribe-managed schema + custom extensions - </w:t>
      </w:r>
      <w:r>
        <w:rPr>
          <w:b/>
          <w:bCs/>
        </w:rPr>
        <w:t>Sharetribe Hosting Subtotal:</w:t>
      </w:r>
      <w:r>
        <w:t xml:space="preserve"> ~$800-1,300/month</w:t>
      </w:r>
    </w:p>
    <w:p w14:paraId="5DE728A3" w14:textId="77777777" w:rsidR="00972286" w:rsidRDefault="00000000">
      <w:pPr>
        <w:pStyle w:val="BodyText"/>
      </w:pPr>
      <w:r>
        <w:rPr>
          <w:b/>
          <w:bCs/>
        </w:rPr>
        <w:t>Microsoft AI Platform Services (12 weeks + 3 months post-launch):</w:t>
      </w:r>
      <w:r>
        <w:t xml:space="preserve"> - </w:t>
      </w:r>
      <w:r>
        <w:rPr>
          <w:b/>
          <w:bCs/>
        </w:rPr>
        <w:t>Microsoft Copilot Studio</w:t>
      </w:r>
      <w:r>
        <w:t xml:space="preserve"> (conversational AI platform): ~$500-1,000/month - Conversation volume-based </w:t>
      </w:r>
      <w:r>
        <w:lastRenderedPageBreak/>
        <w:t xml:space="preserve">pricing - Includes NLU+, multi-channel deployment, Agent Store - </w:t>
      </w:r>
      <w:r>
        <w:rPr>
          <w:b/>
          <w:bCs/>
        </w:rPr>
        <w:t>Azure AI Search</w:t>
      </w:r>
      <w:r>
        <w:t xml:space="preserve"> (semantic search on Sharetribe data): ~$300-500/month - Based on 10GB indexed supplier data from Sharetribe - Includes semantic ranker, vectorization - </w:t>
      </w:r>
      <w:r>
        <w:rPr>
          <w:b/>
          <w:bCs/>
        </w:rPr>
        <w:t>Azure OpenAI Service</w:t>
      </w:r>
      <w:r>
        <w:t xml:space="preserve"> (LLM API calls): ~$200-400/month - GPT-4/GPT-5 for answer generation - Token-based pricing - </w:t>
      </w:r>
      <w:r>
        <w:rPr>
          <w:b/>
          <w:bCs/>
        </w:rPr>
        <w:t>AI Services Subtotal:</w:t>
      </w:r>
      <w:r>
        <w:t xml:space="preserve"> ~$1,000-2,000/month operational</w:t>
      </w:r>
    </w:p>
    <w:p w14:paraId="080EE7A2" w14:textId="77777777" w:rsidR="00972286" w:rsidRDefault="00000000">
      <w:pPr>
        <w:pStyle w:val="BodyText"/>
      </w:pPr>
      <w:r>
        <w:rPr>
          <w:b/>
          <w:bCs/>
        </w:rPr>
        <w:t>Additional Azure Infrastructure:</w:t>
      </w:r>
      <w:r>
        <w:t xml:space="preserve"> - </w:t>
      </w:r>
      <w:r>
        <w:rPr>
          <w:b/>
          <w:bCs/>
        </w:rPr>
        <w:t>Azure Functions</w:t>
      </w:r>
      <w:r>
        <w:t xml:space="preserve"> (webhook handlers, data sync): ~$100-200/month - Serverless compute for Sharetribe Integration API processing - Event-driven scaling - </w:t>
      </w:r>
      <w:r>
        <w:rPr>
          <w:b/>
          <w:bCs/>
        </w:rPr>
        <w:t>Azure API Management:</w:t>
      </w:r>
      <w:r>
        <w:t xml:space="preserve"> ~$100-200/month - Unified API gateway for Sharetribe + AI services - </w:t>
      </w:r>
      <w:r>
        <w:rPr>
          <w:b/>
          <w:bCs/>
        </w:rPr>
        <w:t>Azure AD B2C</w:t>
      </w:r>
      <w:r>
        <w:t xml:space="preserve"> (user authentication &amp; SSO): ~$50-100/month - Integration with Sharetribe authentication - </w:t>
      </w:r>
      <w:r>
        <w:rPr>
          <w:b/>
          <w:bCs/>
        </w:rPr>
        <w:t>Azure Monitor &amp; Application Insights:</w:t>
      </w:r>
      <w:r>
        <w:t xml:space="preserve"> ~$100-200/month - Monitoring for Sharetribe + AI services - </w:t>
      </w:r>
      <w:r>
        <w:rPr>
          <w:b/>
          <w:bCs/>
        </w:rPr>
        <w:t>Azure Storage</w:t>
      </w:r>
      <w:r>
        <w:t xml:space="preserve"> (supplier documents, certifications): ~$50-100/month - Blob storage for attachments - </w:t>
      </w:r>
      <w:r>
        <w:rPr>
          <w:b/>
          <w:bCs/>
        </w:rPr>
        <w:t>Additional Infrastructure Subtotal:</w:t>
      </w:r>
      <w:r>
        <w:t xml:space="preserve"> ~$400-800/month</w:t>
      </w:r>
    </w:p>
    <w:p w14:paraId="3ED8F357" w14:textId="77777777" w:rsidR="00972286" w:rsidRDefault="00000000">
      <w:pPr>
        <w:pStyle w:val="BodyText"/>
      </w:pPr>
      <w:r>
        <w:rPr>
          <w:b/>
          <w:bCs/>
        </w:rPr>
        <w:t>Total Monthly Operational Cost (Phase 1 MVP):</w:t>
      </w:r>
      <w:r>
        <w:t xml:space="preserve"> - Sharetribe Platform: ~$800-1,300/month - Microsoft AI Services: ~$1,000-2,000/month - Additional Infrastructure: ~$400-800/month - </w:t>
      </w:r>
      <w:r>
        <w:rPr>
          <w:b/>
          <w:bCs/>
        </w:rPr>
        <w:t>TOTAL: ~$2,200-4,100/month</w:t>
      </w:r>
      <w:r>
        <w:t xml:space="preserve"> (vs. $15K-20K/month for custom marketplace + ML team)</w:t>
      </w:r>
    </w:p>
    <w:p w14:paraId="23FC2101" w14:textId="77777777" w:rsidR="00972286" w:rsidRDefault="00000000">
      <w:pPr>
        <w:pStyle w:val="BodyText"/>
      </w:pPr>
      <w:r>
        <w:rPr>
          <w:b/>
          <w:bCs/>
        </w:rPr>
        <w:t>Phase 2 Enhancement Costs (Post-MVP, Months 4-9):</w:t>
      </w:r>
      <w:r>
        <w:t xml:space="preserve"> - </w:t>
      </w:r>
      <w:r>
        <w:rPr>
          <w:b/>
          <w:bCs/>
        </w:rPr>
        <w:t>Azure AI Foundry</w:t>
      </w:r>
      <w:r>
        <w:t xml:space="preserve"> (custom LLM orchestration): ~$1,000-2,000/month - Multi-agent workflows - Custom ranking engine - Voice Live API usage - </w:t>
      </w:r>
      <w:r>
        <w:rPr>
          <w:b/>
          <w:bCs/>
        </w:rPr>
        <w:t>Phase 2 Additional Subtotal:</w:t>
      </w:r>
      <w:r>
        <w:t xml:space="preserve"> ~$1,500-2,800/month</w:t>
      </w:r>
    </w:p>
    <w:p w14:paraId="1A8AF962" w14:textId="77777777" w:rsidR="00972286" w:rsidRDefault="00000000">
      <w:pPr>
        <w:pStyle w:val="BodyText"/>
      </w:pPr>
      <w:r>
        <w:rPr>
          <w:b/>
          <w:bCs/>
        </w:rPr>
        <w:t>Total Microsoft AI Platform Cost:</w:t>
      </w:r>
      <w:r>
        <w:t xml:space="preserve"> - </w:t>
      </w:r>
      <w:r>
        <w:rPr>
          <w:b/>
          <w:bCs/>
        </w:rPr>
        <w:t>MVP Phase (12 weeks):</w:t>
      </w:r>
      <w:r>
        <w:t xml:space="preserve"> ~$1,000-2,000/month - </w:t>
      </w:r>
      <w:r>
        <w:rPr>
          <w:b/>
          <w:bCs/>
        </w:rPr>
        <w:t>Enhanced Phase (Post-MVP):</w:t>
      </w:r>
      <w:r>
        <w:t xml:space="preserve"> ~$2,500-4,800/month - </w:t>
      </w:r>
      <w:r>
        <w:rPr>
          <w:b/>
          <w:bCs/>
        </w:rPr>
        <w:t>Cost Avoidance:</w:t>
      </w:r>
      <w:r>
        <w:t xml:space="preserve"> $200K-500K custom conversational AI development + ongoing ML team</w:t>
      </w:r>
    </w:p>
    <w:p w14:paraId="608DEC28" w14:textId="77777777" w:rsidR="00972286" w:rsidRDefault="00000000">
      <w:pPr>
        <w:pStyle w:val="BodyText"/>
      </w:pPr>
      <w:r>
        <w:rPr>
          <w:b/>
          <w:bCs/>
        </w:rPr>
        <w:t>Development and Testing Tools:</w:t>
      </w:r>
      <w:r>
        <w:t xml:space="preserve"> - Development environment licenses: $X,XXX - Testing tools and automation: $X,XXX - Project management software (Jira, Azure DevOps): $XXX - Collaboration tools (if not provided by Dubai Chambers): $XXX</w:t>
      </w:r>
    </w:p>
    <w:p w14:paraId="3FA9A647" w14:textId="77777777" w:rsidR="00972286" w:rsidRDefault="00000000">
      <w:pPr>
        <w:pStyle w:val="Heading4"/>
      </w:pPr>
      <w:bookmarkStart w:id="53" w:name="contingency-reserve-10-tbd"/>
      <w:bookmarkEnd w:id="52"/>
      <w:r>
        <w:rPr>
          <w:b/>
          <w:bCs/>
        </w:rPr>
        <w:t>Contingency Reserve (10%): [TBD]</w:t>
      </w:r>
    </w:p>
    <w:p w14:paraId="6A5CD346" w14:textId="77777777" w:rsidR="00972286" w:rsidRDefault="00000000">
      <w:pPr>
        <w:pStyle w:val="FirstParagraph"/>
      </w:pPr>
      <w:r>
        <w:rPr>
          <w:b/>
          <w:bCs/>
        </w:rPr>
        <w:t>Purpose:</w:t>
      </w:r>
      <w:r>
        <w:t xml:space="preserve"> Buffer for unforeseen technical challenges, scope clarifications, or minor adjustments within MVP boundaries.</w:t>
      </w:r>
    </w:p>
    <w:p w14:paraId="06220A56" w14:textId="77777777" w:rsidR="00972286" w:rsidRDefault="00000000">
      <w:pPr>
        <w:pStyle w:val="BodyText"/>
      </w:pPr>
      <w:r>
        <w:rPr>
          <w:b/>
          <w:bCs/>
        </w:rPr>
        <w:t>Governance:</w:t>
      </w:r>
      <w:r>
        <w:t xml:space="preserve"> Contingency usage requires joint approval from Dubai Chambers Product Owner and Development Partner PM.</w:t>
      </w:r>
    </w:p>
    <w:p w14:paraId="62F339EA" w14:textId="77777777" w:rsidR="00972286" w:rsidRDefault="00107873">
      <w:r>
        <w:rPr>
          <w:noProof/>
        </w:rPr>
        <w:pict w14:anchorId="77315235">
          <v:rect id="_x0000_i1037" alt="" style="width:468pt;height:.05pt;mso-width-percent:0;mso-height-percent:0;mso-width-percent:0;mso-height-percent:0" o:hralign="center" o:hrstd="t" o:hr="t"/>
        </w:pict>
      </w:r>
    </w:p>
    <w:p w14:paraId="2801BA73" w14:textId="77777777" w:rsidR="00972286" w:rsidRDefault="00000000">
      <w:pPr>
        <w:pStyle w:val="Heading3"/>
      </w:pPr>
      <w:bookmarkStart w:id="54" w:name="payment-schedule-illustrative"/>
      <w:bookmarkEnd w:id="50"/>
      <w:bookmarkEnd w:id="53"/>
      <w:r>
        <w:t>Payment Schedule (Illustrative)</w:t>
      </w:r>
    </w:p>
    <w:p w14:paraId="655A8B97" w14:textId="77777777" w:rsidR="00972286" w:rsidRDefault="00000000">
      <w:pPr>
        <w:pStyle w:val="FirstParagraph"/>
      </w:pPr>
      <w:r>
        <w:rPr>
          <w:b/>
          <w:bCs/>
        </w:rPr>
        <w:t>Milestone-Based Payment Structure:</w:t>
      </w:r>
    </w:p>
    <w:tbl>
      <w:tblPr>
        <w:tblStyle w:val="Table"/>
        <w:tblW w:w="0" w:type="auto"/>
        <w:tblLook w:val="0020" w:firstRow="1" w:lastRow="0" w:firstColumn="0" w:lastColumn="0" w:noHBand="0" w:noVBand="0"/>
      </w:tblPr>
      <w:tblGrid>
        <w:gridCol w:w="3062"/>
        <w:gridCol w:w="1232"/>
        <w:gridCol w:w="1077"/>
        <w:gridCol w:w="1187"/>
      </w:tblGrid>
      <w:tr w:rsidR="00972286" w14:paraId="0B5F6B46" w14:textId="77777777" w:rsidTr="00972286">
        <w:trPr>
          <w:cnfStyle w:val="100000000000" w:firstRow="1" w:lastRow="0" w:firstColumn="0" w:lastColumn="0" w:oddVBand="0" w:evenVBand="0" w:oddHBand="0" w:evenHBand="0" w:firstRowFirstColumn="0" w:firstRowLastColumn="0" w:lastRowFirstColumn="0" w:lastRowLastColumn="0"/>
          <w:tblHeader/>
        </w:trPr>
        <w:tc>
          <w:tcPr>
            <w:tcW w:w="0" w:type="auto"/>
          </w:tcPr>
          <w:p w14:paraId="5DAA1A70" w14:textId="77777777" w:rsidR="00972286" w:rsidRDefault="00000000">
            <w:pPr>
              <w:pStyle w:val="Compact"/>
            </w:pPr>
            <w:r>
              <w:t>Milestone</w:t>
            </w:r>
          </w:p>
        </w:tc>
        <w:tc>
          <w:tcPr>
            <w:tcW w:w="0" w:type="auto"/>
          </w:tcPr>
          <w:p w14:paraId="61C51AD2" w14:textId="77777777" w:rsidR="00972286" w:rsidRDefault="00000000">
            <w:pPr>
              <w:pStyle w:val="Compact"/>
            </w:pPr>
            <w:r>
              <w:t>% of Total</w:t>
            </w:r>
          </w:p>
        </w:tc>
        <w:tc>
          <w:tcPr>
            <w:tcW w:w="0" w:type="auto"/>
          </w:tcPr>
          <w:p w14:paraId="61A2C5DA" w14:textId="77777777" w:rsidR="00972286" w:rsidRDefault="00000000">
            <w:pPr>
              <w:pStyle w:val="Compact"/>
            </w:pPr>
            <w:r>
              <w:t>Amount</w:t>
            </w:r>
          </w:p>
        </w:tc>
        <w:tc>
          <w:tcPr>
            <w:tcW w:w="0" w:type="auto"/>
          </w:tcPr>
          <w:p w14:paraId="3C8D14B0" w14:textId="77777777" w:rsidR="00972286" w:rsidRDefault="00000000">
            <w:pPr>
              <w:pStyle w:val="Compact"/>
            </w:pPr>
            <w:r>
              <w:t>Due Date</w:t>
            </w:r>
          </w:p>
        </w:tc>
      </w:tr>
      <w:tr w:rsidR="00972286" w14:paraId="2EB8FC58" w14:textId="77777777">
        <w:tc>
          <w:tcPr>
            <w:tcW w:w="0" w:type="auto"/>
          </w:tcPr>
          <w:p w14:paraId="66A30CE8" w14:textId="77777777" w:rsidR="00972286" w:rsidRDefault="00000000">
            <w:pPr>
              <w:pStyle w:val="Compact"/>
            </w:pPr>
            <w:r>
              <w:rPr>
                <w:b/>
                <w:bCs/>
              </w:rPr>
              <w:t>Contract Signing &amp; Kickoff</w:t>
            </w:r>
          </w:p>
        </w:tc>
        <w:tc>
          <w:tcPr>
            <w:tcW w:w="0" w:type="auto"/>
          </w:tcPr>
          <w:p w14:paraId="18330E21" w14:textId="77777777" w:rsidR="00972286" w:rsidRDefault="00000000">
            <w:pPr>
              <w:pStyle w:val="Compact"/>
            </w:pPr>
            <w:r>
              <w:t>20%</w:t>
            </w:r>
          </w:p>
        </w:tc>
        <w:tc>
          <w:tcPr>
            <w:tcW w:w="0" w:type="auto"/>
          </w:tcPr>
          <w:p w14:paraId="79B1C666" w14:textId="77777777" w:rsidR="00972286" w:rsidRDefault="00000000">
            <w:pPr>
              <w:pStyle w:val="Compact"/>
            </w:pPr>
            <w:r>
              <w:t>$XX,XXX</w:t>
            </w:r>
          </w:p>
        </w:tc>
        <w:tc>
          <w:tcPr>
            <w:tcW w:w="0" w:type="auto"/>
          </w:tcPr>
          <w:p w14:paraId="34154306" w14:textId="77777777" w:rsidR="00972286" w:rsidRDefault="00000000">
            <w:pPr>
              <w:pStyle w:val="Compact"/>
            </w:pPr>
            <w:r>
              <w:t>Week 0</w:t>
            </w:r>
          </w:p>
        </w:tc>
      </w:tr>
      <w:tr w:rsidR="00972286" w14:paraId="47CEE604" w14:textId="77777777">
        <w:tc>
          <w:tcPr>
            <w:tcW w:w="0" w:type="auto"/>
          </w:tcPr>
          <w:p w14:paraId="09B59A88" w14:textId="77777777" w:rsidR="00972286" w:rsidRDefault="00000000">
            <w:pPr>
              <w:pStyle w:val="Compact"/>
            </w:pPr>
            <w:r>
              <w:rPr>
                <w:b/>
                <w:bCs/>
              </w:rPr>
              <w:lastRenderedPageBreak/>
              <w:t>Architecture Approval</w:t>
            </w:r>
          </w:p>
        </w:tc>
        <w:tc>
          <w:tcPr>
            <w:tcW w:w="0" w:type="auto"/>
          </w:tcPr>
          <w:p w14:paraId="16F60FBA" w14:textId="77777777" w:rsidR="00972286" w:rsidRDefault="00000000">
            <w:pPr>
              <w:pStyle w:val="Compact"/>
            </w:pPr>
            <w:r>
              <w:t>15%</w:t>
            </w:r>
          </w:p>
        </w:tc>
        <w:tc>
          <w:tcPr>
            <w:tcW w:w="0" w:type="auto"/>
          </w:tcPr>
          <w:p w14:paraId="78C60E83" w14:textId="77777777" w:rsidR="00972286" w:rsidRDefault="00000000">
            <w:pPr>
              <w:pStyle w:val="Compact"/>
            </w:pPr>
            <w:r>
              <w:t>$XX,XXX</w:t>
            </w:r>
          </w:p>
        </w:tc>
        <w:tc>
          <w:tcPr>
            <w:tcW w:w="0" w:type="auto"/>
          </w:tcPr>
          <w:p w14:paraId="61279D6A" w14:textId="77777777" w:rsidR="00972286" w:rsidRDefault="00000000">
            <w:pPr>
              <w:pStyle w:val="Compact"/>
            </w:pPr>
            <w:r>
              <w:t>Week 2</w:t>
            </w:r>
          </w:p>
        </w:tc>
      </w:tr>
      <w:tr w:rsidR="00972286" w14:paraId="3A5DF79C" w14:textId="77777777">
        <w:tc>
          <w:tcPr>
            <w:tcW w:w="0" w:type="auto"/>
          </w:tcPr>
          <w:p w14:paraId="675B009E" w14:textId="77777777" w:rsidR="00972286" w:rsidRDefault="00000000">
            <w:pPr>
              <w:pStyle w:val="Compact"/>
            </w:pPr>
            <w:r>
              <w:rPr>
                <w:b/>
                <w:bCs/>
              </w:rPr>
              <w:t>AI Prototype Demo</w:t>
            </w:r>
          </w:p>
        </w:tc>
        <w:tc>
          <w:tcPr>
            <w:tcW w:w="0" w:type="auto"/>
          </w:tcPr>
          <w:p w14:paraId="29338D15" w14:textId="77777777" w:rsidR="00972286" w:rsidRDefault="00000000">
            <w:pPr>
              <w:pStyle w:val="Compact"/>
            </w:pPr>
            <w:r>
              <w:t>15%</w:t>
            </w:r>
          </w:p>
        </w:tc>
        <w:tc>
          <w:tcPr>
            <w:tcW w:w="0" w:type="auto"/>
          </w:tcPr>
          <w:p w14:paraId="39B836BF" w14:textId="77777777" w:rsidR="00972286" w:rsidRDefault="00000000">
            <w:pPr>
              <w:pStyle w:val="Compact"/>
            </w:pPr>
            <w:r>
              <w:t>$XX,XXX</w:t>
            </w:r>
          </w:p>
        </w:tc>
        <w:tc>
          <w:tcPr>
            <w:tcW w:w="0" w:type="auto"/>
          </w:tcPr>
          <w:p w14:paraId="6B19083D" w14:textId="77777777" w:rsidR="00972286" w:rsidRDefault="00000000">
            <w:pPr>
              <w:pStyle w:val="Compact"/>
            </w:pPr>
            <w:r>
              <w:t>Week 4</w:t>
            </w:r>
          </w:p>
        </w:tc>
      </w:tr>
      <w:tr w:rsidR="00972286" w14:paraId="25114E05" w14:textId="77777777">
        <w:tc>
          <w:tcPr>
            <w:tcW w:w="0" w:type="auto"/>
          </w:tcPr>
          <w:p w14:paraId="41F0E148" w14:textId="77777777" w:rsidR="00972286" w:rsidRDefault="00000000">
            <w:pPr>
              <w:pStyle w:val="Compact"/>
            </w:pPr>
            <w:r>
              <w:rPr>
                <w:b/>
                <w:bCs/>
              </w:rPr>
              <w:t>Alpha Release</w:t>
            </w:r>
          </w:p>
        </w:tc>
        <w:tc>
          <w:tcPr>
            <w:tcW w:w="0" w:type="auto"/>
          </w:tcPr>
          <w:p w14:paraId="50FF572E" w14:textId="77777777" w:rsidR="00972286" w:rsidRDefault="00000000">
            <w:pPr>
              <w:pStyle w:val="Compact"/>
            </w:pPr>
            <w:r>
              <w:t>20%</w:t>
            </w:r>
          </w:p>
        </w:tc>
        <w:tc>
          <w:tcPr>
            <w:tcW w:w="0" w:type="auto"/>
          </w:tcPr>
          <w:p w14:paraId="6EC0593F" w14:textId="77777777" w:rsidR="00972286" w:rsidRDefault="00000000">
            <w:pPr>
              <w:pStyle w:val="Compact"/>
            </w:pPr>
            <w:r>
              <w:t>$XX,XXX</w:t>
            </w:r>
          </w:p>
        </w:tc>
        <w:tc>
          <w:tcPr>
            <w:tcW w:w="0" w:type="auto"/>
          </w:tcPr>
          <w:p w14:paraId="642CC869" w14:textId="77777777" w:rsidR="00972286" w:rsidRDefault="00000000">
            <w:pPr>
              <w:pStyle w:val="Compact"/>
            </w:pPr>
            <w:r>
              <w:t>Week 8</w:t>
            </w:r>
          </w:p>
        </w:tc>
      </w:tr>
      <w:tr w:rsidR="00972286" w14:paraId="7A9B5547" w14:textId="77777777">
        <w:tc>
          <w:tcPr>
            <w:tcW w:w="0" w:type="auto"/>
          </w:tcPr>
          <w:p w14:paraId="23EAE28C" w14:textId="77777777" w:rsidR="00972286" w:rsidRDefault="00000000">
            <w:pPr>
              <w:pStyle w:val="Compact"/>
            </w:pPr>
            <w:r>
              <w:rPr>
                <w:b/>
                <w:bCs/>
              </w:rPr>
              <w:t>UAT Sign-Off</w:t>
            </w:r>
          </w:p>
        </w:tc>
        <w:tc>
          <w:tcPr>
            <w:tcW w:w="0" w:type="auto"/>
          </w:tcPr>
          <w:p w14:paraId="0501C857" w14:textId="77777777" w:rsidR="00972286" w:rsidRDefault="00000000">
            <w:pPr>
              <w:pStyle w:val="Compact"/>
            </w:pPr>
            <w:r>
              <w:t>15%</w:t>
            </w:r>
          </w:p>
        </w:tc>
        <w:tc>
          <w:tcPr>
            <w:tcW w:w="0" w:type="auto"/>
          </w:tcPr>
          <w:p w14:paraId="306F5CEA" w14:textId="77777777" w:rsidR="00972286" w:rsidRDefault="00000000">
            <w:pPr>
              <w:pStyle w:val="Compact"/>
            </w:pPr>
            <w:r>
              <w:t>$XX,XXX</w:t>
            </w:r>
          </w:p>
        </w:tc>
        <w:tc>
          <w:tcPr>
            <w:tcW w:w="0" w:type="auto"/>
          </w:tcPr>
          <w:p w14:paraId="3B4C5666" w14:textId="77777777" w:rsidR="00972286" w:rsidRDefault="00000000">
            <w:pPr>
              <w:pStyle w:val="Compact"/>
            </w:pPr>
            <w:r>
              <w:t>Week 11</w:t>
            </w:r>
          </w:p>
        </w:tc>
      </w:tr>
      <w:tr w:rsidR="00972286" w14:paraId="2864A2B7" w14:textId="77777777">
        <w:tc>
          <w:tcPr>
            <w:tcW w:w="0" w:type="auto"/>
          </w:tcPr>
          <w:p w14:paraId="342376E9" w14:textId="77777777" w:rsidR="00972286" w:rsidRDefault="00000000">
            <w:pPr>
              <w:pStyle w:val="Compact"/>
            </w:pPr>
            <w:r>
              <w:rPr>
                <w:b/>
                <w:bCs/>
              </w:rPr>
              <w:t>Go-Live &amp; Handover</w:t>
            </w:r>
          </w:p>
        </w:tc>
        <w:tc>
          <w:tcPr>
            <w:tcW w:w="0" w:type="auto"/>
          </w:tcPr>
          <w:p w14:paraId="4F9594B2" w14:textId="77777777" w:rsidR="00972286" w:rsidRDefault="00000000">
            <w:pPr>
              <w:pStyle w:val="Compact"/>
            </w:pPr>
            <w:r>
              <w:t>15%</w:t>
            </w:r>
          </w:p>
        </w:tc>
        <w:tc>
          <w:tcPr>
            <w:tcW w:w="0" w:type="auto"/>
          </w:tcPr>
          <w:p w14:paraId="38765884" w14:textId="77777777" w:rsidR="00972286" w:rsidRDefault="00000000">
            <w:pPr>
              <w:pStyle w:val="Compact"/>
            </w:pPr>
            <w:r>
              <w:t>$XX,XXX</w:t>
            </w:r>
          </w:p>
        </w:tc>
        <w:tc>
          <w:tcPr>
            <w:tcW w:w="0" w:type="auto"/>
          </w:tcPr>
          <w:p w14:paraId="2F2E905A" w14:textId="77777777" w:rsidR="00972286" w:rsidRDefault="00000000">
            <w:pPr>
              <w:pStyle w:val="Compact"/>
            </w:pPr>
            <w:r>
              <w:t>Week 12</w:t>
            </w:r>
          </w:p>
        </w:tc>
      </w:tr>
    </w:tbl>
    <w:p w14:paraId="37C30E0A" w14:textId="77777777" w:rsidR="00972286" w:rsidRDefault="00000000">
      <w:pPr>
        <w:pStyle w:val="BodyText"/>
      </w:pPr>
      <w:r>
        <w:rPr>
          <w:b/>
          <w:bCs/>
        </w:rPr>
        <w:t>Total: 100%</w:t>
      </w:r>
    </w:p>
    <w:p w14:paraId="50FE5B04" w14:textId="77777777" w:rsidR="00972286" w:rsidRDefault="00107873">
      <w:r>
        <w:rPr>
          <w:noProof/>
        </w:rPr>
        <w:pict w14:anchorId="5747CC20">
          <v:rect id="_x0000_i1036" alt="" style="width:468pt;height:.05pt;mso-width-percent:0;mso-height-percent:0;mso-width-percent:0;mso-height-percent:0" o:hralign="center" o:hrstd="t" o:hr="t"/>
        </w:pict>
      </w:r>
    </w:p>
    <w:p w14:paraId="48F689EF" w14:textId="77777777" w:rsidR="00972286" w:rsidRDefault="00000000">
      <w:pPr>
        <w:pStyle w:val="Heading3"/>
      </w:pPr>
      <w:bookmarkStart w:id="55" w:name="financial-justification"/>
      <w:bookmarkEnd w:id="54"/>
      <w:r>
        <w:t>Financial Justification</w:t>
      </w:r>
    </w:p>
    <w:p w14:paraId="35167BBA" w14:textId="77777777" w:rsidR="00972286" w:rsidRDefault="00000000">
      <w:pPr>
        <w:pStyle w:val="FirstParagraph"/>
      </w:pPr>
      <w:r>
        <w:rPr>
          <w:b/>
          <w:bCs/>
        </w:rPr>
        <w:t>Expected Benefits (Qualitative):</w:t>
      </w:r>
    </w:p>
    <w:p w14:paraId="3A95699C" w14:textId="77777777" w:rsidR="00972286" w:rsidRDefault="00000000">
      <w:pPr>
        <w:pStyle w:val="BodyText"/>
      </w:pPr>
      <w:r>
        <w:rPr>
          <w:b/>
          <w:bCs/>
        </w:rPr>
        <w:t>For Dubai Chambers:</w:t>
      </w:r>
      <w:r>
        <w:t xml:space="preserve"> - Enhanced member value proposition through digital enablement - Competitive differentiation vs. other chamber organizations - Foundation for 2026 full B2B marketplace launch - Reduced manual matchmaking effort by Member Services team - Valuable data insights on member business needs and supplier capabilities</w:t>
      </w:r>
    </w:p>
    <w:p w14:paraId="110153C0" w14:textId="77777777" w:rsidR="00972286" w:rsidRDefault="00000000">
      <w:pPr>
        <w:pStyle w:val="BodyText"/>
      </w:pPr>
      <w:r>
        <w:rPr>
          <w:b/>
          <w:bCs/>
        </w:rPr>
        <w:t>For Dubai Chambers Members:</w:t>
      </w:r>
      <w:r>
        <w:t xml:space="preserve"> - Increased business development opportunities (buyer-supplier connections) - Reduced time-to-market for supplier discovery - Enhanced visibility and marketing reach - Streamlined RFP process - Access to AI-powered business intelligence</w:t>
      </w:r>
    </w:p>
    <w:p w14:paraId="7AF6AA90" w14:textId="77777777" w:rsidR="00972286" w:rsidRDefault="00000000">
      <w:pPr>
        <w:pStyle w:val="BodyText"/>
      </w:pPr>
      <w:r>
        <w:rPr>
          <w:b/>
          <w:bCs/>
        </w:rPr>
        <w:t>For Corporate Buyers:</w:t>
      </w:r>
      <w:r>
        <w:t xml:space="preserve"> - Faster supplier discovery (5-second search vs. manual research) - Higher-quality supplier matches through AI recommendations - Simplified procurement initiation (meeting booking, RFP) - Access to verified Dubai Chambers member network</w:t>
      </w:r>
    </w:p>
    <w:p w14:paraId="63FA50E5" w14:textId="77777777" w:rsidR="00972286" w:rsidRDefault="00107873">
      <w:r>
        <w:rPr>
          <w:noProof/>
        </w:rPr>
        <w:pict w14:anchorId="0D029EAA">
          <v:rect id="_x0000_i1035" alt="" style="width:468pt;height:.05pt;mso-width-percent:0;mso-height-percent:0;mso-width-percent:0;mso-height-percent:0" o:hralign="center" o:hrstd="t" o:hr="t"/>
        </w:pict>
      </w:r>
    </w:p>
    <w:p w14:paraId="14FE4154" w14:textId="77777777" w:rsidR="00972286" w:rsidRDefault="00000000">
      <w:pPr>
        <w:pStyle w:val="FirstParagraph"/>
      </w:pPr>
      <w:r>
        <w:rPr>
          <w:b/>
          <w:bCs/>
        </w:rPr>
        <w:t>Quantitative ROI Indicators (Potential):</w:t>
      </w:r>
    </w:p>
    <w:p w14:paraId="791CE8B6" w14:textId="77777777" w:rsidR="00972286" w:rsidRDefault="00000000">
      <w:pPr>
        <w:pStyle w:val="BodyText"/>
      </w:pPr>
      <w:r>
        <w:rPr>
          <w:i/>
          <w:iCs/>
        </w:rPr>
        <w:t>Note: To be validated during MVP operation</w:t>
      </w:r>
    </w:p>
    <w:p w14:paraId="65188CF8" w14:textId="77777777" w:rsidR="00972286" w:rsidRDefault="00000000">
      <w:pPr>
        <w:pStyle w:val="BodyText"/>
      </w:pPr>
      <w:r>
        <w:rPr>
          <w:b/>
          <w:bCs/>
        </w:rPr>
        <w:t>Efficiency Gains:</w:t>
      </w:r>
      <w:r>
        <w:t xml:space="preserve"> - 70% reduction in supplier discovery time (estimated 2 hours → 20 minutes) - 50% reduction in manual matchmaking requests to Member Services - 30% increase in member-to-member business connections</w:t>
      </w:r>
    </w:p>
    <w:p w14:paraId="79E4F3DC" w14:textId="77777777" w:rsidR="00972286" w:rsidRDefault="00000000">
      <w:pPr>
        <w:pStyle w:val="BodyText"/>
      </w:pPr>
      <w:r>
        <w:rPr>
          <w:b/>
          <w:bCs/>
        </w:rPr>
        <w:t>Adoption Metrics:</w:t>
      </w:r>
      <w:r>
        <w:t xml:space="preserve"> - ≥30% member onboarding in initial batch (immediate value demonstration) - ≥20% buyer-supplier contact initiation rate (platform effectiveness) - ≥80% search relevance (AI quality and user satisfaction)</w:t>
      </w:r>
    </w:p>
    <w:p w14:paraId="5F6C4318" w14:textId="77777777" w:rsidR="00972286" w:rsidRDefault="00000000">
      <w:pPr>
        <w:pStyle w:val="BodyText"/>
      </w:pPr>
      <w:r>
        <w:rPr>
          <w:b/>
          <w:bCs/>
        </w:rPr>
        <w:t>Future Marketplace Foundation:</w:t>
      </w:r>
      <w:r>
        <w:t xml:space="preserve"> - Validated AI technology reduces 2026 marketplace build cost by ~30% - Established user base for marketplace launch (faster adoption) - Proven technical architecture reduces marketplace technical risk</w:t>
      </w:r>
    </w:p>
    <w:p w14:paraId="5756D971" w14:textId="77777777" w:rsidR="00972286" w:rsidRDefault="00107873">
      <w:r>
        <w:rPr>
          <w:noProof/>
        </w:rPr>
        <w:lastRenderedPageBreak/>
        <w:pict w14:anchorId="73474402">
          <v:rect id="_x0000_i1034" alt="" style="width:468pt;height:.05pt;mso-width-percent:0;mso-height-percent:0;mso-width-percent:0;mso-height-percent:0" o:hralign="center" o:hrstd="t" o:hr="t"/>
        </w:pict>
      </w:r>
    </w:p>
    <w:p w14:paraId="39E0A934" w14:textId="77777777" w:rsidR="00972286" w:rsidRDefault="00000000">
      <w:pPr>
        <w:pStyle w:val="Heading3"/>
      </w:pPr>
      <w:bookmarkStart w:id="56" w:name="budget-assumptions"/>
      <w:bookmarkEnd w:id="55"/>
      <w:r>
        <w:t>Budget Assumptions</w:t>
      </w:r>
    </w:p>
    <w:p w14:paraId="7AC811F8" w14:textId="77777777" w:rsidR="00972286" w:rsidRDefault="00000000">
      <w:pPr>
        <w:pStyle w:val="Compact"/>
        <w:numPr>
          <w:ilvl w:val="0"/>
          <w:numId w:val="14"/>
        </w:numPr>
      </w:pPr>
      <w:r>
        <w:rPr>
          <w:b/>
          <w:bCs/>
        </w:rPr>
        <w:t>Fixed-Price Engagement:</w:t>
      </w:r>
      <w:r>
        <w:t xml:space="preserve"> Total investment covers all deliverables as defined in scope</w:t>
      </w:r>
    </w:p>
    <w:p w14:paraId="68664E61" w14:textId="77777777" w:rsidR="00972286" w:rsidRDefault="00000000">
      <w:pPr>
        <w:pStyle w:val="Compact"/>
        <w:numPr>
          <w:ilvl w:val="0"/>
          <w:numId w:val="14"/>
        </w:numPr>
      </w:pPr>
      <w:r>
        <w:rPr>
          <w:b/>
          <w:bCs/>
        </w:rPr>
        <w:t>Azure Infrastructure:</w:t>
      </w:r>
      <w:r>
        <w:t xml:space="preserve"> Estimated costs based on 50 concurrent users; actual consumption may vary</w:t>
      </w:r>
    </w:p>
    <w:p w14:paraId="37D9BFAC" w14:textId="77777777" w:rsidR="00972286" w:rsidRDefault="00000000">
      <w:pPr>
        <w:pStyle w:val="Compact"/>
        <w:numPr>
          <w:ilvl w:val="0"/>
          <w:numId w:val="14"/>
        </w:numPr>
      </w:pPr>
      <w:r>
        <w:rPr>
          <w:b/>
          <w:bCs/>
        </w:rPr>
        <w:t>AI LLM Service:</w:t>
      </w:r>
      <w:r>
        <w:t xml:space="preserve"> Assumes Azure OpenAI pricing; alternative services may differ</w:t>
      </w:r>
    </w:p>
    <w:p w14:paraId="379AFA8F" w14:textId="77777777" w:rsidR="00972286" w:rsidRDefault="00000000">
      <w:pPr>
        <w:pStyle w:val="Compact"/>
        <w:numPr>
          <w:ilvl w:val="0"/>
          <w:numId w:val="14"/>
        </w:numPr>
      </w:pPr>
      <w:r>
        <w:rPr>
          <w:b/>
          <w:bCs/>
        </w:rPr>
        <w:t>External Partner Pricing:</w:t>
      </w:r>
      <w:r>
        <w:t xml:space="preserve"> Based on preliminary quotes; final pricing subject to negotiation</w:t>
      </w:r>
    </w:p>
    <w:p w14:paraId="4F8B07F4" w14:textId="77777777" w:rsidR="00972286" w:rsidRDefault="00000000">
      <w:pPr>
        <w:pStyle w:val="Compact"/>
        <w:numPr>
          <w:ilvl w:val="0"/>
          <w:numId w:val="14"/>
        </w:numPr>
      </w:pPr>
      <w:r>
        <w:rPr>
          <w:b/>
          <w:bCs/>
        </w:rPr>
        <w:t>No Major Scope Changes:</w:t>
      </w:r>
      <w:r>
        <w:t xml:space="preserve"> Budget assumes MVP scope remains stable; scope additions require change request</w:t>
      </w:r>
    </w:p>
    <w:p w14:paraId="23BD0AD6" w14:textId="77777777" w:rsidR="00972286" w:rsidRDefault="00000000">
      <w:pPr>
        <w:pStyle w:val="Compact"/>
        <w:numPr>
          <w:ilvl w:val="0"/>
          <w:numId w:val="14"/>
        </w:numPr>
      </w:pPr>
      <w:r>
        <w:rPr>
          <w:b/>
          <w:bCs/>
        </w:rPr>
        <w:t>On-Time Delivery:</w:t>
      </w:r>
      <w:r>
        <w:t xml:space="preserve"> Assumes 12-week timeline is met; delays may incur additional costs</w:t>
      </w:r>
    </w:p>
    <w:p w14:paraId="26557C80" w14:textId="77777777" w:rsidR="00972286" w:rsidRDefault="00000000">
      <w:pPr>
        <w:pStyle w:val="Compact"/>
        <w:numPr>
          <w:ilvl w:val="0"/>
          <w:numId w:val="14"/>
        </w:numPr>
      </w:pPr>
      <w:r>
        <w:rPr>
          <w:b/>
          <w:bCs/>
        </w:rPr>
        <w:t>Dubai Chambers Support:</w:t>
      </w:r>
      <w:r>
        <w:t xml:space="preserve"> Assumes Product Owner and IT Advisor availability as committed</w:t>
      </w:r>
    </w:p>
    <w:p w14:paraId="3895FC4A" w14:textId="77777777" w:rsidR="00972286" w:rsidRDefault="00000000">
      <w:pPr>
        <w:pStyle w:val="Compact"/>
        <w:numPr>
          <w:ilvl w:val="0"/>
          <w:numId w:val="14"/>
        </w:numPr>
      </w:pPr>
      <w:r>
        <w:rPr>
          <w:b/>
          <w:bCs/>
        </w:rPr>
        <w:t>Standard Business Hours:</w:t>
      </w:r>
      <w:r>
        <w:t xml:space="preserve"> Development work during normal business hours; after-hours work (if needed) included in FTE rates</w:t>
      </w:r>
    </w:p>
    <w:p w14:paraId="6CFC68CA" w14:textId="77777777" w:rsidR="00972286" w:rsidRDefault="00107873">
      <w:r>
        <w:rPr>
          <w:noProof/>
        </w:rPr>
        <w:pict w14:anchorId="0D082C4E">
          <v:rect id="_x0000_i1033" alt="" style="width:468pt;height:.05pt;mso-width-percent:0;mso-height-percent:0;mso-width-percent:0;mso-height-percent:0" o:hralign="center" o:hrstd="t" o:hr="t"/>
        </w:pict>
      </w:r>
    </w:p>
    <w:p w14:paraId="2A4CF948" w14:textId="77777777" w:rsidR="00972286" w:rsidRDefault="00000000">
      <w:pPr>
        <w:pStyle w:val="Heading3"/>
      </w:pPr>
      <w:bookmarkStart w:id="57" w:name="cost-control-measures"/>
      <w:bookmarkEnd w:id="56"/>
      <w:r>
        <w:t>Cost Control Measures</w:t>
      </w:r>
    </w:p>
    <w:p w14:paraId="66040836" w14:textId="77777777" w:rsidR="00972286" w:rsidRDefault="00000000">
      <w:pPr>
        <w:pStyle w:val="FirstParagraph"/>
      </w:pPr>
      <w:r>
        <w:rPr>
          <w:b/>
          <w:bCs/>
        </w:rPr>
        <w:t>Weekly Budget Reviews:</w:t>
      </w:r>
      <w:r>
        <w:t xml:space="preserve"> - Actual spend vs. planned budget tracking - Early warning system for budget overruns - Transparent reporting to Dubai Chambers</w:t>
      </w:r>
    </w:p>
    <w:p w14:paraId="43BBDD47" w14:textId="77777777" w:rsidR="00972286" w:rsidRDefault="00000000">
      <w:pPr>
        <w:pStyle w:val="BodyText"/>
      </w:pPr>
      <w:r>
        <w:rPr>
          <w:b/>
          <w:bCs/>
        </w:rPr>
        <w:t>Scope Change Management:</w:t>
      </w:r>
      <w:r>
        <w:t xml:space="preserve"> - All scope changes require written approval - Impact assessment (cost, timeline, quality) before approval - Formal change request process with Dubai Chambers Product Owner sign-off</w:t>
      </w:r>
    </w:p>
    <w:p w14:paraId="1924C895" w14:textId="77777777" w:rsidR="00972286" w:rsidRDefault="00000000">
      <w:pPr>
        <w:pStyle w:val="BodyText"/>
      </w:pPr>
      <w:r>
        <w:rPr>
          <w:b/>
          <w:bCs/>
        </w:rPr>
        <w:t>Resource Optimization:</w:t>
      </w:r>
      <w:r>
        <w:t xml:space="preserve"> - Agile sprint planning to maximize team productivity - Parallel workstreams to compress timeline (no overtime costs) - Strategic use of part-time resources (DevOps, UI/UX) to control costs</w:t>
      </w:r>
    </w:p>
    <w:p w14:paraId="332FC329" w14:textId="77777777" w:rsidR="00972286" w:rsidRDefault="00107873">
      <w:r>
        <w:rPr>
          <w:noProof/>
        </w:rPr>
        <w:pict w14:anchorId="05678A1E">
          <v:rect id="_x0000_i1032" alt="" style="width:468pt;height:.05pt;mso-width-percent:0;mso-height-percent:0;mso-width-percent:0;mso-height-percent:0" o:hralign="center" o:hrstd="t" o:hr="t"/>
        </w:pict>
      </w:r>
    </w:p>
    <w:p w14:paraId="4A5EDD3A" w14:textId="77777777" w:rsidR="00972286" w:rsidRDefault="00000000">
      <w:pPr>
        <w:pStyle w:val="Heading2"/>
      </w:pPr>
      <w:bookmarkStart w:id="58" w:name="assumptions-1"/>
      <w:bookmarkEnd w:id="48"/>
      <w:bookmarkEnd w:id="57"/>
      <w:r>
        <w:t>Assumptions</w:t>
      </w:r>
    </w:p>
    <w:p w14:paraId="3459D20A" w14:textId="77777777" w:rsidR="00972286" w:rsidRDefault="00000000">
      <w:pPr>
        <w:pStyle w:val="FirstParagraph"/>
      </w:pPr>
      <w:r>
        <w:rPr>
          <w:i/>
          <w:iCs/>
        </w:rPr>
        <w:t>Detailed assumptions have been documented earlier in the Scope section. Key assumptions summary:</w:t>
      </w:r>
    </w:p>
    <w:p w14:paraId="74DB868C" w14:textId="77777777" w:rsidR="00972286" w:rsidRDefault="00000000">
      <w:pPr>
        <w:pStyle w:val="Heading3"/>
      </w:pPr>
      <w:bookmarkStart w:id="59" w:name="high-impact-assumptions"/>
      <w:r>
        <w:t>High-Impact Assumptions</w:t>
      </w:r>
    </w:p>
    <w:p w14:paraId="24C59C8D" w14:textId="77777777" w:rsidR="00972286" w:rsidRDefault="00000000">
      <w:pPr>
        <w:pStyle w:val="FirstParagraph"/>
      </w:pPr>
      <w:r>
        <w:rPr>
          <w:b/>
          <w:bCs/>
        </w:rPr>
        <w:t>Resource Availability (Critical):</w:t>
      </w:r>
      <w:r>
        <w:t xml:space="preserve"> - Dubai Chambers Product Owner available 0.5 FTE throughout 12 weeks - External AI agent partner delivers supplier data by Week 4 - RFP partner API ready for integration by Week 7</w:t>
      </w:r>
    </w:p>
    <w:p w14:paraId="4C139215" w14:textId="77777777" w:rsidR="00972286" w:rsidRDefault="00000000">
      <w:pPr>
        <w:pStyle w:val="BodyText"/>
      </w:pPr>
      <w:r>
        <w:rPr>
          <w:b/>
          <w:bCs/>
        </w:rPr>
        <w:lastRenderedPageBreak/>
        <w:t>Technical Feasibility (High):</w:t>
      </w:r>
      <w:r>
        <w:t xml:space="preserve"> - Azure AD B2C can be configured and integrated within timeline - AI LLM service provides sufficient Arabic language support - PostgreSQL can handle 50+ concurrent users without major optimization</w:t>
      </w:r>
    </w:p>
    <w:p w14:paraId="25D806B3" w14:textId="77777777" w:rsidR="00972286" w:rsidRDefault="00000000">
      <w:pPr>
        <w:pStyle w:val="BodyText"/>
      </w:pPr>
      <w:r>
        <w:rPr>
          <w:b/>
          <w:bCs/>
        </w:rPr>
        <w:t>Business Continuity (Medium):</w:t>
      </w:r>
      <w:r>
        <w:t xml:space="preserve"> - Project budget remains committed throughout timeline - No major Dubai Chambers organizational changes during execution - Minimum 30% member interest in platform onboarding</w:t>
      </w:r>
    </w:p>
    <w:p w14:paraId="6B85B70C" w14:textId="77777777" w:rsidR="00972286" w:rsidRDefault="00000000">
      <w:pPr>
        <w:pStyle w:val="BodyText"/>
      </w:pPr>
      <w:r>
        <w:rPr>
          <w:b/>
          <w:bCs/>
        </w:rPr>
        <w:t>Validation Plan:</w:t>
      </w:r>
      <w:r>
        <w:t xml:space="preserve"> - Resource assumptions: Confirmed in project kickoff and weekly steering meetings - Technical assumptions: Validated through Week 2 architecture review and POC demos - Business assumptions: Monitored through weekly status reports and stakeholder check-ins</w:t>
      </w:r>
    </w:p>
    <w:p w14:paraId="03CC4624" w14:textId="77777777" w:rsidR="00972286" w:rsidRDefault="00107873">
      <w:r>
        <w:rPr>
          <w:noProof/>
        </w:rPr>
        <w:pict w14:anchorId="0967C919">
          <v:rect id="_x0000_i1031" alt="" style="width:468pt;height:.05pt;mso-width-percent:0;mso-height-percent:0;mso-width-percent:0;mso-height-percent:0" o:hralign="center" o:hrstd="t" o:hr="t"/>
        </w:pict>
      </w:r>
    </w:p>
    <w:p w14:paraId="4EAB9371" w14:textId="77777777" w:rsidR="00972286" w:rsidRDefault="00000000">
      <w:pPr>
        <w:pStyle w:val="Heading2"/>
      </w:pPr>
      <w:bookmarkStart w:id="60" w:name="success-criteria"/>
      <w:bookmarkEnd w:id="58"/>
      <w:bookmarkEnd w:id="59"/>
      <w:r>
        <w:t>Success Criteria</w:t>
      </w:r>
    </w:p>
    <w:p w14:paraId="27443104" w14:textId="77777777" w:rsidR="00972286" w:rsidRDefault="00000000">
      <w:pPr>
        <w:pStyle w:val="Heading3"/>
      </w:pPr>
      <w:bookmarkStart w:id="61" w:name="mvp-launch-success"/>
      <w:r>
        <w:t>MVP Launch Success</w:t>
      </w:r>
    </w:p>
    <w:p w14:paraId="7E192D8E" w14:textId="77777777" w:rsidR="00972286" w:rsidRDefault="00000000">
      <w:pPr>
        <w:pStyle w:val="FirstParagraph"/>
      </w:pPr>
      <w:r>
        <w:rPr>
          <w:b/>
          <w:bCs/>
        </w:rPr>
        <w:t>The Dubai Reach MVP will be considered successfully delivered when:</w:t>
      </w:r>
    </w:p>
    <w:p w14:paraId="26F5AF40" w14:textId="77777777" w:rsidR="00972286" w:rsidRDefault="00000000">
      <w:pPr>
        <w:pStyle w:val="Compact"/>
        <w:numPr>
          <w:ilvl w:val="0"/>
          <w:numId w:val="15"/>
        </w:numPr>
      </w:pPr>
      <w:r>
        <w:rPr>
          <w:b/>
          <w:bCs/>
        </w:rPr>
        <w:t>Platform is live and accessible</w:t>
      </w:r>
      <w:r>
        <w:t xml:space="preserve"> to Dubai Chambers members by end of Week 12</w:t>
      </w:r>
    </w:p>
    <w:p w14:paraId="3A50FE18" w14:textId="77777777" w:rsidR="00972286" w:rsidRDefault="00000000">
      <w:pPr>
        <w:pStyle w:val="Compact"/>
        <w:numPr>
          <w:ilvl w:val="0"/>
          <w:numId w:val="15"/>
        </w:numPr>
      </w:pPr>
      <w:r>
        <w:rPr>
          <w:b/>
          <w:bCs/>
        </w:rPr>
        <w:t>All technical requirements met:</w:t>
      </w:r>
    </w:p>
    <w:p w14:paraId="5030C25F" w14:textId="77777777" w:rsidR="00972286" w:rsidRDefault="00000000">
      <w:pPr>
        <w:pStyle w:val="Compact"/>
        <w:numPr>
          <w:ilvl w:val="1"/>
          <w:numId w:val="16"/>
        </w:numPr>
      </w:pPr>
      <w:r>
        <w:t>Sub-5-second query response time</w:t>
      </w:r>
    </w:p>
    <w:p w14:paraId="799DA6AD" w14:textId="77777777" w:rsidR="00972286" w:rsidRDefault="00000000">
      <w:pPr>
        <w:pStyle w:val="Compact"/>
        <w:numPr>
          <w:ilvl w:val="1"/>
          <w:numId w:val="16"/>
        </w:numPr>
      </w:pPr>
      <w:r>
        <w:t>50+ concurrent user support</w:t>
      </w:r>
    </w:p>
    <w:p w14:paraId="301037D4" w14:textId="77777777" w:rsidR="00972286" w:rsidRDefault="00000000">
      <w:pPr>
        <w:pStyle w:val="Compact"/>
        <w:numPr>
          <w:ilvl w:val="1"/>
          <w:numId w:val="16"/>
        </w:numPr>
      </w:pPr>
      <w:r>
        <w:t>95% uptime during testing period</w:t>
      </w:r>
    </w:p>
    <w:p w14:paraId="793A98F4" w14:textId="77777777" w:rsidR="00972286" w:rsidRDefault="00000000">
      <w:pPr>
        <w:pStyle w:val="Compact"/>
        <w:numPr>
          <w:ilvl w:val="1"/>
          <w:numId w:val="16"/>
        </w:numPr>
      </w:pPr>
      <w:r>
        <w:t>Azure AD B2C authentication integrated</w:t>
      </w:r>
    </w:p>
    <w:p w14:paraId="580AB9C8" w14:textId="77777777" w:rsidR="00972286" w:rsidRDefault="00000000">
      <w:pPr>
        <w:pStyle w:val="Compact"/>
        <w:numPr>
          <w:ilvl w:val="1"/>
          <w:numId w:val="16"/>
        </w:numPr>
      </w:pPr>
      <w:r>
        <w:t>PostgreSQL database operational</w:t>
      </w:r>
    </w:p>
    <w:p w14:paraId="2E861223" w14:textId="77777777" w:rsidR="00972286" w:rsidRDefault="00000000">
      <w:pPr>
        <w:pStyle w:val="Compact"/>
        <w:numPr>
          <w:ilvl w:val="0"/>
          <w:numId w:val="15"/>
        </w:numPr>
      </w:pPr>
      <w:r>
        <w:rPr>
          <w:b/>
          <w:bCs/>
        </w:rPr>
        <w:t>AI search functionality validated:</w:t>
      </w:r>
    </w:p>
    <w:p w14:paraId="68729271" w14:textId="77777777" w:rsidR="00972286" w:rsidRDefault="00000000">
      <w:pPr>
        <w:pStyle w:val="Compact"/>
        <w:numPr>
          <w:ilvl w:val="1"/>
          <w:numId w:val="17"/>
        </w:numPr>
      </w:pPr>
      <w:r>
        <w:t>≥80% search result relevance for common business queries</w:t>
      </w:r>
    </w:p>
    <w:p w14:paraId="0E68EF11" w14:textId="77777777" w:rsidR="00972286" w:rsidRDefault="00000000">
      <w:pPr>
        <w:pStyle w:val="Compact"/>
        <w:numPr>
          <w:ilvl w:val="1"/>
          <w:numId w:val="17"/>
        </w:numPr>
      </w:pPr>
      <w:r>
        <w:t>Arabic and English language support working equivalently</w:t>
      </w:r>
    </w:p>
    <w:p w14:paraId="6AA815DF" w14:textId="77777777" w:rsidR="00972286" w:rsidRDefault="00000000">
      <w:pPr>
        <w:pStyle w:val="Compact"/>
        <w:numPr>
          <w:ilvl w:val="1"/>
          <w:numId w:val="17"/>
        </w:numPr>
      </w:pPr>
      <w:r>
        <w:t>Conversational context maintained across multi-turn interactions</w:t>
      </w:r>
    </w:p>
    <w:p w14:paraId="4D5BFCC7" w14:textId="77777777" w:rsidR="00972286" w:rsidRDefault="00000000">
      <w:pPr>
        <w:pStyle w:val="Compact"/>
        <w:numPr>
          <w:ilvl w:val="0"/>
          <w:numId w:val="15"/>
        </w:numPr>
      </w:pPr>
      <w:r>
        <w:rPr>
          <w:b/>
          <w:bCs/>
        </w:rPr>
        <w:t>Core user journeys complete:</w:t>
      </w:r>
    </w:p>
    <w:p w14:paraId="5CFD464B" w14:textId="77777777" w:rsidR="00972286" w:rsidRDefault="00000000">
      <w:pPr>
        <w:pStyle w:val="Compact"/>
        <w:numPr>
          <w:ilvl w:val="0"/>
          <w:numId w:val="18"/>
        </w:numPr>
      </w:pPr>
      <w:r>
        <w:t>Buyer can search, view suppliers, and initiate contact</w:t>
      </w:r>
    </w:p>
    <w:p w14:paraId="7B7E8994" w14:textId="77777777" w:rsidR="00972286" w:rsidRDefault="00000000">
      <w:pPr>
        <w:pStyle w:val="Compact"/>
        <w:numPr>
          <w:ilvl w:val="0"/>
          <w:numId w:val="18"/>
        </w:numPr>
      </w:pPr>
      <w:r>
        <w:t>Supplier profiles display correctly</w:t>
      </w:r>
    </w:p>
    <w:p w14:paraId="4070E6E8" w14:textId="77777777" w:rsidR="00972286" w:rsidRDefault="00000000">
      <w:pPr>
        <w:pStyle w:val="Compact"/>
        <w:numPr>
          <w:ilvl w:val="0"/>
          <w:numId w:val="18"/>
        </w:numPr>
      </w:pPr>
      <w:r>
        <w:t>Meeting booking functional</w:t>
      </w:r>
    </w:p>
    <w:p w14:paraId="46571A96" w14:textId="77777777" w:rsidR="00972286" w:rsidRDefault="00000000">
      <w:pPr>
        <w:pStyle w:val="Compact"/>
        <w:numPr>
          <w:ilvl w:val="0"/>
          <w:numId w:val="18"/>
        </w:numPr>
      </w:pPr>
      <w:r>
        <w:t>RFP initiation working (via external partner)</w:t>
      </w:r>
    </w:p>
    <w:p w14:paraId="16A3D133" w14:textId="77777777" w:rsidR="00972286" w:rsidRDefault="00000000">
      <w:pPr>
        <w:pStyle w:val="Compact"/>
        <w:numPr>
          <w:ilvl w:val="0"/>
          <w:numId w:val="18"/>
        </w:numPr>
      </w:pPr>
      <w:r>
        <w:t>User authentication and profile management operational</w:t>
      </w:r>
    </w:p>
    <w:p w14:paraId="259D49CD" w14:textId="77777777" w:rsidR="00972286" w:rsidRDefault="00000000">
      <w:pPr>
        <w:pStyle w:val="Compact"/>
        <w:numPr>
          <w:ilvl w:val="0"/>
          <w:numId w:val="19"/>
        </w:numPr>
      </w:pPr>
      <w:r>
        <w:rPr>
          <w:b/>
          <w:bCs/>
        </w:rPr>
        <w:t>Initial member onboarding achieved:</w:t>
      </w:r>
    </w:p>
    <w:p w14:paraId="1E2500C3" w14:textId="77777777" w:rsidR="00972286" w:rsidRDefault="00000000">
      <w:pPr>
        <w:pStyle w:val="Compact"/>
        <w:numPr>
          <w:ilvl w:val="1"/>
          <w:numId w:val="20"/>
        </w:numPr>
      </w:pPr>
      <w:r>
        <w:t>≥30% of eligible Dubai Chambers members onboarded</w:t>
      </w:r>
    </w:p>
    <w:p w14:paraId="0C9AF0AA" w14:textId="77777777" w:rsidR="00972286" w:rsidRDefault="00000000">
      <w:pPr>
        <w:pStyle w:val="Compact"/>
        <w:numPr>
          <w:ilvl w:val="1"/>
          <w:numId w:val="20"/>
        </w:numPr>
      </w:pPr>
      <w:r>
        <w:t>Supplier profiles populated with minimum required data</w:t>
      </w:r>
    </w:p>
    <w:p w14:paraId="2F0F6999" w14:textId="77777777" w:rsidR="00972286" w:rsidRDefault="00000000">
      <w:pPr>
        <w:pStyle w:val="Compact"/>
        <w:numPr>
          <w:ilvl w:val="1"/>
          <w:numId w:val="20"/>
        </w:numPr>
      </w:pPr>
      <w:r>
        <w:t>Member training completed</w:t>
      </w:r>
    </w:p>
    <w:p w14:paraId="7D52E320" w14:textId="77777777" w:rsidR="00972286" w:rsidRDefault="00000000">
      <w:pPr>
        <w:pStyle w:val="Compact"/>
        <w:numPr>
          <w:ilvl w:val="0"/>
          <w:numId w:val="19"/>
        </w:numPr>
      </w:pPr>
      <w:r>
        <w:rPr>
          <w:b/>
          <w:bCs/>
        </w:rPr>
        <w:t>Business outcome indicators positive:</w:t>
      </w:r>
    </w:p>
    <w:p w14:paraId="6FE04CF1" w14:textId="77777777" w:rsidR="00972286" w:rsidRDefault="00000000">
      <w:pPr>
        <w:pStyle w:val="Compact"/>
        <w:numPr>
          <w:ilvl w:val="1"/>
          <w:numId w:val="21"/>
        </w:numPr>
      </w:pPr>
      <w:r>
        <w:lastRenderedPageBreak/>
        <w:t>≥20% of buyer sessions result in supplier contact initiation</w:t>
      </w:r>
    </w:p>
    <w:p w14:paraId="0AF49F3B" w14:textId="77777777" w:rsidR="00972286" w:rsidRDefault="00000000">
      <w:pPr>
        <w:pStyle w:val="Compact"/>
        <w:numPr>
          <w:ilvl w:val="1"/>
          <w:numId w:val="21"/>
        </w:numPr>
      </w:pPr>
      <w:r>
        <w:t>Platform usage during testing period demonstrates user engagement</w:t>
      </w:r>
    </w:p>
    <w:p w14:paraId="658D60A4" w14:textId="77777777" w:rsidR="00972286" w:rsidRDefault="00000000">
      <w:pPr>
        <w:pStyle w:val="Compact"/>
        <w:numPr>
          <w:ilvl w:val="1"/>
          <w:numId w:val="21"/>
        </w:numPr>
      </w:pPr>
      <w:r>
        <w:t>Member feedback indicates value and willingness to continue use</w:t>
      </w:r>
    </w:p>
    <w:p w14:paraId="7BC154FB" w14:textId="77777777" w:rsidR="00972286" w:rsidRDefault="00000000">
      <w:pPr>
        <w:pStyle w:val="Compact"/>
        <w:numPr>
          <w:ilvl w:val="0"/>
          <w:numId w:val="19"/>
        </w:numPr>
      </w:pPr>
      <w:r>
        <w:rPr>
          <w:b/>
          <w:bCs/>
        </w:rPr>
        <w:t>Documentation complete and accepted:</w:t>
      </w:r>
    </w:p>
    <w:p w14:paraId="42E6267B" w14:textId="77777777" w:rsidR="00972286" w:rsidRDefault="00000000">
      <w:pPr>
        <w:pStyle w:val="Compact"/>
        <w:numPr>
          <w:ilvl w:val="1"/>
          <w:numId w:val="22"/>
        </w:numPr>
      </w:pPr>
      <w:r>
        <w:t>Technical documentation (architecture, API, deployment)</w:t>
      </w:r>
    </w:p>
    <w:p w14:paraId="125F1BEC" w14:textId="77777777" w:rsidR="00972286" w:rsidRDefault="00000000">
      <w:pPr>
        <w:pStyle w:val="Compact"/>
        <w:numPr>
          <w:ilvl w:val="1"/>
          <w:numId w:val="22"/>
        </w:numPr>
      </w:pPr>
      <w:r>
        <w:t>User guides (Arabic and English)</w:t>
      </w:r>
    </w:p>
    <w:p w14:paraId="65BEDB0A" w14:textId="77777777" w:rsidR="00972286" w:rsidRDefault="00000000">
      <w:pPr>
        <w:pStyle w:val="Compact"/>
        <w:numPr>
          <w:ilvl w:val="1"/>
          <w:numId w:val="22"/>
        </w:numPr>
      </w:pPr>
      <w:r>
        <w:t>Training materials delivered</w:t>
      </w:r>
    </w:p>
    <w:p w14:paraId="65E5F236" w14:textId="77777777" w:rsidR="00972286" w:rsidRDefault="00000000">
      <w:pPr>
        <w:pStyle w:val="Compact"/>
        <w:numPr>
          <w:ilvl w:val="1"/>
          <w:numId w:val="22"/>
        </w:numPr>
      </w:pPr>
      <w:r>
        <w:t>Code repository with annotations handed over</w:t>
      </w:r>
    </w:p>
    <w:p w14:paraId="4189EAD1" w14:textId="77777777" w:rsidR="00972286" w:rsidRDefault="00000000">
      <w:pPr>
        <w:pStyle w:val="Compact"/>
        <w:numPr>
          <w:ilvl w:val="0"/>
          <w:numId w:val="19"/>
        </w:numPr>
      </w:pPr>
      <w:r>
        <w:rPr>
          <w:b/>
          <w:bCs/>
        </w:rPr>
        <w:t>Dubai Chambers team enabled:</w:t>
      </w:r>
    </w:p>
    <w:p w14:paraId="63022EAA" w14:textId="77777777" w:rsidR="00972286" w:rsidRDefault="00000000">
      <w:pPr>
        <w:pStyle w:val="Compact"/>
        <w:numPr>
          <w:ilvl w:val="1"/>
          <w:numId w:val="23"/>
        </w:numPr>
      </w:pPr>
      <w:r>
        <w:t>Product Owner and IT team trained on platform operations</w:t>
      </w:r>
    </w:p>
    <w:p w14:paraId="65C50852" w14:textId="77777777" w:rsidR="00972286" w:rsidRDefault="00000000">
      <w:pPr>
        <w:pStyle w:val="Compact"/>
        <w:numPr>
          <w:ilvl w:val="1"/>
          <w:numId w:val="23"/>
        </w:numPr>
      </w:pPr>
      <w:r>
        <w:t>Administrative tools functional for ongoing management</w:t>
      </w:r>
    </w:p>
    <w:p w14:paraId="52DD2674" w14:textId="77777777" w:rsidR="00972286" w:rsidRDefault="00000000">
      <w:pPr>
        <w:pStyle w:val="Compact"/>
        <w:numPr>
          <w:ilvl w:val="1"/>
          <w:numId w:val="23"/>
        </w:numPr>
      </w:pPr>
      <w:r>
        <w:t>Support processes and escalation paths defined</w:t>
      </w:r>
    </w:p>
    <w:p w14:paraId="091902DD" w14:textId="77777777" w:rsidR="00972286" w:rsidRDefault="00107873">
      <w:r>
        <w:rPr>
          <w:noProof/>
        </w:rPr>
        <w:pict w14:anchorId="68D26588">
          <v:rect id="_x0000_i1030" alt="" style="width:468pt;height:.05pt;mso-width-percent:0;mso-height-percent:0;mso-width-percent:0;mso-height-percent:0" o:hralign="center" o:hrstd="t" o:hr="t"/>
        </w:pict>
      </w:r>
    </w:p>
    <w:p w14:paraId="1F8FA025" w14:textId="77777777" w:rsidR="00972286" w:rsidRDefault="00000000">
      <w:pPr>
        <w:pStyle w:val="Heading3"/>
      </w:pPr>
      <w:bookmarkStart w:id="62" w:name="post-launch-success-3-6-months"/>
      <w:bookmarkEnd w:id="61"/>
      <w:r>
        <w:t>Post-Launch Success (3-6 months)</w:t>
      </w:r>
    </w:p>
    <w:p w14:paraId="63FF6655" w14:textId="77777777" w:rsidR="00972286" w:rsidRDefault="00000000">
      <w:pPr>
        <w:pStyle w:val="FirstParagraph"/>
      </w:pPr>
      <w:r>
        <w:rPr>
          <w:b/>
          <w:bCs/>
        </w:rPr>
        <w:t>While outside the 12-week MVP scope, long-term success indicators include:</w:t>
      </w:r>
    </w:p>
    <w:p w14:paraId="5805C23D" w14:textId="77777777" w:rsidR="00972286" w:rsidRDefault="00000000">
      <w:pPr>
        <w:pStyle w:val="Compact"/>
        <w:numPr>
          <w:ilvl w:val="0"/>
          <w:numId w:val="24"/>
        </w:numPr>
      </w:pPr>
      <w:r>
        <w:t>Sustained platform usage growth (monthly active users trending up)</w:t>
      </w:r>
    </w:p>
    <w:p w14:paraId="6FF9858F" w14:textId="77777777" w:rsidR="00972286" w:rsidRDefault="00000000">
      <w:pPr>
        <w:pStyle w:val="Compact"/>
        <w:numPr>
          <w:ilvl w:val="0"/>
          <w:numId w:val="24"/>
        </w:numPr>
      </w:pPr>
      <w:r>
        <w:t>Demonstrable business connections resulting from platform use</w:t>
      </w:r>
    </w:p>
    <w:p w14:paraId="5285B243" w14:textId="77777777" w:rsidR="00972286" w:rsidRDefault="00000000">
      <w:pPr>
        <w:pStyle w:val="Compact"/>
        <w:numPr>
          <w:ilvl w:val="0"/>
          <w:numId w:val="24"/>
        </w:numPr>
      </w:pPr>
      <w:r>
        <w:t>Member satisfaction scores ≥75% (via post-interaction surveys)</w:t>
      </w:r>
    </w:p>
    <w:p w14:paraId="6E14A328" w14:textId="77777777" w:rsidR="00972286" w:rsidRDefault="00000000">
      <w:pPr>
        <w:pStyle w:val="Compact"/>
        <w:numPr>
          <w:ilvl w:val="0"/>
          <w:numId w:val="24"/>
        </w:numPr>
      </w:pPr>
      <w:r>
        <w:t>Successful evolution path to 2026 full B2B marketplace validated</w:t>
      </w:r>
    </w:p>
    <w:p w14:paraId="28C4282C" w14:textId="77777777" w:rsidR="00972286" w:rsidRDefault="00000000">
      <w:pPr>
        <w:pStyle w:val="Compact"/>
        <w:numPr>
          <w:ilvl w:val="0"/>
          <w:numId w:val="24"/>
        </w:numPr>
      </w:pPr>
      <w:r>
        <w:t>Technical architecture proven scalable and maintainable</w:t>
      </w:r>
    </w:p>
    <w:p w14:paraId="0845F661" w14:textId="77777777" w:rsidR="00972286" w:rsidRDefault="00107873">
      <w:r>
        <w:rPr>
          <w:noProof/>
        </w:rPr>
        <w:pict w14:anchorId="1C845BFC">
          <v:rect id="_x0000_i1029" alt="" style="width:468pt;height:.05pt;mso-width-percent:0;mso-height-percent:0;mso-width-percent:0;mso-height-percent:0" o:hralign="center" o:hrstd="t" o:hr="t"/>
        </w:pict>
      </w:r>
    </w:p>
    <w:p w14:paraId="7F09AB45" w14:textId="77777777" w:rsidR="00972286" w:rsidRDefault="00000000">
      <w:pPr>
        <w:pStyle w:val="Heading2"/>
      </w:pPr>
      <w:bookmarkStart w:id="63" w:name="risk-management"/>
      <w:bookmarkEnd w:id="60"/>
      <w:bookmarkEnd w:id="62"/>
      <w:r>
        <w:t>Risk Management</w:t>
      </w:r>
    </w:p>
    <w:p w14:paraId="30FC7393" w14:textId="77777777" w:rsidR="00972286" w:rsidRDefault="00000000">
      <w:pPr>
        <w:pStyle w:val="Heading3"/>
      </w:pPr>
      <w:bookmarkStart w:id="64" w:name="high-priority-risks"/>
      <w:r>
        <w:t>High-Priority Risks</w:t>
      </w:r>
    </w:p>
    <w:tbl>
      <w:tblPr>
        <w:tblStyle w:val="Table"/>
        <w:tblW w:w="5000" w:type="pct"/>
        <w:tblLayout w:type="fixed"/>
        <w:tblLook w:val="0020" w:firstRow="1" w:lastRow="0" w:firstColumn="0" w:lastColumn="0" w:noHBand="0" w:noVBand="0"/>
      </w:tblPr>
      <w:tblGrid>
        <w:gridCol w:w="1044"/>
        <w:gridCol w:w="2264"/>
        <w:gridCol w:w="1393"/>
        <w:gridCol w:w="3657"/>
        <w:gridCol w:w="1218"/>
      </w:tblGrid>
      <w:tr w:rsidR="00972286" w14:paraId="7BE6E254" w14:textId="77777777" w:rsidTr="00972286">
        <w:trPr>
          <w:cnfStyle w:val="100000000000" w:firstRow="1" w:lastRow="0" w:firstColumn="0" w:lastColumn="0" w:oddVBand="0" w:evenVBand="0" w:oddHBand="0" w:evenHBand="0" w:firstRowFirstColumn="0" w:firstRowLastColumn="0" w:lastRowFirstColumn="0" w:lastRowLastColumn="0"/>
          <w:tblHeader/>
        </w:trPr>
        <w:tc>
          <w:tcPr>
            <w:tcW w:w="864" w:type="dxa"/>
          </w:tcPr>
          <w:p w14:paraId="5FEA8B78" w14:textId="77777777" w:rsidR="00972286" w:rsidRDefault="00000000">
            <w:pPr>
              <w:pStyle w:val="Compact"/>
            </w:pPr>
            <w:r>
              <w:t>Risk</w:t>
            </w:r>
          </w:p>
        </w:tc>
        <w:tc>
          <w:tcPr>
            <w:tcW w:w="1872" w:type="dxa"/>
          </w:tcPr>
          <w:p w14:paraId="43F555DB" w14:textId="77777777" w:rsidR="00972286" w:rsidRDefault="00000000">
            <w:pPr>
              <w:pStyle w:val="Compact"/>
            </w:pPr>
            <w:r>
              <w:t>Probability</w:t>
            </w:r>
          </w:p>
        </w:tc>
        <w:tc>
          <w:tcPr>
            <w:tcW w:w="1152" w:type="dxa"/>
          </w:tcPr>
          <w:p w14:paraId="35EB958A" w14:textId="77777777" w:rsidR="00972286" w:rsidRDefault="00000000">
            <w:pPr>
              <w:pStyle w:val="Compact"/>
            </w:pPr>
            <w:r>
              <w:t>Impact</w:t>
            </w:r>
          </w:p>
        </w:tc>
        <w:tc>
          <w:tcPr>
            <w:tcW w:w="3024" w:type="dxa"/>
          </w:tcPr>
          <w:p w14:paraId="29D4A6F3" w14:textId="77777777" w:rsidR="00972286" w:rsidRDefault="00000000">
            <w:pPr>
              <w:pStyle w:val="Compact"/>
            </w:pPr>
            <w:r>
              <w:t>Mitigation Strategy</w:t>
            </w:r>
          </w:p>
        </w:tc>
        <w:tc>
          <w:tcPr>
            <w:tcW w:w="1007" w:type="dxa"/>
          </w:tcPr>
          <w:p w14:paraId="5E158D9F" w14:textId="77777777" w:rsidR="00972286" w:rsidRDefault="00000000">
            <w:pPr>
              <w:pStyle w:val="Compact"/>
            </w:pPr>
            <w:r>
              <w:t>Owner</w:t>
            </w:r>
          </w:p>
        </w:tc>
      </w:tr>
      <w:tr w:rsidR="00972286" w14:paraId="05C0BBDA" w14:textId="77777777">
        <w:tc>
          <w:tcPr>
            <w:tcW w:w="864" w:type="dxa"/>
          </w:tcPr>
          <w:p w14:paraId="63859AFD" w14:textId="77777777" w:rsidR="00972286" w:rsidRDefault="00000000">
            <w:pPr>
              <w:pStyle w:val="Compact"/>
            </w:pPr>
            <w:r>
              <w:rPr>
                <w:b/>
                <w:bCs/>
              </w:rPr>
              <w:t>AI search quality below 80% relevance</w:t>
            </w:r>
          </w:p>
        </w:tc>
        <w:tc>
          <w:tcPr>
            <w:tcW w:w="1872" w:type="dxa"/>
          </w:tcPr>
          <w:p w14:paraId="1797BA19" w14:textId="77777777" w:rsidR="00972286" w:rsidRDefault="00000000">
            <w:pPr>
              <w:pStyle w:val="Compact"/>
            </w:pPr>
            <w:r>
              <w:t>Medium</w:t>
            </w:r>
          </w:p>
        </w:tc>
        <w:tc>
          <w:tcPr>
            <w:tcW w:w="1152" w:type="dxa"/>
          </w:tcPr>
          <w:p w14:paraId="32CB10EC" w14:textId="77777777" w:rsidR="00972286" w:rsidRDefault="00000000">
            <w:pPr>
              <w:pStyle w:val="Compact"/>
            </w:pPr>
            <w:r>
              <w:t>High</w:t>
            </w:r>
          </w:p>
        </w:tc>
        <w:tc>
          <w:tcPr>
            <w:tcW w:w="3024" w:type="dxa"/>
          </w:tcPr>
          <w:p w14:paraId="3354FE49" w14:textId="77777777" w:rsidR="00972286" w:rsidRDefault="00000000">
            <w:pPr>
              <w:pStyle w:val="Compact"/>
            </w:pPr>
            <w:r>
              <w:t>Early prototype testing (Week 4), continuous tuning, fallback to keyword search</w:t>
            </w:r>
          </w:p>
        </w:tc>
        <w:tc>
          <w:tcPr>
            <w:tcW w:w="1007" w:type="dxa"/>
          </w:tcPr>
          <w:p w14:paraId="5EABF41C" w14:textId="77777777" w:rsidR="00972286" w:rsidRDefault="00000000">
            <w:pPr>
              <w:pStyle w:val="Compact"/>
            </w:pPr>
            <w:r>
              <w:t>AI/ML Engineer</w:t>
            </w:r>
          </w:p>
        </w:tc>
      </w:tr>
      <w:tr w:rsidR="00972286" w14:paraId="170440F2" w14:textId="77777777">
        <w:tc>
          <w:tcPr>
            <w:tcW w:w="864" w:type="dxa"/>
          </w:tcPr>
          <w:p w14:paraId="4DF36054" w14:textId="77777777" w:rsidR="00972286" w:rsidRDefault="00000000">
            <w:pPr>
              <w:pStyle w:val="Compact"/>
            </w:pPr>
            <w:r>
              <w:rPr>
                <w:b/>
                <w:bCs/>
              </w:rPr>
              <w:t>Azure AD B2C integration delays</w:t>
            </w:r>
          </w:p>
        </w:tc>
        <w:tc>
          <w:tcPr>
            <w:tcW w:w="1872" w:type="dxa"/>
          </w:tcPr>
          <w:p w14:paraId="0CC350F5" w14:textId="77777777" w:rsidR="00972286" w:rsidRDefault="00000000">
            <w:pPr>
              <w:pStyle w:val="Compact"/>
            </w:pPr>
            <w:r>
              <w:t>Medium</w:t>
            </w:r>
          </w:p>
        </w:tc>
        <w:tc>
          <w:tcPr>
            <w:tcW w:w="1152" w:type="dxa"/>
          </w:tcPr>
          <w:p w14:paraId="3C0583B2" w14:textId="77777777" w:rsidR="00972286" w:rsidRDefault="00000000">
            <w:pPr>
              <w:pStyle w:val="Compact"/>
            </w:pPr>
            <w:r>
              <w:t>High</w:t>
            </w:r>
          </w:p>
        </w:tc>
        <w:tc>
          <w:tcPr>
            <w:tcW w:w="3024" w:type="dxa"/>
          </w:tcPr>
          <w:p w14:paraId="3A9A2273" w14:textId="77777777" w:rsidR="00972286" w:rsidRDefault="00000000">
            <w:pPr>
              <w:pStyle w:val="Compact"/>
            </w:pPr>
            <w:r>
              <w:t>Start integration Week 3, parallel POC, escalation path to Microsoft support</w:t>
            </w:r>
          </w:p>
        </w:tc>
        <w:tc>
          <w:tcPr>
            <w:tcW w:w="1007" w:type="dxa"/>
          </w:tcPr>
          <w:p w14:paraId="46286700" w14:textId="77777777" w:rsidR="00972286" w:rsidRDefault="00000000">
            <w:pPr>
              <w:pStyle w:val="Compact"/>
            </w:pPr>
            <w:r>
              <w:t>Technical Lead</w:t>
            </w:r>
          </w:p>
        </w:tc>
      </w:tr>
      <w:tr w:rsidR="00972286" w14:paraId="7AA86935" w14:textId="77777777">
        <w:tc>
          <w:tcPr>
            <w:tcW w:w="864" w:type="dxa"/>
          </w:tcPr>
          <w:p w14:paraId="193C4481" w14:textId="77777777" w:rsidR="00972286" w:rsidRDefault="00000000">
            <w:pPr>
              <w:pStyle w:val="Compact"/>
            </w:pPr>
            <w:r>
              <w:rPr>
                <w:b/>
                <w:bCs/>
              </w:rPr>
              <w:lastRenderedPageBreak/>
              <w:t>External AI agent partner delivery delays</w:t>
            </w:r>
          </w:p>
        </w:tc>
        <w:tc>
          <w:tcPr>
            <w:tcW w:w="1872" w:type="dxa"/>
          </w:tcPr>
          <w:p w14:paraId="381CD25E" w14:textId="77777777" w:rsidR="00972286" w:rsidRDefault="00000000">
            <w:pPr>
              <w:pStyle w:val="Compact"/>
            </w:pPr>
            <w:r>
              <w:t>Medium</w:t>
            </w:r>
          </w:p>
        </w:tc>
        <w:tc>
          <w:tcPr>
            <w:tcW w:w="1152" w:type="dxa"/>
          </w:tcPr>
          <w:p w14:paraId="44BF4141" w14:textId="77777777" w:rsidR="00972286" w:rsidRDefault="00000000">
            <w:pPr>
              <w:pStyle w:val="Compact"/>
            </w:pPr>
            <w:r>
              <w:t>High</w:t>
            </w:r>
          </w:p>
        </w:tc>
        <w:tc>
          <w:tcPr>
            <w:tcW w:w="3024" w:type="dxa"/>
          </w:tcPr>
          <w:p w14:paraId="78374409" w14:textId="77777777" w:rsidR="00972286" w:rsidRDefault="00000000">
            <w:pPr>
              <w:pStyle w:val="Compact"/>
            </w:pPr>
            <w:r>
              <w:t>Weekly check-ins, contractual SLAs, backup manual data entry plan</w:t>
            </w:r>
          </w:p>
        </w:tc>
        <w:tc>
          <w:tcPr>
            <w:tcW w:w="1007" w:type="dxa"/>
          </w:tcPr>
          <w:p w14:paraId="7B39FCE9" w14:textId="77777777" w:rsidR="00972286" w:rsidRDefault="00000000">
            <w:pPr>
              <w:pStyle w:val="Compact"/>
            </w:pPr>
            <w:r>
              <w:t>Project Manager</w:t>
            </w:r>
          </w:p>
        </w:tc>
      </w:tr>
      <w:tr w:rsidR="00972286" w14:paraId="7FDA7199" w14:textId="77777777">
        <w:tc>
          <w:tcPr>
            <w:tcW w:w="864" w:type="dxa"/>
          </w:tcPr>
          <w:p w14:paraId="29D90C1E" w14:textId="77777777" w:rsidR="00972286" w:rsidRDefault="00000000">
            <w:pPr>
              <w:pStyle w:val="Compact"/>
            </w:pPr>
            <w:r>
              <w:rPr>
                <w:b/>
                <w:bCs/>
              </w:rPr>
              <w:t>12-week timeline too aggressive</w:t>
            </w:r>
          </w:p>
        </w:tc>
        <w:tc>
          <w:tcPr>
            <w:tcW w:w="1872" w:type="dxa"/>
          </w:tcPr>
          <w:p w14:paraId="06B2AA1A" w14:textId="77777777" w:rsidR="00972286" w:rsidRDefault="00000000">
            <w:pPr>
              <w:pStyle w:val="Compact"/>
            </w:pPr>
            <w:r>
              <w:t>Low-Medium</w:t>
            </w:r>
          </w:p>
        </w:tc>
        <w:tc>
          <w:tcPr>
            <w:tcW w:w="1152" w:type="dxa"/>
          </w:tcPr>
          <w:p w14:paraId="0F345AB3" w14:textId="77777777" w:rsidR="00972286" w:rsidRDefault="00000000">
            <w:pPr>
              <w:pStyle w:val="Compact"/>
            </w:pPr>
            <w:r>
              <w:t>Critical</w:t>
            </w:r>
          </w:p>
        </w:tc>
        <w:tc>
          <w:tcPr>
            <w:tcW w:w="3024" w:type="dxa"/>
          </w:tcPr>
          <w:p w14:paraId="668841CB" w14:textId="77777777" w:rsidR="00972286" w:rsidRDefault="00000000">
            <w:pPr>
              <w:pStyle w:val="Compact"/>
            </w:pPr>
            <w:r>
              <w:t>Agile prioritization, ruthless scope focus on MVP, parallel workstreams</w:t>
            </w:r>
          </w:p>
        </w:tc>
        <w:tc>
          <w:tcPr>
            <w:tcW w:w="1007" w:type="dxa"/>
          </w:tcPr>
          <w:p w14:paraId="1450EE80" w14:textId="77777777" w:rsidR="00972286" w:rsidRDefault="00000000">
            <w:pPr>
              <w:pStyle w:val="Compact"/>
            </w:pPr>
            <w:r>
              <w:t>Project Manager</w:t>
            </w:r>
          </w:p>
        </w:tc>
      </w:tr>
      <w:tr w:rsidR="00972286" w14:paraId="6D87C4AF" w14:textId="77777777">
        <w:tc>
          <w:tcPr>
            <w:tcW w:w="864" w:type="dxa"/>
          </w:tcPr>
          <w:p w14:paraId="7A44F742" w14:textId="77777777" w:rsidR="00972286" w:rsidRDefault="00000000">
            <w:pPr>
              <w:pStyle w:val="Compact"/>
            </w:pPr>
            <w:r>
              <w:rPr>
                <w:b/>
                <w:bCs/>
              </w:rPr>
              <w:t>Member onboarding &lt;30% target</w:t>
            </w:r>
          </w:p>
        </w:tc>
        <w:tc>
          <w:tcPr>
            <w:tcW w:w="1872" w:type="dxa"/>
          </w:tcPr>
          <w:p w14:paraId="42CEA8C5" w14:textId="77777777" w:rsidR="00972286" w:rsidRDefault="00000000">
            <w:pPr>
              <w:pStyle w:val="Compact"/>
            </w:pPr>
            <w:r>
              <w:t>Medium</w:t>
            </w:r>
          </w:p>
        </w:tc>
        <w:tc>
          <w:tcPr>
            <w:tcW w:w="1152" w:type="dxa"/>
          </w:tcPr>
          <w:p w14:paraId="0D2D68E8" w14:textId="77777777" w:rsidR="00972286" w:rsidRDefault="00000000">
            <w:pPr>
              <w:pStyle w:val="Compact"/>
            </w:pPr>
            <w:r>
              <w:t>Medium</w:t>
            </w:r>
          </w:p>
        </w:tc>
        <w:tc>
          <w:tcPr>
            <w:tcW w:w="3024" w:type="dxa"/>
          </w:tcPr>
          <w:p w14:paraId="221E4FDE" w14:textId="77777777" w:rsidR="00972286" w:rsidRDefault="00000000">
            <w:pPr>
              <w:pStyle w:val="Compact"/>
            </w:pPr>
            <w:r>
              <w:t>Early outreach (Week 8), incentives for early adopters, Member Services involvement</w:t>
            </w:r>
          </w:p>
        </w:tc>
        <w:tc>
          <w:tcPr>
            <w:tcW w:w="1007" w:type="dxa"/>
          </w:tcPr>
          <w:p w14:paraId="7FEACB57" w14:textId="77777777" w:rsidR="00972286" w:rsidRDefault="00000000">
            <w:pPr>
              <w:pStyle w:val="Compact"/>
            </w:pPr>
            <w:r>
              <w:t>Product Owner</w:t>
            </w:r>
          </w:p>
        </w:tc>
      </w:tr>
      <w:tr w:rsidR="00972286" w14:paraId="0DF46356" w14:textId="77777777">
        <w:tc>
          <w:tcPr>
            <w:tcW w:w="864" w:type="dxa"/>
          </w:tcPr>
          <w:p w14:paraId="0C9165FD" w14:textId="77777777" w:rsidR="00972286" w:rsidRDefault="00000000">
            <w:pPr>
              <w:pStyle w:val="Compact"/>
            </w:pPr>
            <w:r>
              <w:rPr>
                <w:b/>
                <w:bCs/>
              </w:rPr>
              <w:t>Performance issues under load</w:t>
            </w:r>
          </w:p>
        </w:tc>
        <w:tc>
          <w:tcPr>
            <w:tcW w:w="1872" w:type="dxa"/>
          </w:tcPr>
          <w:p w14:paraId="41024A7D" w14:textId="77777777" w:rsidR="00972286" w:rsidRDefault="00000000">
            <w:pPr>
              <w:pStyle w:val="Compact"/>
            </w:pPr>
            <w:r>
              <w:t>Low</w:t>
            </w:r>
          </w:p>
        </w:tc>
        <w:tc>
          <w:tcPr>
            <w:tcW w:w="1152" w:type="dxa"/>
          </w:tcPr>
          <w:p w14:paraId="0FF0845D" w14:textId="77777777" w:rsidR="00972286" w:rsidRDefault="00000000">
            <w:pPr>
              <w:pStyle w:val="Compact"/>
            </w:pPr>
            <w:r>
              <w:t>High</w:t>
            </w:r>
          </w:p>
        </w:tc>
        <w:tc>
          <w:tcPr>
            <w:tcW w:w="3024" w:type="dxa"/>
          </w:tcPr>
          <w:p w14:paraId="1912AD4B" w14:textId="77777777" w:rsidR="00972286" w:rsidRDefault="00000000">
            <w:pPr>
              <w:pStyle w:val="Compact"/>
            </w:pPr>
            <w:r>
              <w:t>Early load testing (Week 7), caching strategy, Azure scaling options</w:t>
            </w:r>
          </w:p>
        </w:tc>
        <w:tc>
          <w:tcPr>
            <w:tcW w:w="1007" w:type="dxa"/>
          </w:tcPr>
          <w:p w14:paraId="7C8ED0FD" w14:textId="77777777" w:rsidR="00972286" w:rsidRDefault="00000000">
            <w:pPr>
              <w:pStyle w:val="Compact"/>
            </w:pPr>
            <w:r>
              <w:t>DevOps Engineer</w:t>
            </w:r>
          </w:p>
        </w:tc>
      </w:tr>
      <w:tr w:rsidR="00972286" w14:paraId="5C301153" w14:textId="77777777">
        <w:tc>
          <w:tcPr>
            <w:tcW w:w="864" w:type="dxa"/>
          </w:tcPr>
          <w:p w14:paraId="7393A398" w14:textId="77777777" w:rsidR="00972286" w:rsidRDefault="00000000">
            <w:pPr>
              <w:pStyle w:val="Compact"/>
            </w:pPr>
            <w:r>
              <w:rPr>
                <w:b/>
                <w:bCs/>
              </w:rPr>
              <w:t>Security vulnerabilities discovered</w:t>
            </w:r>
          </w:p>
        </w:tc>
        <w:tc>
          <w:tcPr>
            <w:tcW w:w="1872" w:type="dxa"/>
          </w:tcPr>
          <w:p w14:paraId="01F7F7C2" w14:textId="77777777" w:rsidR="00972286" w:rsidRDefault="00000000">
            <w:pPr>
              <w:pStyle w:val="Compact"/>
            </w:pPr>
            <w:r>
              <w:t>Low</w:t>
            </w:r>
          </w:p>
        </w:tc>
        <w:tc>
          <w:tcPr>
            <w:tcW w:w="1152" w:type="dxa"/>
          </w:tcPr>
          <w:p w14:paraId="20E8726B" w14:textId="77777777" w:rsidR="00972286" w:rsidRDefault="00000000">
            <w:pPr>
              <w:pStyle w:val="Compact"/>
            </w:pPr>
            <w:r>
              <w:t>Critical</w:t>
            </w:r>
          </w:p>
        </w:tc>
        <w:tc>
          <w:tcPr>
            <w:tcW w:w="3024" w:type="dxa"/>
          </w:tcPr>
          <w:p w14:paraId="107A3B68" w14:textId="77777777" w:rsidR="00972286" w:rsidRDefault="00000000">
            <w:pPr>
              <w:pStyle w:val="Compact"/>
            </w:pPr>
            <w:r>
              <w:t>Security testing Week 9, OWASP Top 10 checklist, third-party audit</w:t>
            </w:r>
          </w:p>
        </w:tc>
        <w:tc>
          <w:tcPr>
            <w:tcW w:w="1007" w:type="dxa"/>
          </w:tcPr>
          <w:p w14:paraId="3C45C8AB" w14:textId="77777777" w:rsidR="00972286" w:rsidRDefault="00000000">
            <w:pPr>
              <w:pStyle w:val="Compact"/>
            </w:pPr>
            <w:r>
              <w:t>Technical Lead</w:t>
            </w:r>
          </w:p>
        </w:tc>
      </w:tr>
    </w:tbl>
    <w:p w14:paraId="3B1588C0" w14:textId="77777777" w:rsidR="00972286" w:rsidRDefault="00107873">
      <w:r>
        <w:rPr>
          <w:noProof/>
        </w:rPr>
        <w:pict w14:anchorId="31DA1AE7">
          <v:rect id="_x0000_i1028" alt="" style="width:468pt;height:.05pt;mso-width-percent:0;mso-height-percent:0;mso-width-percent:0;mso-height-percent:0" o:hralign="center" o:hrstd="t" o:hr="t"/>
        </w:pict>
      </w:r>
    </w:p>
    <w:p w14:paraId="442C014C" w14:textId="77777777" w:rsidR="00972286" w:rsidRDefault="00000000">
      <w:pPr>
        <w:pStyle w:val="Heading2"/>
      </w:pPr>
      <w:bookmarkStart w:id="65" w:name="next-steps"/>
      <w:bookmarkEnd w:id="63"/>
      <w:bookmarkEnd w:id="64"/>
      <w:r>
        <w:t>Next Steps</w:t>
      </w:r>
    </w:p>
    <w:p w14:paraId="673A8863" w14:textId="77777777" w:rsidR="00972286" w:rsidRDefault="00000000">
      <w:pPr>
        <w:pStyle w:val="Heading3"/>
      </w:pPr>
      <w:bookmarkStart w:id="66" w:name="to-proceed-with-dubai-reach-development"/>
      <w:r>
        <w:t>To Proceed with Dubai Reach Development:</w:t>
      </w:r>
    </w:p>
    <w:p w14:paraId="4B8F3E9E" w14:textId="77777777" w:rsidR="00972286" w:rsidRDefault="00000000">
      <w:pPr>
        <w:pStyle w:val="Compact"/>
        <w:numPr>
          <w:ilvl w:val="0"/>
          <w:numId w:val="25"/>
        </w:numPr>
      </w:pPr>
      <w:r>
        <w:rPr>
          <w:b/>
          <w:bCs/>
        </w:rPr>
        <w:t>Review and Approve Scope:</w:t>
      </w:r>
      <w:r>
        <w:t xml:space="preserve"> Dubai Chambers stakeholders review this document and provide feedback/approval</w:t>
      </w:r>
    </w:p>
    <w:p w14:paraId="51620884" w14:textId="77777777" w:rsidR="00972286" w:rsidRDefault="00000000">
      <w:pPr>
        <w:pStyle w:val="Compact"/>
        <w:numPr>
          <w:ilvl w:val="0"/>
          <w:numId w:val="25"/>
        </w:numPr>
      </w:pPr>
      <w:r>
        <w:rPr>
          <w:b/>
          <w:bCs/>
        </w:rPr>
        <w:t>Finalize Investment:</w:t>
      </w:r>
      <w:r>
        <w:t xml:space="preserve"> Development partner provides detailed pricing proposal based on this scope</w:t>
      </w:r>
    </w:p>
    <w:p w14:paraId="38ED96FB" w14:textId="77777777" w:rsidR="00972286" w:rsidRDefault="00000000">
      <w:pPr>
        <w:pStyle w:val="Compact"/>
        <w:numPr>
          <w:ilvl w:val="0"/>
          <w:numId w:val="25"/>
        </w:numPr>
      </w:pPr>
      <w:r>
        <w:rPr>
          <w:b/>
          <w:bCs/>
        </w:rPr>
        <w:t>Contract Execution:</w:t>
      </w:r>
      <w:r>
        <w:t xml:space="preserve"> Negotiate and sign development services agreement</w:t>
      </w:r>
    </w:p>
    <w:p w14:paraId="0DC5EBA9" w14:textId="77777777" w:rsidR="00972286" w:rsidRDefault="00000000">
      <w:pPr>
        <w:pStyle w:val="Compact"/>
        <w:numPr>
          <w:ilvl w:val="0"/>
          <w:numId w:val="25"/>
        </w:numPr>
      </w:pPr>
      <w:r>
        <w:rPr>
          <w:b/>
          <w:bCs/>
        </w:rPr>
        <w:t>Week 0 Planning:</w:t>
      </w:r>
    </w:p>
    <w:p w14:paraId="7CEE6904" w14:textId="77777777" w:rsidR="00972286" w:rsidRDefault="00000000">
      <w:pPr>
        <w:pStyle w:val="Compact"/>
        <w:numPr>
          <w:ilvl w:val="1"/>
          <w:numId w:val="26"/>
        </w:numPr>
      </w:pPr>
      <w:r>
        <w:lastRenderedPageBreak/>
        <w:t>Finalize team assignments</w:t>
      </w:r>
    </w:p>
    <w:p w14:paraId="613FA840" w14:textId="77777777" w:rsidR="00972286" w:rsidRDefault="00000000">
      <w:pPr>
        <w:pStyle w:val="Compact"/>
        <w:numPr>
          <w:ilvl w:val="1"/>
          <w:numId w:val="26"/>
        </w:numPr>
      </w:pPr>
      <w:r>
        <w:t>Schedule project kickoff meeting</w:t>
      </w:r>
    </w:p>
    <w:p w14:paraId="62268B5F" w14:textId="77777777" w:rsidR="00972286" w:rsidRDefault="00000000">
      <w:pPr>
        <w:pStyle w:val="Compact"/>
        <w:numPr>
          <w:ilvl w:val="1"/>
          <w:numId w:val="26"/>
        </w:numPr>
      </w:pPr>
      <w:r>
        <w:t>Provision Azure environment access for development partner</w:t>
      </w:r>
    </w:p>
    <w:p w14:paraId="7BBD9978" w14:textId="77777777" w:rsidR="00972286" w:rsidRDefault="00000000">
      <w:pPr>
        <w:pStyle w:val="Compact"/>
        <w:numPr>
          <w:ilvl w:val="1"/>
          <w:numId w:val="26"/>
        </w:numPr>
      </w:pPr>
      <w:r>
        <w:t>Set up project management tools and communication channels</w:t>
      </w:r>
    </w:p>
    <w:p w14:paraId="33B58841" w14:textId="77777777" w:rsidR="00972286" w:rsidRDefault="00000000">
      <w:pPr>
        <w:pStyle w:val="Compact"/>
        <w:numPr>
          <w:ilvl w:val="0"/>
          <w:numId w:val="25"/>
        </w:numPr>
      </w:pPr>
      <w:r>
        <w:rPr>
          <w:b/>
          <w:bCs/>
        </w:rPr>
        <w:t>Week 1 Kickoff:</w:t>
      </w:r>
      <w:r>
        <w:t xml:space="preserve"> Official project launch per timeline outlined above</w:t>
      </w:r>
    </w:p>
    <w:p w14:paraId="56390299" w14:textId="77777777" w:rsidR="00972286" w:rsidRDefault="00107873">
      <w:r>
        <w:rPr>
          <w:noProof/>
        </w:rPr>
        <w:pict w14:anchorId="2CCF8107">
          <v:rect id="_x0000_i1027" alt="" style="width:468pt;height:.05pt;mso-width-percent:0;mso-height-percent:0;mso-width-percent:0;mso-height-percent:0" o:hralign="center" o:hrstd="t" o:hr="t"/>
        </w:pict>
      </w:r>
    </w:p>
    <w:p w14:paraId="64259161" w14:textId="77777777" w:rsidR="00972286" w:rsidRDefault="00000000">
      <w:pPr>
        <w:pStyle w:val="Heading2"/>
      </w:pPr>
      <w:bookmarkStart w:id="67" w:name="appendices"/>
      <w:bookmarkEnd w:id="65"/>
      <w:bookmarkEnd w:id="66"/>
      <w:r>
        <w:t>Appendices</w:t>
      </w:r>
    </w:p>
    <w:p w14:paraId="1047225D" w14:textId="77777777" w:rsidR="00972286" w:rsidRDefault="00000000">
      <w:pPr>
        <w:pStyle w:val="Heading3"/>
      </w:pPr>
      <w:bookmarkStart w:id="68" w:name="a.-glossary-of-terms"/>
      <w:r>
        <w:t>A. Glossary of Terms</w:t>
      </w:r>
    </w:p>
    <w:p w14:paraId="13FE0163" w14:textId="77777777" w:rsidR="00972286" w:rsidRDefault="00000000">
      <w:pPr>
        <w:pStyle w:val="Compact"/>
        <w:numPr>
          <w:ilvl w:val="0"/>
          <w:numId w:val="27"/>
        </w:numPr>
      </w:pPr>
      <w:r>
        <w:rPr>
          <w:b/>
          <w:bCs/>
        </w:rPr>
        <w:t>AI LLM:</w:t>
      </w:r>
      <w:r>
        <w:t xml:space="preserve"> Artificial Intelligence Large Language Model (e.g., GPT, Azure OpenAI)</w:t>
      </w:r>
    </w:p>
    <w:p w14:paraId="1287DDE7" w14:textId="77777777" w:rsidR="00972286" w:rsidRDefault="00000000">
      <w:pPr>
        <w:pStyle w:val="Compact"/>
        <w:numPr>
          <w:ilvl w:val="0"/>
          <w:numId w:val="27"/>
        </w:numPr>
      </w:pPr>
      <w:r>
        <w:rPr>
          <w:b/>
          <w:bCs/>
        </w:rPr>
        <w:t>Azure AD B2C:</w:t>
      </w:r>
      <w:r>
        <w:t xml:space="preserve"> Azure Active Directory Business-to-Consumer (customer identity management)</w:t>
      </w:r>
    </w:p>
    <w:p w14:paraId="01589D78" w14:textId="77777777" w:rsidR="00972286" w:rsidRDefault="00000000">
      <w:pPr>
        <w:pStyle w:val="Compact"/>
        <w:numPr>
          <w:ilvl w:val="0"/>
          <w:numId w:val="27"/>
        </w:numPr>
      </w:pPr>
      <w:r>
        <w:rPr>
          <w:b/>
          <w:bCs/>
        </w:rPr>
        <w:t>API Gateway:</w:t>
      </w:r>
      <w:r>
        <w:t xml:space="preserve"> Single entry point for all client requests to backend services</w:t>
      </w:r>
    </w:p>
    <w:p w14:paraId="3F9DC110" w14:textId="77777777" w:rsidR="00972286" w:rsidRDefault="00000000">
      <w:pPr>
        <w:pStyle w:val="Compact"/>
        <w:numPr>
          <w:ilvl w:val="0"/>
          <w:numId w:val="27"/>
        </w:numPr>
      </w:pPr>
      <w:r>
        <w:rPr>
          <w:b/>
          <w:bCs/>
        </w:rPr>
        <w:t>Conversational AI:</w:t>
      </w:r>
      <w:r>
        <w:t xml:space="preserve"> AI technology that enables natural language interactions via chat</w:t>
      </w:r>
    </w:p>
    <w:p w14:paraId="22044CB2" w14:textId="77777777" w:rsidR="00972286" w:rsidRDefault="00000000">
      <w:pPr>
        <w:pStyle w:val="Compact"/>
        <w:numPr>
          <w:ilvl w:val="0"/>
          <w:numId w:val="27"/>
        </w:numPr>
      </w:pPr>
      <w:r>
        <w:rPr>
          <w:b/>
          <w:bCs/>
        </w:rPr>
        <w:t>MVP:</w:t>
      </w:r>
      <w:r>
        <w:t xml:space="preserve"> Minimum Viable Product (core functionality for market validation)</w:t>
      </w:r>
    </w:p>
    <w:p w14:paraId="19FF0B5A" w14:textId="77777777" w:rsidR="00972286" w:rsidRDefault="00000000">
      <w:pPr>
        <w:pStyle w:val="Compact"/>
        <w:numPr>
          <w:ilvl w:val="0"/>
          <w:numId w:val="27"/>
        </w:numPr>
      </w:pPr>
      <w:r>
        <w:rPr>
          <w:b/>
          <w:bCs/>
        </w:rPr>
        <w:t>PostgreSQL:</w:t>
      </w:r>
      <w:r>
        <w:t xml:space="preserve"> Open-source relational database management system</w:t>
      </w:r>
    </w:p>
    <w:p w14:paraId="6863487F" w14:textId="77777777" w:rsidR="00972286" w:rsidRDefault="00000000">
      <w:pPr>
        <w:pStyle w:val="Compact"/>
        <w:numPr>
          <w:ilvl w:val="0"/>
          <w:numId w:val="27"/>
        </w:numPr>
      </w:pPr>
      <w:r>
        <w:rPr>
          <w:b/>
          <w:bCs/>
        </w:rPr>
        <w:t>Query Engine:</w:t>
      </w:r>
      <w:r>
        <w:t xml:space="preserve"> Component that translates natural language queries into database operations</w:t>
      </w:r>
    </w:p>
    <w:p w14:paraId="43E110F2" w14:textId="77777777" w:rsidR="00972286" w:rsidRDefault="00000000">
      <w:pPr>
        <w:pStyle w:val="Compact"/>
        <w:numPr>
          <w:ilvl w:val="0"/>
          <w:numId w:val="27"/>
        </w:numPr>
      </w:pPr>
      <w:r>
        <w:rPr>
          <w:b/>
          <w:bCs/>
        </w:rPr>
        <w:t>RFP:</w:t>
      </w:r>
      <w:r>
        <w:t xml:space="preserve"> Request for Proposal (formal procurement process)</w:t>
      </w:r>
    </w:p>
    <w:p w14:paraId="2C53E177" w14:textId="77777777" w:rsidR="00972286" w:rsidRDefault="00000000">
      <w:pPr>
        <w:pStyle w:val="Compact"/>
        <w:numPr>
          <w:ilvl w:val="0"/>
          <w:numId w:val="27"/>
        </w:numPr>
      </w:pPr>
      <w:r>
        <w:rPr>
          <w:b/>
          <w:bCs/>
        </w:rPr>
        <w:t>Supplier Service:</w:t>
      </w:r>
      <w:r>
        <w:t xml:space="preserve"> Backend microservice coordinating business logic</w:t>
      </w:r>
    </w:p>
    <w:p w14:paraId="28FD6BFF" w14:textId="77777777" w:rsidR="00972286" w:rsidRDefault="00000000">
      <w:pPr>
        <w:pStyle w:val="Compact"/>
        <w:numPr>
          <w:ilvl w:val="0"/>
          <w:numId w:val="27"/>
        </w:numPr>
      </w:pPr>
      <w:r>
        <w:rPr>
          <w:b/>
          <w:bCs/>
        </w:rPr>
        <w:t>UAT:</w:t>
      </w:r>
      <w:r>
        <w:t xml:space="preserve"> User Acceptance Testing (validation by end users)</w:t>
      </w:r>
    </w:p>
    <w:p w14:paraId="1D24E058" w14:textId="77777777" w:rsidR="00972286" w:rsidRDefault="00000000">
      <w:pPr>
        <w:pStyle w:val="Heading3"/>
      </w:pPr>
      <w:bookmarkStart w:id="69" w:name="b.-reference-documents"/>
      <w:bookmarkEnd w:id="68"/>
      <w:r>
        <w:t>B. Reference Documents</w:t>
      </w:r>
    </w:p>
    <w:p w14:paraId="2ABF471E" w14:textId="77777777" w:rsidR="00972286" w:rsidRDefault="00000000">
      <w:pPr>
        <w:pStyle w:val="FirstParagraph"/>
      </w:pPr>
      <w:r>
        <w:rPr>
          <w:b/>
          <w:bCs/>
        </w:rPr>
        <w:t>Project Foundation:</w:t>
      </w:r>
      <w:r>
        <w:t xml:space="preserve"> - Dubai Reach Scope of Work (original SOW document) - Scope and Approach Outline Template (framework reference)</w:t>
      </w:r>
    </w:p>
    <w:p w14:paraId="071817C1" w14:textId="77777777" w:rsidR="00972286" w:rsidRDefault="00000000">
      <w:pPr>
        <w:pStyle w:val="BodyText"/>
      </w:pPr>
      <w:r>
        <w:rPr>
          <w:b/>
          <w:bCs/>
        </w:rPr>
        <w:t>Marketplace Platform Research:</w:t>
      </w:r>
      <w:r>
        <w:t xml:space="preserve"> - Research Summary - Marketplace Software Solutions with Sharetribe Analysis - Comparative analysis of Sharetribe, CS-Cart, and Magento - Identification of critical AI conversational search gap - Rationale for custom development over off-the-shelf platforms</w:t>
      </w:r>
    </w:p>
    <w:p w14:paraId="4253F006" w14:textId="77777777" w:rsidR="00972286" w:rsidRDefault="00000000">
      <w:pPr>
        <w:pStyle w:val="BodyText"/>
      </w:pPr>
      <w:r>
        <w:rPr>
          <w:b/>
          <w:bCs/>
        </w:rPr>
        <w:t>Microsoft AI Platform Research:</w:t>
      </w:r>
      <w:r>
        <w:t xml:space="preserve"> - Research Summary - Microsoft Copilot Studio and Azure AI Foundry for Closing the AI Conversational Search Gap - Comprehensive analysis of Microsoft’s 2025 AI platform capabilities - Architectural patterns for marketplace + conversational AI integration - Phase 1 (Copilot Studio + Azure AI Search) and Phase 2 (Azure AI Foundry) recommendations - TCO analysis: $1,000-2,000/month operational vs. $200K-500K custom AI development</w:t>
      </w:r>
    </w:p>
    <w:p w14:paraId="292BF6C4" w14:textId="77777777" w:rsidR="00972286" w:rsidRDefault="00000000">
      <w:pPr>
        <w:pStyle w:val="BodyText"/>
      </w:pPr>
      <w:r>
        <w:rPr>
          <w:b/>
          <w:bCs/>
        </w:rPr>
        <w:t>Related Microsoft Platform Documentation:</w:t>
      </w:r>
      <w:r>
        <w:t xml:space="preserve"> - Research Summary - Microsoft Copilot Studio and Azure AI Foundry for Customer Service (Seven Corners project) - Gartner 2024 </w:t>
      </w:r>
      <w:r>
        <w:lastRenderedPageBreak/>
        <w:t>Market Guide - Conversational AI Solutions - Full Extract - Research Summary - Virtual Assistant Best Practices</w:t>
      </w:r>
    </w:p>
    <w:p w14:paraId="16A675DA" w14:textId="77777777" w:rsidR="00972286" w:rsidRDefault="00000000">
      <w:pPr>
        <w:pStyle w:val="BodyText"/>
      </w:pPr>
      <w:r>
        <w:rPr>
          <w:b/>
          <w:bCs/>
        </w:rPr>
        <w:t>Technical Standards (To be added):</w:t>
      </w:r>
      <w:r>
        <w:t xml:space="preserve"> - [Dubai Chambers IT Security Standards] - [Azure Architecture Best Practices] - [Microsoft Copilot Studio Best Practices] - [Azure AI Search Optimization Guidelines]</w:t>
      </w:r>
    </w:p>
    <w:p w14:paraId="0B03EBF6" w14:textId="77777777" w:rsidR="00972286" w:rsidRDefault="00000000">
      <w:pPr>
        <w:pStyle w:val="Heading3"/>
      </w:pPr>
      <w:bookmarkStart w:id="70" w:name="c.-contact-information"/>
      <w:bookmarkEnd w:id="69"/>
      <w:r>
        <w:t>C. Contact Information</w:t>
      </w:r>
    </w:p>
    <w:p w14:paraId="308005F3" w14:textId="77777777" w:rsidR="00972286" w:rsidRDefault="00000000">
      <w:pPr>
        <w:pStyle w:val="FirstParagraph"/>
      </w:pPr>
      <w:r>
        <w:rPr>
          <w:b/>
          <w:bCs/>
        </w:rPr>
        <w:t>Dubai Chambers:</w:t>
      </w:r>
      <w:r>
        <w:t xml:space="preserve"> - Product Owner: [Name, email, phone] - IT Technical Advisor: [Name, email, phone] - Member Services: [Name, email, phone]</w:t>
      </w:r>
    </w:p>
    <w:p w14:paraId="3A70FCFD" w14:textId="77777777" w:rsidR="00972286" w:rsidRDefault="00000000">
      <w:pPr>
        <w:pStyle w:val="BodyText"/>
      </w:pPr>
      <w:r>
        <w:rPr>
          <w:b/>
          <w:bCs/>
        </w:rPr>
        <w:t>Development Partner:</w:t>
      </w:r>
      <w:r>
        <w:t xml:space="preserve"> - Project Manager: [Name, email, phone] - Technical Lead: [Name, email, phone] - Escalation Contact: [Name, email, phone]</w:t>
      </w:r>
    </w:p>
    <w:p w14:paraId="1BA65B37" w14:textId="77777777" w:rsidR="00972286" w:rsidRDefault="00107873">
      <w:r>
        <w:rPr>
          <w:noProof/>
        </w:rPr>
        <w:pict w14:anchorId="6CAF6B65">
          <v:rect id="_x0000_i1026" alt="" style="width:468pt;height:.05pt;mso-width-percent:0;mso-height-percent:0;mso-width-percent:0;mso-height-percent:0" o:hralign="center" o:hrstd="t" o:hr="t"/>
        </w:pict>
      </w:r>
    </w:p>
    <w:p w14:paraId="580616A2" w14:textId="77777777" w:rsidR="00972286" w:rsidRDefault="00000000">
      <w:pPr>
        <w:pStyle w:val="FirstParagraph"/>
      </w:pPr>
      <w:r>
        <w:rPr>
          <w:b/>
          <w:bCs/>
        </w:rPr>
        <w:t>Document Version:</w:t>
      </w:r>
      <w:r>
        <w:t xml:space="preserve"> 1.0 </w:t>
      </w:r>
      <w:r>
        <w:rPr>
          <w:b/>
          <w:bCs/>
        </w:rPr>
        <w:t>Date Prepared:</w:t>
      </w:r>
      <w:r>
        <w:t xml:space="preserve"> 2025-10-14 </w:t>
      </w:r>
      <w:r>
        <w:rPr>
          <w:b/>
          <w:bCs/>
        </w:rPr>
        <w:t>Prepared By:</w:t>
      </w:r>
      <w:r>
        <w:t xml:space="preserve"> [Development Partner Name] </w:t>
      </w:r>
      <w:r>
        <w:rPr>
          <w:b/>
          <w:bCs/>
        </w:rPr>
        <w:t>Reviewed By:</w:t>
      </w:r>
      <w:r>
        <w:t xml:space="preserve"> [Dubai Chambers Stakeholders] </w:t>
      </w:r>
      <w:r>
        <w:rPr>
          <w:b/>
          <w:bCs/>
        </w:rPr>
        <w:t>Status:</w:t>
      </w:r>
      <w:r>
        <w:t xml:space="preserve"> Draft for Review</w:t>
      </w:r>
    </w:p>
    <w:p w14:paraId="7C9F33E4" w14:textId="77777777" w:rsidR="00972286" w:rsidRDefault="00107873">
      <w:r>
        <w:rPr>
          <w:noProof/>
        </w:rPr>
        <w:pict w14:anchorId="3803B99D">
          <v:rect id="_x0000_i1025" alt="" style="width:468pt;height:.05pt;mso-width-percent:0;mso-height-percent:0;mso-width-percent:0;mso-height-percent:0" o:hralign="center" o:hrstd="t" o:hr="t"/>
        </w:pict>
      </w:r>
    </w:p>
    <w:p w14:paraId="0296B961" w14:textId="77777777" w:rsidR="00972286" w:rsidRDefault="00000000">
      <w:pPr>
        <w:pStyle w:val="FirstParagraph"/>
      </w:pPr>
      <w:r>
        <w:rPr>
          <w:i/>
          <w:iCs/>
        </w:rPr>
        <w:t>This document serves as the foundation for the Dubai Reach MVP development engagement. All parties should review carefully and provide feedback before project commencement.</w:t>
      </w:r>
      <w:bookmarkEnd w:id="0"/>
      <w:bookmarkEnd w:id="67"/>
      <w:bookmarkEnd w:id="70"/>
    </w:p>
    <w:sectPr w:rsidR="0097228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A58A2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C6AD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9921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38720698">
    <w:abstractNumId w:val="0"/>
  </w:num>
  <w:num w:numId="2" w16cid:durableId="1361392692">
    <w:abstractNumId w:val="1"/>
  </w:num>
  <w:num w:numId="3" w16cid:durableId="1656715830">
    <w:abstractNumId w:val="1"/>
  </w:num>
  <w:num w:numId="4" w16cid:durableId="277377861">
    <w:abstractNumId w:val="1"/>
  </w:num>
  <w:num w:numId="5" w16cid:durableId="647129552">
    <w:abstractNumId w:val="1"/>
  </w:num>
  <w:num w:numId="6" w16cid:durableId="1145270697">
    <w:abstractNumId w:val="1"/>
  </w:num>
  <w:num w:numId="7" w16cid:durableId="1626698514">
    <w:abstractNumId w:val="1"/>
  </w:num>
  <w:num w:numId="8" w16cid:durableId="1472868054">
    <w:abstractNumId w:val="1"/>
  </w:num>
  <w:num w:numId="9" w16cid:durableId="490372219">
    <w:abstractNumId w:val="1"/>
  </w:num>
  <w:num w:numId="10" w16cid:durableId="534468460">
    <w:abstractNumId w:val="1"/>
  </w:num>
  <w:num w:numId="11" w16cid:durableId="1559390701">
    <w:abstractNumId w:val="1"/>
  </w:num>
  <w:num w:numId="12" w16cid:durableId="1662192606">
    <w:abstractNumId w:val="1"/>
  </w:num>
  <w:num w:numId="13" w16cid:durableId="1733846201">
    <w:abstractNumId w:val="1"/>
  </w:num>
  <w:num w:numId="14" w16cid:durableId="770704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76938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5029892">
    <w:abstractNumId w:val="1"/>
  </w:num>
  <w:num w:numId="17" w16cid:durableId="128867437">
    <w:abstractNumId w:val="1"/>
  </w:num>
  <w:num w:numId="18" w16cid:durableId="2138378966">
    <w:abstractNumId w:val="1"/>
  </w:num>
  <w:num w:numId="19" w16cid:durableId="1556700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05449266">
    <w:abstractNumId w:val="1"/>
  </w:num>
  <w:num w:numId="21" w16cid:durableId="1184855637">
    <w:abstractNumId w:val="1"/>
  </w:num>
  <w:num w:numId="22" w16cid:durableId="1948342181">
    <w:abstractNumId w:val="1"/>
  </w:num>
  <w:num w:numId="23" w16cid:durableId="243415210">
    <w:abstractNumId w:val="1"/>
  </w:num>
  <w:num w:numId="24" w16cid:durableId="1401319795">
    <w:abstractNumId w:val="1"/>
  </w:num>
  <w:num w:numId="25" w16cid:durableId="1588226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85469891">
    <w:abstractNumId w:val="1"/>
  </w:num>
  <w:num w:numId="27" w16cid:durableId="2103448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972286"/>
    <w:rsid w:val="00107873"/>
    <w:rsid w:val="005607C7"/>
    <w:rsid w:val="00972286"/>
    <w:rsid w:val="00B33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B1D5B"/>
  <w15:docId w15:val="{A586D631-CC51-514B-831D-275B479A6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8579</Words>
  <Characters>54140</Characters>
  <Application>Microsoft Office Word</Application>
  <DocSecurity>0</DocSecurity>
  <Lines>1289</Lines>
  <Paragraphs>696</Paragraphs>
  <ScaleCrop>false</ScaleCrop>
  <Company/>
  <LinksUpToDate>false</LinksUpToDate>
  <CharactersWithSpaces>6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ai Reach - AI-Powered Supplier Discovery Platform</dc:title>
  <dc:creator/>
  <cp:keywords/>
  <cp:lastModifiedBy>Stephen Daly</cp:lastModifiedBy>
  <cp:revision>2</cp:revision>
  <dcterms:created xsi:type="dcterms:W3CDTF">2025-10-14T21:44:00Z</dcterms:created>
  <dcterms:modified xsi:type="dcterms:W3CDTF">2025-10-1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Dubai Chambers</vt:lpwstr>
  </property>
  <property fmtid="{D5CDD505-2E9C-101B-9397-08002B2CF9AE}" pid="3" name="date_prepared">
    <vt:lpwstr>2025-10-14</vt:lpwstr>
  </property>
  <property fmtid="{D5CDD505-2E9C-101B-9397-08002B2CF9AE}" pid="4" name="project_type">
    <vt:lpwstr>MVP Development</vt:lpwstr>
  </property>
  <property fmtid="{D5CDD505-2E9C-101B-9397-08002B2CF9AE}" pid="5" name="status">
    <vt:lpwstr>proposal</vt:lpwstr>
  </property>
  <property fmtid="{D5CDD505-2E9C-101B-9397-08002B2CF9AE}" pid="6" name="subtitle">
    <vt:lpwstr>Project Scope and Approach</vt:lpwstr>
  </property>
  <property fmtid="{D5CDD505-2E9C-101B-9397-08002B2CF9AE}" pid="7" name="tags">
    <vt:lpwstr/>
  </property>
  <property fmtid="{D5CDD505-2E9C-101B-9397-08002B2CF9AE}" pid="8" name="timeline">
    <vt:lpwstr>12 weeks</vt:lpwstr>
  </property>
</Properties>
</file>